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1E6B" w:rsidRDefault="00661E6B" w:rsidP="00661E6B">
      <w:pPr>
        <w:spacing w:after="0" w:line="240" w:lineRule="auto"/>
        <w:jc w:val="center"/>
        <w:rPr>
          <w:b/>
          <w:sz w:val="48"/>
          <w:szCs w:val="48"/>
        </w:rPr>
      </w:pPr>
      <w:bookmarkStart w:id="0" w:name="_GoBack"/>
      <w:bookmarkEnd w:id="0"/>
    </w:p>
    <w:p w:rsidR="00626BE1" w:rsidRPr="00E64C97" w:rsidRDefault="00661E6B" w:rsidP="00E64C97">
      <w:pPr>
        <w:spacing w:after="0" w:line="240" w:lineRule="auto"/>
        <w:jc w:val="center"/>
        <w:rPr>
          <w:b/>
          <w:sz w:val="48"/>
          <w:szCs w:val="48"/>
        </w:rPr>
      </w:pPr>
      <w:r w:rsidRPr="00626BE1">
        <w:rPr>
          <w:b/>
          <w:sz w:val="48"/>
          <w:szCs w:val="48"/>
        </w:rPr>
        <w:t>Health Advocate</w:t>
      </w:r>
      <w:r w:rsidR="00DC319E" w:rsidRPr="00626BE1">
        <w:rPr>
          <w:b/>
          <w:sz w:val="48"/>
          <w:szCs w:val="48"/>
        </w:rPr>
        <w:t xml:space="preserve"> </w:t>
      </w:r>
      <w:r w:rsidR="002C3A4B" w:rsidRPr="00626BE1">
        <w:rPr>
          <w:b/>
          <w:sz w:val="48"/>
          <w:szCs w:val="48"/>
        </w:rPr>
        <w:t>White Paper</w:t>
      </w:r>
      <w:r w:rsidR="004D0AEB" w:rsidRPr="00626BE1">
        <w:rPr>
          <w:b/>
          <w:sz w:val="48"/>
          <w:szCs w:val="48"/>
        </w:rPr>
        <w:t xml:space="preserve"> </w:t>
      </w:r>
    </w:p>
    <w:p w:rsidR="00CB501C" w:rsidRPr="00626BE1" w:rsidRDefault="004D0AEB" w:rsidP="00E64C97">
      <w:pPr>
        <w:pBdr>
          <w:bottom w:val="single" w:sz="12" w:space="1" w:color="auto"/>
        </w:pBdr>
        <w:jc w:val="center"/>
        <w:rPr>
          <w:rFonts w:cs="Arial"/>
          <w:b/>
          <w:sz w:val="36"/>
          <w:szCs w:val="36"/>
        </w:rPr>
      </w:pPr>
      <w:r w:rsidRPr="00626BE1">
        <w:rPr>
          <w:rFonts w:cs="Arial"/>
          <w:b/>
          <w:sz w:val="36"/>
          <w:szCs w:val="36"/>
        </w:rPr>
        <w:t xml:space="preserve">Report for </w:t>
      </w:r>
      <w:r w:rsidR="00CB501C">
        <w:rPr>
          <w:rFonts w:cs="Arial"/>
          <w:b/>
          <w:sz w:val="36"/>
          <w:szCs w:val="36"/>
        </w:rPr>
        <w:t xml:space="preserve">the October </w:t>
      </w:r>
      <w:r w:rsidR="00CB501C" w:rsidRPr="004B5B2F">
        <w:rPr>
          <w:rFonts w:cs="Arial"/>
          <w:b/>
          <w:noProof/>
          <w:sz w:val="36"/>
          <w:szCs w:val="36"/>
        </w:rPr>
        <w:t>22</w:t>
      </w:r>
      <w:r w:rsidR="00CB501C" w:rsidRPr="004B5B2F">
        <w:rPr>
          <w:rFonts w:cs="Arial"/>
          <w:b/>
          <w:noProof/>
          <w:sz w:val="36"/>
          <w:szCs w:val="36"/>
          <w:vertAlign w:val="superscript"/>
        </w:rPr>
        <w:t>nd</w:t>
      </w:r>
      <w:r w:rsidR="00E64C97">
        <w:rPr>
          <w:rFonts w:cs="Arial"/>
          <w:b/>
          <w:sz w:val="36"/>
          <w:szCs w:val="36"/>
        </w:rPr>
        <w:t xml:space="preserve">, </w:t>
      </w:r>
      <w:r w:rsidR="00CB501C">
        <w:rPr>
          <w:rFonts w:cs="Arial"/>
          <w:b/>
          <w:sz w:val="36"/>
          <w:szCs w:val="36"/>
        </w:rPr>
        <w:t>2015 HVAC Health Hearing</w:t>
      </w:r>
    </w:p>
    <w:p w:rsidR="00CB501C" w:rsidRPr="00626BE1" w:rsidRDefault="004D0AEB" w:rsidP="00E64C97">
      <w:pPr>
        <w:pBdr>
          <w:bottom w:val="single" w:sz="12" w:space="1" w:color="auto"/>
        </w:pBdr>
        <w:jc w:val="center"/>
        <w:rPr>
          <w:rFonts w:cs="Arial"/>
          <w:b/>
          <w:sz w:val="44"/>
          <w:szCs w:val="44"/>
        </w:rPr>
      </w:pPr>
      <w:r w:rsidRPr="00626BE1">
        <w:rPr>
          <w:rFonts w:cs="Arial"/>
          <w:noProof/>
          <w:sz w:val="44"/>
          <w:szCs w:val="44"/>
        </w:rPr>
        <w:drawing>
          <wp:inline distT="0" distB="0" distL="0" distR="0" wp14:anchorId="0282A704" wp14:editId="694DF7DA">
            <wp:extent cx="1276350" cy="127635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9285" cy="1279285"/>
                    </a:xfrm>
                    <a:prstGeom prst="rect">
                      <a:avLst/>
                    </a:prstGeom>
                  </pic:spPr>
                </pic:pic>
              </a:graphicData>
            </a:graphic>
          </wp:inline>
        </w:drawing>
      </w:r>
    </w:p>
    <w:p w:rsidR="00D811CA" w:rsidRDefault="00D811CA" w:rsidP="0086713A">
      <w:pPr>
        <w:spacing w:after="0" w:line="240" w:lineRule="auto"/>
        <w:rPr>
          <w:color w:val="000000"/>
        </w:rPr>
      </w:pPr>
    </w:p>
    <w:p w:rsidR="0086713A" w:rsidRDefault="0086713A" w:rsidP="0086713A">
      <w:pPr>
        <w:spacing w:after="0" w:line="240" w:lineRule="auto"/>
        <w:rPr>
          <w:color w:val="000000"/>
        </w:rPr>
      </w:pPr>
    </w:p>
    <w:tbl>
      <w:tblPr>
        <w:tblW w:w="5886" w:type="dxa"/>
        <w:tblInd w:w="93" w:type="dxa"/>
        <w:tblLook w:val="04A0" w:firstRow="1" w:lastRow="0" w:firstColumn="1" w:lastColumn="0" w:noHBand="0" w:noVBand="1"/>
      </w:tblPr>
      <w:tblGrid>
        <w:gridCol w:w="1780"/>
        <w:gridCol w:w="4106"/>
      </w:tblGrid>
      <w:tr w:rsidR="00D811CA" w:rsidRPr="00D811CA" w:rsidTr="00D811CA">
        <w:trPr>
          <w:trHeight w:val="300"/>
        </w:trPr>
        <w:tc>
          <w:tcPr>
            <w:tcW w:w="1780" w:type="dxa"/>
            <w:tcBorders>
              <w:top w:val="nil"/>
              <w:left w:val="nil"/>
              <w:bottom w:val="nil"/>
              <w:right w:val="nil"/>
            </w:tcBorders>
            <w:shd w:val="clear" w:color="auto" w:fill="auto"/>
            <w:noWrap/>
            <w:vAlign w:val="bottom"/>
          </w:tcPr>
          <w:p w:rsidR="00D811CA" w:rsidRPr="002005C6" w:rsidRDefault="00D811CA" w:rsidP="00E57D7C">
            <w:pPr>
              <w:spacing w:after="0" w:line="240" w:lineRule="auto"/>
              <w:rPr>
                <w:rFonts w:ascii="Calibri" w:eastAsia="Times New Roman" w:hAnsi="Calibri" w:cs="Times New Roman"/>
                <w:b/>
                <w:color w:val="000000"/>
              </w:rPr>
            </w:pPr>
          </w:p>
        </w:tc>
        <w:tc>
          <w:tcPr>
            <w:tcW w:w="4106" w:type="dxa"/>
            <w:tcBorders>
              <w:top w:val="nil"/>
              <w:left w:val="nil"/>
              <w:bottom w:val="nil"/>
              <w:right w:val="nil"/>
            </w:tcBorders>
            <w:shd w:val="clear" w:color="auto" w:fill="auto"/>
            <w:noWrap/>
            <w:vAlign w:val="bottom"/>
          </w:tcPr>
          <w:p w:rsidR="00D811CA" w:rsidRPr="002005C6" w:rsidRDefault="00D811CA" w:rsidP="00E57D7C">
            <w:pPr>
              <w:spacing w:after="0" w:line="240" w:lineRule="auto"/>
              <w:rPr>
                <w:rFonts w:ascii="Calibri" w:eastAsia="Times New Roman" w:hAnsi="Calibri" w:cs="Times New Roman"/>
                <w:b/>
                <w:color w:val="000000"/>
              </w:rPr>
            </w:pPr>
          </w:p>
        </w:tc>
      </w:tr>
    </w:tbl>
    <w:p w:rsidR="000B24C2" w:rsidRPr="004125C7" w:rsidRDefault="000B24C2" w:rsidP="00E64C97">
      <w:pPr>
        <w:spacing w:after="0" w:line="240" w:lineRule="auto"/>
        <w:rPr>
          <w:rFonts w:cs="Arial"/>
          <w:bCs/>
          <w:color w:val="FF0000"/>
        </w:rPr>
      </w:pPr>
      <w:r>
        <w:rPr>
          <w:b/>
        </w:rPr>
        <w:t>Table of Contents</w:t>
      </w:r>
      <w:r w:rsidR="00817F7A">
        <w:rPr>
          <w:b/>
        </w:rPr>
        <w:t xml:space="preserve"> </w:t>
      </w:r>
    </w:p>
    <w:p w:rsidR="000B24C2" w:rsidRDefault="000B24C2" w:rsidP="00ED46F1">
      <w:pPr>
        <w:spacing w:after="0" w:line="240" w:lineRule="auto"/>
        <w:rPr>
          <w:b/>
        </w:rPr>
      </w:pPr>
    </w:p>
    <w:p w:rsidR="00C87999" w:rsidRDefault="00C87999" w:rsidP="002611E5">
      <w:pPr>
        <w:spacing w:after="0" w:line="240" w:lineRule="auto"/>
        <w:rPr>
          <w:b/>
        </w:rPr>
      </w:pPr>
      <w:r>
        <w:rPr>
          <w:b/>
        </w:rPr>
        <w:t>I. Executive Summary</w:t>
      </w:r>
      <w:r>
        <w:rPr>
          <w:b/>
        </w:rPr>
        <w:tab/>
      </w:r>
      <w:r>
        <w:rPr>
          <w:b/>
        </w:rPr>
        <w:tab/>
      </w:r>
      <w:r>
        <w:rPr>
          <w:b/>
        </w:rPr>
        <w:tab/>
      </w:r>
      <w:r>
        <w:rPr>
          <w:b/>
        </w:rPr>
        <w:tab/>
      </w:r>
      <w:r>
        <w:rPr>
          <w:b/>
        </w:rPr>
        <w:tab/>
      </w:r>
      <w:r>
        <w:rPr>
          <w:b/>
        </w:rPr>
        <w:tab/>
      </w:r>
      <w:r>
        <w:rPr>
          <w:b/>
        </w:rPr>
        <w:tab/>
      </w:r>
      <w:r>
        <w:rPr>
          <w:b/>
        </w:rPr>
        <w:tab/>
      </w:r>
      <w:r>
        <w:rPr>
          <w:b/>
        </w:rPr>
        <w:tab/>
      </w:r>
      <w:r>
        <w:rPr>
          <w:b/>
        </w:rPr>
        <w:tab/>
      </w:r>
      <w:r w:rsidR="00440991">
        <w:rPr>
          <w:b/>
        </w:rPr>
        <w:t>2</w:t>
      </w:r>
    </w:p>
    <w:p w:rsidR="00C87999" w:rsidRDefault="00C87999" w:rsidP="002611E5">
      <w:pPr>
        <w:spacing w:after="0" w:line="240" w:lineRule="auto"/>
        <w:rPr>
          <w:b/>
        </w:rPr>
      </w:pPr>
    </w:p>
    <w:p w:rsidR="002611E5" w:rsidRPr="008D6D23" w:rsidRDefault="00C87999" w:rsidP="002611E5">
      <w:pPr>
        <w:spacing w:after="0" w:line="240" w:lineRule="auto"/>
        <w:rPr>
          <w:b/>
        </w:rPr>
      </w:pPr>
      <w:r>
        <w:rPr>
          <w:b/>
        </w:rPr>
        <w:t>I</w:t>
      </w:r>
      <w:r w:rsidR="002611E5">
        <w:rPr>
          <w:b/>
        </w:rPr>
        <w:t xml:space="preserve">I. </w:t>
      </w:r>
      <w:r w:rsidR="002611E5" w:rsidRPr="008D6D23">
        <w:rPr>
          <w:b/>
        </w:rPr>
        <w:t>Background</w:t>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440991">
        <w:rPr>
          <w:b/>
        </w:rPr>
        <w:t>4</w:t>
      </w:r>
    </w:p>
    <w:p w:rsidR="000B24C2" w:rsidRDefault="000B24C2" w:rsidP="00ED46F1">
      <w:pPr>
        <w:spacing w:after="0" w:line="240" w:lineRule="auto"/>
        <w:rPr>
          <w:b/>
        </w:rPr>
      </w:pPr>
    </w:p>
    <w:p w:rsidR="009274EE" w:rsidRDefault="00440991" w:rsidP="002611E5">
      <w:pPr>
        <w:spacing w:after="0" w:line="240" w:lineRule="auto"/>
        <w:rPr>
          <w:b/>
        </w:rPr>
      </w:pPr>
      <w:r>
        <w:rPr>
          <w:b/>
        </w:rPr>
        <w:t>III</w:t>
      </w:r>
      <w:r w:rsidR="002611E5">
        <w:rPr>
          <w:b/>
        </w:rPr>
        <w:t>. Project Motivation</w:t>
      </w:r>
      <w:r w:rsidR="002611E5" w:rsidRPr="008D6D23">
        <w:rPr>
          <w:b/>
        </w:rPr>
        <w:t xml:space="preserve"> and Potential Benefits</w:t>
      </w:r>
      <w:r w:rsidR="002611E5">
        <w:rPr>
          <w:b/>
        </w:rPr>
        <w:tab/>
      </w:r>
      <w:r w:rsidR="00690CA0">
        <w:rPr>
          <w:b/>
        </w:rPr>
        <w:tab/>
      </w:r>
      <w:r w:rsidR="00690CA0">
        <w:rPr>
          <w:b/>
        </w:rPr>
        <w:tab/>
      </w:r>
      <w:r w:rsidR="00690CA0">
        <w:rPr>
          <w:b/>
        </w:rPr>
        <w:tab/>
      </w:r>
      <w:r w:rsidR="00690CA0">
        <w:rPr>
          <w:b/>
        </w:rPr>
        <w:tab/>
      </w:r>
      <w:r w:rsidR="00690CA0">
        <w:rPr>
          <w:b/>
        </w:rPr>
        <w:tab/>
      </w:r>
      <w:r w:rsidR="00690CA0">
        <w:rPr>
          <w:b/>
        </w:rPr>
        <w:tab/>
      </w:r>
      <w:r>
        <w:rPr>
          <w:b/>
        </w:rPr>
        <w:t>5</w:t>
      </w:r>
    </w:p>
    <w:p w:rsidR="009274EE" w:rsidRDefault="009274EE" w:rsidP="002611E5">
      <w:pPr>
        <w:spacing w:after="0" w:line="240" w:lineRule="auto"/>
        <w:rPr>
          <w:b/>
        </w:rPr>
      </w:pPr>
    </w:p>
    <w:p w:rsidR="002611E5" w:rsidRPr="008D6D23" w:rsidRDefault="00440991" w:rsidP="002611E5">
      <w:pPr>
        <w:spacing w:after="0" w:line="240" w:lineRule="auto"/>
        <w:rPr>
          <w:b/>
        </w:rPr>
      </w:pPr>
      <w:r>
        <w:rPr>
          <w:b/>
        </w:rPr>
        <w:t>IV</w:t>
      </w:r>
      <w:r w:rsidR="009274EE">
        <w:rPr>
          <w:b/>
        </w:rPr>
        <w:t>: Health Failure Mode and Effects Analysis</w:t>
      </w:r>
      <w:r w:rsidR="002611E5">
        <w:rPr>
          <w:b/>
        </w:rPr>
        <w:tab/>
      </w:r>
      <w:r w:rsidR="002611E5">
        <w:rPr>
          <w:b/>
        </w:rPr>
        <w:tab/>
      </w:r>
      <w:r w:rsidR="002611E5">
        <w:rPr>
          <w:b/>
        </w:rPr>
        <w:tab/>
      </w:r>
      <w:r w:rsidR="002611E5">
        <w:rPr>
          <w:b/>
        </w:rPr>
        <w:tab/>
      </w:r>
      <w:r w:rsidR="002611E5">
        <w:rPr>
          <w:b/>
        </w:rPr>
        <w:tab/>
      </w:r>
      <w:r w:rsidR="002611E5">
        <w:rPr>
          <w:b/>
        </w:rPr>
        <w:tab/>
      </w:r>
      <w:r w:rsidR="00D0265C">
        <w:rPr>
          <w:b/>
        </w:rPr>
        <w:tab/>
      </w:r>
      <w:r>
        <w:rPr>
          <w:b/>
        </w:rPr>
        <w:t>6</w:t>
      </w:r>
    </w:p>
    <w:p w:rsidR="000B24C2" w:rsidRDefault="000B24C2" w:rsidP="00ED46F1">
      <w:pPr>
        <w:spacing w:after="0" w:line="240" w:lineRule="auto"/>
        <w:rPr>
          <w:b/>
        </w:rPr>
      </w:pPr>
    </w:p>
    <w:p w:rsidR="00944B24" w:rsidRDefault="00440991" w:rsidP="002611E5">
      <w:pPr>
        <w:spacing w:after="0" w:line="240" w:lineRule="auto"/>
        <w:rPr>
          <w:b/>
        </w:rPr>
      </w:pPr>
      <w:r>
        <w:rPr>
          <w:b/>
        </w:rPr>
        <w:t>V</w:t>
      </w:r>
      <w:r w:rsidR="00944B24">
        <w:rPr>
          <w:b/>
        </w:rPr>
        <w:t>: Meaningful Use</w:t>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sidR="00060720">
        <w:rPr>
          <w:b/>
        </w:rPr>
        <w:tab/>
      </w:r>
      <w:r>
        <w:rPr>
          <w:b/>
        </w:rPr>
        <w:t>6</w:t>
      </w:r>
    </w:p>
    <w:p w:rsidR="00944B24" w:rsidRDefault="00944B24" w:rsidP="002611E5">
      <w:pPr>
        <w:spacing w:after="0" w:line="240" w:lineRule="auto"/>
        <w:rPr>
          <w:b/>
        </w:rPr>
      </w:pPr>
    </w:p>
    <w:p w:rsidR="002611E5" w:rsidRPr="008D6D23" w:rsidRDefault="002611E5" w:rsidP="002611E5">
      <w:pPr>
        <w:spacing w:after="0" w:line="240" w:lineRule="auto"/>
        <w:rPr>
          <w:b/>
        </w:rPr>
      </w:pPr>
      <w:r>
        <w:rPr>
          <w:b/>
        </w:rPr>
        <w:t>V</w:t>
      </w:r>
      <w:r w:rsidR="00944B24">
        <w:rPr>
          <w:b/>
        </w:rPr>
        <w:t>I</w:t>
      </w:r>
      <w:r>
        <w:rPr>
          <w:b/>
        </w:rPr>
        <w:t xml:space="preserve">: </w:t>
      </w:r>
      <w:r w:rsidRPr="008D6D23">
        <w:rPr>
          <w:b/>
        </w:rPr>
        <w:t>Non-VA Examples of Scribing and Health Coaching</w:t>
      </w:r>
      <w:r>
        <w:rPr>
          <w:b/>
        </w:rPr>
        <w:tab/>
      </w:r>
      <w:r>
        <w:rPr>
          <w:b/>
        </w:rPr>
        <w:tab/>
      </w:r>
      <w:r>
        <w:rPr>
          <w:b/>
        </w:rPr>
        <w:tab/>
      </w:r>
      <w:r>
        <w:rPr>
          <w:b/>
        </w:rPr>
        <w:tab/>
      </w:r>
      <w:r>
        <w:rPr>
          <w:b/>
        </w:rPr>
        <w:tab/>
      </w:r>
      <w:r>
        <w:rPr>
          <w:b/>
        </w:rPr>
        <w:tab/>
      </w:r>
      <w:r w:rsidR="00440991">
        <w:rPr>
          <w:b/>
        </w:rPr>
        <w:t>6</w:t>
      </w:r>
    </w:p>
    <w:p w:rsidR="000B24C2" w:rsidRDefault="000B24C2" w:rsidP="00ED46F1">
      <w:pPr>
        <w:spacing w:after="0" w:line="240" w:lineRule="auto"/>
        <w:rPr>
          <w:b/>
        </w:rPr>
      </w:pPr>
    </w:p>
    <w:p w:rsidR="002611E5" w:rsidRPr="008D6D23" w:rsidRDefault="00440991" w:rsidP="002611E5">
      <w:pPr>
        <w:spacing w:after="0" w:line="240" w:lineRule="auto"/>
        <w:rPr>
          <w:b/>
        </w:rPr>
      </w:pPr>
      <w:r>
        <w:rPr>
          <w:b/>
        </w:rPr>
        <w:t>VII</w:t>
      </w:r>
      <w:r w:rsidR="002611E5">
        <w:rPr>
          <w:b/>
        </w:rPr>
        <w:t xml:space="preserve">: </w:t>
      </w:r>
      <w:r w:rsidR="002611E5" w:rsidRPr="008D6D23">
        <w:rPr>
          <w:b/>
        </w:rPr>
        <w:t>Training for Health Coaching and Scribing</w:t>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Pr>
          <w:b/>
        </w:rPr>
        <w:t>7</w:t>
      </w:r>
    </w:p>
    <w:p w:rsidR="002611E5" w:rsidRDefault="002611E5" w:rsidP="00ED46F1">
      <w:pPr>
        <w:spacing w:after="0" w:line="240" w:lineRule="auto"/>
        <w:rPr>
          <w:b/>
        </w:rPr>
      </w:pPr>
    </w:p>
    <w:p w:rsidR="00440991" w:rsidRDefault="00440991" w:rsidP="00ED46F1">
      <w:pPr>
        <w:spacing w:after="0" w:line="240" w:lineRule="auto"/>
        <w:rPr>
          <w:b/>
        </w:rPr>
      </w:pPr>
      <w:r>
        <w:rPr>
          <w:b/>
        </w:rPr>
        <w:t xml:space="preserve">VIII: Health Advocate Proof of Concept Pilot Project </w:t>
      </w:r>
      <w:r>
        <w:rPr>
          <w:b/>
        </w:rPr>
        <w:tab/>
      </w:r>
      <w:r>
        <w:rPr>
          <w:b/>
        </w:rPr>
        <w:tab/>
      </w:r>
      <w:r>
        <w:rPr>
          <w:b/>
        </w:rPr>
        <w:tab/>
      </w:r>
      <w:r>
        <w:rPr>
          <w:b/>
        </w:rPr>
        <w:tab/>
      </w:r>
      <w:r>
        <w:rPr>
          <w:b/>
        </w:rPr>
        <w:tab/>
      </w:r>
      <w:r>
        <w:rPr>
          <w:b/>
        </w:rPr>
        <w:tab/>
        <w:t>8</w:t>
      </w:r>
    </w:p>
    <w:p w:rsidR="00440991" w:rsidRDefault="00440991" w:rsidP="00ED46F1">
      <w:pPr>
        <w:spacing w:after="0" w:line="240" w:lineRule="auto"/>
        <w:rPr>
          <w:b/>
        </w:rPr>
      </w:pPr>
    </w:p>
    <w:p w:rsidR="002611E5" w:rsidRPr="008D6D23" w:rsidRDefault="00440991" w:rsidP="002611E5">
      <w:pPr>
        <w:spacing w:after="0" w:line="240" w:lineRule="auto"/>
        <w:rPr>
          <w:b/>
        </w:rPr>
      </w:pPr>
      <w:r>
        <w:rPr>
          <w:b/>
        </w:rPr>
        <w:t>I</w:t>
      </w:r>
      <w:r w:rsidR="00944B24">
        <w:rPr>
          <w:b/>
        </w:rPr>
        <w:t>X</w:t>
      </w:r>
      <w:r w:rsidR="002611E5">
        <w:rPr>
          <w:b/>
        </w:rPr>
        <w:t xml:space="preserve">: </w:t>
      </w:r>
      <w:r w:rsidR="002611E5" w:rsidRPr="008D6D23">
        <w:rPr>
          <w:b/>
        </w:rPr>
        <w:t>Return on Investment</w:t>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sidR="002611E5">
        <w:rPr>
          <w:b/>
        </w:rPr>
        <w:tab/>
      </w:r>
      <w:r>
        <w:rPr>
          <w:b/>
        </w:rPr>
        <w:t>10</w:t>
      </w:r>
    </w:p>
    <w:p w:rsidR="002611E5" w:rsidRDefault="002611E5" w:rsidP="00ED46F1">
      <w:pPr>
        <w:spacing w:after="0" w:line="240" w:lineRule="auto"/>
        <w:rPr>
          <w:b/>
        </w:rPr>
      </w:pPr>
    </w:p>
    <w:p w:rsidR="009274EE" w:rsidRDefault="00440991" w:rsidP="002611E5">
      <w:pPr>
        <w:spacing w:after="0" w:line="240" w:lineRule="auto"/>
        <w:rPr>
          <w:b/>
        </w:rPr>
      </w:pPr>
      <w:r>
        <w:rPr>
          <w:b/>
        </w:rPr>
        <w:t>X</w:t>
      </w:r>
      <w:r w:rsidR="002611E5">
        <w:rPr>
          <w:b/>
        </w:rPr>
        <w:t xml:space="preserve">: </w:t>
      </w:r>
      <w:r w:rsidR="002611E5" w:rsidRPr="00C5303E">
        <w:rPr>
          <w:b/>
        </w:rPr>
        <w:t xml:space="preserve">Concluding Comments </w:t>
      </w:r>
      <w:r w:rsidR="002611E5">
        <w:rPr>
          <w:b/>
        </w:rPr>
        <w:tab/>
      </w:r>
      <w:r w:rsidR="00D0265C">
        <w:rPr>
          <w:b/>
        </w:rPr>
        <w:tab/>
      </w:r>
      <w:r w:rsidR="00D0265C">
        <w:rPr>
          <w:b/>
        </w:rPr>
        <w:tab/>
      </w:r>
      <w:r w:rsidR="00D0265C">
        <w:rPr>
          <w:b/>
        </w:rPr>
        <w:tab/>
      </w:r>
      <w:r w:rsidR="00D0265C">
        <w:rPr>
          <w:b/>
        </w:rPr>
        <w:tab/>
      </w:r>
      <w:r w:rsidR="00D0265C">
        <w:rPr>
          <w:b/>
        </w:rPr>
        <w:tab/>
      </w:r>
      <w:r w:rsidR="00D0265C">
        <w:rPr>
          <w:b/>
        </w:rPr>
        <w:tab/>
      </w:r>
      <w:r w:rsidR="00D0265C">
        <w:rPr>
          <w:b/>
        </w:rPr>
        <w:tab/>
      </w:r>
      <w:r w:rsidR="00D0265C">
        <w:rPr>
          <w:b/>
        </w:rPr>
        <w:tab/>
      </w:r>
      <w:r>
        <w:rPr>
          <w:b/>
        </w:rPr>
        <w:t>10</w:t>
      </w:r>
    </w:p>
    <w:p w:rsidR="009274EE" w:rsidRDefault="009274EE" w:rsidP="002611E5">
      <w:pPr>
        <w:spacing w:after="0" w:line="240" w:lineRule="auto"/>
        <w:rPr>
          <w:b/>
        </w:rPr>
      </w:pPr>
    </w:p>
    <w:p w:rsidR="002611E5" w:rsidRPr="008E4D6A" w:rsidRDefault="002611E5" w:rsidP="002611E5">
      <w:pPr>
        <w:spacing w:after="0" w:line="240" w:lineRule="auto"/>
        <w:rPr>
          <w:b/>
        </w:rPr>
      </w:pPr>
      <w:r>
        <w:rPr>
          <w:b/>
        </w:rPr>
        <w:tab/>
      </w:r>
      <w:r>
        <w:rPr>
          <w:b/>
        </w:rPr>
        <w:tab/>
      </w:r>
      <w:r>
        <w:rPr>
          <w:b/>
        </w:rPr>
        <w:tab/>
      </w:r>
      <w:r>
        <w:rPr>
          <w:b/>
        </w:rPr>
        <w:tab/>
      </w:r>
      <w:r>
        <w:rPr>
          <w:b/>
        </w:rPr>
        <w:tab/>
      </w:r>
      <w:r>
        <w:rPr>
          <w:b/>
        </w:rPr>
        <w:tab/>
      </w:r>
      <w:r>
        <w:rPr>
          <w:b/>
        </w:rPr>
        <w:tab/>
      </w:r>
      <w:r>
        <w:rPr>
          <w:b/>
        </w:rPr>
        <w:tab/>
      </w:r>
    </w:p>
    <w:p w:rsidR="002611E5" w:rsidRDefault="002611E5" w:rsidP="00ED46F1">
      <w:pPr>
        <w:spacing w:after="0" w:line="240" w:lineRule="auto"/>
        <w:rPr>
          <w:b/>
        </w:rPr>
      </w:pPr>
    </w:p>
    <w:p w:rsidR="000B24C2" w:rsidRDefault="000B24C2" w:rsidP="00ED46F1">
      <w:pPr>
        <w:spacing w:after="0" w:line="240" w:lineRule="auto"/>
        <w:rPr>
          <w:b/>
        </w:rPr>
      </w:pPr>
    </w:p>
    <w:p w:rsidR="00C87999" w:rsidRDefault="002611E5" w:rsidP="00C87999">
      <w:pPr>
        <w:rPr>
          <w:b/>
        </w:rPr>
      </w:pPr>
      <w:r>
        <w:rPr>
          <w:b/>
        </w:rPr>
        <w:br w:type="page"/>
      </w:r>
    </w:p>
    <w:p w:rsidR="00C87999" w:rsidRDefault="00C87999" w:rsidP="00C87999">
      <w:pPr>
        <w:spacing w:after="0" w:line="240" w:lineRule="auto"/>
        <w:rPr>
          <w:b/>
        </w:rPr>
      </w:pPr>
      <w:r>
        <w:rPr>
          <w:b/>
        </w:rPr>
        <w:lastRenderedPageBreak/>
        <w:t>I. Executive Summary</w:t>
      </w:r>
    </w:p>
    <w:p w:rsidR="00C87999" w:rsidRDefault="00C87999" w:rsidP="00C87999">
      <w:pPr>
        <w:spacing w:after="0" w:line="240" w:lineRule="auto"/>
        <w:rPr>
          <w:b/>
        </w:rPr>
      </w:pPr>
    </w:p>
    <w:p w:rsidR="00504AD4" w:rsidRDefault="00504AD4" w:rsidP="00C87999">
      <w:pPr>
        <w:spacing w:after="0" w:line="240" w:lineRule="auto"/>
      </w:pPr>
      <w:r>
        <w:t xml:space="preserve">The use of medical scribing to enhance efficiency and productivity of health care providers has become increasingly popular since the advent of the electronic health record.  The scribe has the ability to transcribe the provider’s comments during the visit with the patient, thereby saving the provider </w:t>
      </w:r>
      <w:r w:rsidR="005D3C73">
        <w:t xml:space="preserve">documentation </w:t>
      </w:r>
      <w:r>
        <w:t xml:space="preserve">time </w:t>
      </w:r>
      <w:r w:rsidR="005D3C73">
        <w:t>while also</w:t>
      </w:r>
      <w:r>
        <w:t xml:space="preserve"> allowing more visual contact and better communication </w:t>
      </w:r>
      <w:r w:rsidR="005D3C73">
        <w:t>between provider and</w:t>
      </w:r>
      <w:r>
        <w:t xml:space="preserve"> patient.  </w:t>
      </w:r>
      <w:r w:rsidR="005D3C73">
        <w:t>The</w:t>
      </w:r>
      <w:r>
        <w:t xml:space="preserve"> scribe may enter </w:t>
      </w:r>
      <w:r w:rsidR="005D3C73">
        <w:t xml:space="preserve">many </w:t>
      </w:r>
      <w:r>
        <w:t>orders</w:t>
      </w:r>
      <w:r w:rsidR="005D3C73">
        <w:t xml:space="preserve"> and consults</w:t>
      </w:r>
      <w:r>
        <w:t xml:space="preserve"> if signed by the provider.  </w:t>
      </w:r>
      <w:r w:rsidR="000C4405">
        <w:t xml:space="preserve">Scribing was first used predominantly in </w:t>
      </w:r>
      <w:r>
        <w:t xml:space="preserve">specialty care and emergency </w:t>
      </w:r>
      <w:r w:rsidR="000C4405">
        <w:t>medicine settings</w:t>
      </w:r>
      <w:r>
        <w:t xml:space="preserve">, </w:t>
      </w:r>
      <w:r w:rsidR="000C4405">
        <w:t>but more</w:t>
      </w:r>
      <w:r>
        <w:t xml:space="preserve"> recently has been introduced into primary care.   </w:t>
      </w:r>
      <w:r w:rsidR="005D3C73">
        <w:t>To enhance the scribes flexibility, the</w:t>
      </w:r>
      <w:r>
        <w:t xml:space="preserve"> Offices of Primary Care of the VHA have developed a role for the </w:t>
      </w:r>
      <w:r w:rsidR="005D3C73">
        <w:t xml:space="preserve">medical </w:t>
      </w:r>
      <w:r>
        <w:t>scribe which would include health coaching in addition to scribing during the patient visit.  The rationale for this approach is that the scribe accompanies the patient during the provider visit</w:t>
      </w:r>
      <w:r w:rsidR="005D3C73">
        <w:t xml:space="preserve"> and</w:t>
      </w:r>
      <w:r>
        <w:t xml:space="preserve"> is </w:t>
      </w:r>
      <w:r w:rsidR="005D3C73">
        <w:t xml:space="preserve">therefore </w:t>
      </w:r>
      <w:r>
        <w:t xml:space="preserve">well positioned to coach the patient </w:t>
      </w:r>
      <w:r w:rsidR="005D3C73">
        <w:t>of</w:t>
      </w:r>
      <w:r>
        <w:t xml:space="preserve"> the provider’s recommendations, advice and intent.  This scribe/coach, called a Health Advocate</w:t>
      </w:r>
      <w:r w:rsidR="005D3C73">
        <w:t xml:space="preserve"> (HA)</w:t>
      </w:r>
      <w:r>
        <w:t xml:space="preserve">, then becomes an excellent patient advocate who can ensure that all of the patient’s questions and concerns about their care are addressed.  </w:t>
      </w:r>
    </w:p>
    <w:p w:rsidR="00504AD4" w:rsidRDefault="00504AD4" w:rsidP="00C87999">
      <w:pPr>
        <w:spacing w:after="0" w:line="240" w:lineRule="auto"/>
      </w:pPr>
    </w:p>
    <w:p w:rsidR="00C87999" w:rsidRPr="000B5F62" w:rsidRDefault="000948F0" w:rsidP="005D3C73">
      <w:pPr>
        <w:spacing w:after="0" w:line="240" w:lineRule="auto"/>
      </w:pPr>
      <w:r>
        <w:t>A Health Advocate Proof of Concept Pilot Project</w:t>
      </w:r>
      <w:r w:rsidR="007C6970">
        <w:t xml:space="preserve"> has been in progress since 2014</w:t>
      </w:r>
      <w:r>
        <w:t xml:space="preserve">.  The piot is an innovation to enhance VHA PACT model functioning and improve Veteran care management and coordination.  </w:t>
      </w:r>
      <w:r w:rsidR="00C87999">
        <w:t xml:space="preserve">The Patient Aligned Care Team (PACT) model </w:t>
      </w:r>
      <w:r w:rsidR="00C87999" w:rsidRPr="00404CFD">
        <w:rPr>
          <w:noProof/>
        </w:rPr>
        <w:t>was founded</w:t>
      </w:r>
      <w:r w:rsidR="00C87999">
        <w:t xml:space="preserve"> on three major principles: patient-centered care, coordination of care, and access to care (</w:t>
      </w:r>
      <w:r w:rsidR="0086257D">
        <w:t>Patient Aligned Care Team (PACT) Handbook, 1101.10</w:t>
      </w:r>
      <w:r w:rsidR="005D3C73">
        <w:t xml:space="preserve">, </w:t>
      </w:r>
      <w:r w:rsidR="00C87999">
        <w:t xml:space="preserve">VHA, 2014).  </w:t>
      </w:r>
      <w:r w:rsidR="006E6F21">
        <w:t xml:space="preserve">The implementation of this model </w:t>
      </w:r>
      <w:r w:rsidR="006E6F21" w:rsidRPr="00404CFD">
        <w:rPr>
          <w:noProof/>
        </w:rPr>
        <w:t>is accomplished</w:t>
      </w:r>
      <w:r w:rsidR="006E6F21">
        <w:t xml:space="preserve"> through the</w:t>
      </w:r>
      <w:r w:rsidR="00C87999">
        <w:t xml:space="preserve"> PACT </w:t>
      </w:r>
      <w:r w:rsidR="00C87999" w:rsidRPr="00404CFD">
        <w:rPr>
          <w:noProof/>
        </w:rPr>
        <w:t>teamlet</w:t>
      </w:r>
      <w:r w:rsidR="006E6F21">
        <w:t>, which</w:t>
      </w:r>
      <w:r w:rsidR="00C87999">
        <w:t xml:space="preserve"> is comprised of a primary care provider (PCP), r</w:t>
      </w:r>
      <w:r w:rsidR="00056FAA">
        <w:t>egistered nurse care manager (RN</w:t>
      </w:r>
      <w:r w:rsidR="00C87999">
        <w:t xml:space="preserve">CM), clinical associate, and administrative associate.  </w:t>
      </w:r>
      <w:r w:rsidR="00056FAA">
        <w:t xml:space="preserve">Each teamlet staff member has different but complementary roles in partnering with the Veteran to address health care needs.  </w:t>
      </w:r>
      <w:r w:rsidR="000B5F62">
        <w:t xml:space="preserve">The health advocate is a modification of PACT to add an additional team member, the Health Advocate.  </w:t>
      </w:r>
    </w:p>
    <w:p w:rsidR="00C87999" w:rsidRDefault="00C87999" w:rsidP="00266FA9">
      <w:pPr>
        <w:spacing w:after="0" w:line="240" w:lineRule="auto"/>
        <w:rPr>
          <w:b/>
        </w:rPr>
      </w:pPr>
    </w:p>
    <w:p w:rsidR="00DC792A" w:rsidRPr="00C87999" w:rsidRDefault="00094183" w:rsidP="005D3C73">
      <w:pPr>
        <w:spacing w:after="0" w:line="240" w:lineRule="auto"/>
      </w:pPr>
      <w:r>
        <w:t xml:space="preserve">The purpose of the </w:t>
      </w:r>
      <w:r w:rsidR="00B2760E">
        <w:t>H</w:t>
      </w:r>
      <w:r w:rsidRPr="002748D8">
        <w:t xml:space="preserve">ealth </w:t>
      </w:r>
      <w:r w:rsidR="00B2760E">
        <w:t>A</w:t>
      </w:r>
      <w:r>
        <w:t xml:space="preserve">dvocate </w:t>
      </w:r>
      <w:r w:rsidR="00A80593">
        <w:t xml:space="preserve">Proof of Concept Pilot </w:t>
      </w:r>
      <w:r w:rsidR="00B2760E">
        <w:t>P</w:t>
      </w:r>
      <w:r w:rsidRPr="002748D8">
        <w:t xml:space="preserve">roject is to </w:t>
      </w:r>
      <w:r>
        <w:t xml:space="preserve">evaluate whether there is value in changing the configuration of the PACT </w:t>
      </w:r>
      <w:r w:rsidRPr="00404CFD">
        <w:rPr>
          <w:noProof/>
        </w:rPr>
        <w:t>teamlet</w:t>
      </w:r>
      <w:r>
        <w:t xml:space="preserve"> from four to five staff </w:t>
      </w:r>
      <w:r w:rsidR="00B41DC9">
        <w:t xml:space="preserve">and shifting the roles and responsibilities </w:t>
      </w:r>
      <w:r>
        <w:t xml:space="preserve">by adding one </w:t>
      </w:r>
      <w:r w:rsidR="001A6FEA">
        <w:t>HA</w:t>
      </w:r>
      <w:r>
        <w:t xml:space="preserve"> position and converting the existing clinical associate to a second </w:t>
      </w:r>
      <w:r w:rsidR="00667C97">
        <w:t>HA</w:t>
      </w:r>
      <w:r>
        <w:t xml:space="preserve">.  </w:t>
      </w:r>
      <w:r w:rsidR="000C4405">
        <w:t xml:space="preserve">By increasing the support services of the primary care team serving the Veteran, we anticipate </w:t>
      </w:r>
      <w:r w:rsidR="000B5F62">
        <w:t>that the HA will improve both the patient and the provider’s experience</w:t>
      </w:r>
      <w:r w:rsidR="000C4405">
        <w:t xml:space="preserve">.  The scribing function enhances the provider’s attention </w:t>
      </w:r>
      <w:r w:rsidR="000B5F62">
        <w:t xml:space="preserve">to </w:t>
      </w:r>
      <w:r w:rsidR="000C4405">
        <w:t xml:space="preserve">and communication with the Veteran, </w:t>
      </w:r>
      <w:r w:rsidR="00A80593">
        <w:t>while</w:t>
      </w:r>
      <w:r w:rsidR="000C4405">
        <w:t xml:space="preserve"> the coaching function</w:t>
      </w:r>
      <w:r w:rsidR="000B5F62">
        <w:t xml:space="preserve"> improves the V</w:t>
      </w:r>
      <w:r w:rsidR="00A80593">
        <w:t>eteran’s experience by allowing</w:t>
      </w:r>
      <w:r w:rsidR="000C4405">
        <w:t xml:space="preserve"> </w:t>
      </w:r>
      <w:r w:rsidR="000B5F62">
        <w:t>the HA to use</w:t>
      </w:r>
      <w:r w:rsidR="000C4405">
        <w:t xml:space="preserve"> </w:t>
      </w:r>
      <w:r w:rsidR="000B5F62">
        <w:t>behavorial</w:t>
      </w:r>
      <w:r w:rsidR="000C4405">
        <w:t xml:space="preserve"> techniques such as motivational interviewing to improve patient engagement and adherence</w:t>
      </w:r>
      <w:r w:rsidR="00A80593">
        <w:t>.</w:t>
      </w:r>
    </w:p>
    <w:p w:rsidR="00C87999" w:rsidRDefault="00C87999" w:rsidP="00C87999">
      <w:pPr>
        <w:spacing w:after="0" w:line="240" w:lineRule="auto"/>
        <w:rPr>
          <w:b/>
        </w:rPr>
      </w:pPr>
    </w:p>
    <w:p w:rsidR="00A20A2F" w:rsidRDefault="00A20A2F" w:rsidP="000B5F62">
      <w:pPr>
        <w:spacing w:after="0" w:line="240" w:lineRule="auto"/>
      </w:pPr>
      <w:r>
        <w:t>The Office of</w:t>
      </w:r>
      <w:r w:rsidRPr="008F057F">
        <w:t xml:space="preserve"> Primary Care Services (10P4F</w:t>
      </w:r>
      <w:r>
        <w:t xml:space="preserve">) and the </w:t>
      </w:r>
      <w:r w:rsidRPr="008F057F">
        <w:t>Office of Nursing Services (10A1)</w:t>
      </w:r>
      <w:r>
        <w:t xml:space="preserve"> </w:t>
      </w:r>
      <w:r w:rsidR="000B5F62">
        <w:t xml:space="preserve">have </w:t>
      </w:r>
      <w:r w:rsidRPr="008F057F">
        <w:t>co-</w:t>
      </w:r>
      <w:r w:rsidR="000B5F62">
        <w:t>led</w:t>
      </w:r>
      <w:r w:rsidRPr="008F057F">
        <w:t xml:space="preserve"> the Health Advocate Proof of Concept Pilot</w:t>
      </w:r>
      <w:r w:rsidR="00A80593">
        <w:t xml:space="preserve"> Project</w:t>
      </w:r>
      <w:r w:rsidRPr="008F057F">
        <w:t xml:space="preserve">. The aim of </w:t>
      </w:r>
      <w:r w:rsidR="00A95FBF">
        <w:t>this small</w:t>
      </w:r>
      <w:r w:rsidR="00A95FBF" w:rsidRPr="008F057F">
        <w:t xml:space="preserve"> </w:t>
      </w:r>
      <w:r w:rsidR="00A95FBF">
        <w:t xml:space="preserve">primary care </w:t>
      </w:r>
      <w:r w:rsidRPr="008F057F">
        <w:t xml:space="preserve">pilot is to </w:t>
      </w:r>
      <w:r w:rsidR="00A95FBF">
        <w:t>assess the feasibility of medical scribing and evaluate the inclusion of health coaching into this role.</w:t>
      </w:r>
      <w:r w:rsidR="00A95FBF" w:rsidRPr="008F057F">
        <w:t xml:space="preserve"> </w:t>
      </w:r>
      <w:r w:rsidR="00A95FBF">
        <w:t xml:space="preserve"> </w:t>
      </w:r>
      <w:r w:rsidR="00B97B49">
        <w:t>Additional objectives are to</w:t>
      </w:r>
      <w:r>
        <w:t xml:space="preserve"> explore the </w:t>
      </w:r>
      <w:r w:rsidR="002F4658">
        <w:t xml:space="preserve">operations, efficiencies, and implementation barriers of the </w:t>
      </w:r>
      <w:r>
        <w:t>health advocate role</w:t>
      </w:r>
      <w:r w:rsidR="002F4658">
        <w:t xml:space="preserve">. </w:t>
      </w:r>
      <w:r>
        <w:t xml:space="preserve"> During this stage</w:t>
      </w:r>
      <w:r w:rsidR="002F4658">
        <w:t xml:space="preserve">, </w:t>
      </w:r>
      <w:r w:rsidR="000969ED">
        <w:rPr>
          <w:noProof/>
        </w:rPr>
        <w:t>the</w:t>
      </w:r>
      <w:r w:rsidR="00404CFD">
        <w:rPr>
          <w:noProof/>
        </w:rPr>
        <w:t xml:space="preserve"> </w:t>
      </w:r>
      <w:r w:rsidRPr="00404CFD">
        <w:rPr>
          <w:noProof/>
        </w:rPr>
        <w:t>pilot</w:t>
      </w:r>
      <w:r>
        <w:t xml:space="preserve"> sites in White River Junction, VT</w:t>
      </w:r>
      <w:r w:rsidR="000969ED">
        <w:t xml:space="preserve"> and Albuquerque, NM</w:t>
      </w:r>
      <w:r>
        <w:t xml:space="preserve"> are drawing from their varying experience and situations to create a robust health advocate role that can </w:t>
      </w:r>
      <w:r w:rsidRPr="00404CFD">
        <w:rPr>
          <w:noProof/>
        </w:rPr>
        <w:t>be implemented</w:t>
      </w:r>
      <w:r>
        <w:t xml:space="preserve"> throughout VHA.</w:t>
      </w:r>
      <w:r w:rsidR="000969ED">
        <w:t xml:space="preserve"> </w:t>
      </w:r>
      <w:r>
        <w:t xml:space="preserve"> </w:t>
      </w:r>
      <w:r w:rsidR="009609EC">
        <w:t>The VA in Erie, PA also contributed to lessons learned, although they are no longer participating in the pilot.</w:t>
      </w:r>
      <w:r w:rsidR="000969ED">
        <w:t xml:space="preserve">  </w:t>
      </w:r>
      <w:r w:rsidR="009609EC">
        <w:t xml:space="preserve">VAs in Greater Los Angeles, CA, Long Beach, CA, and Loma Linda, CA are in a planning stage to participate in the pilot. </w:t>
      </w:r>
      <w:r>
        <w:t xml:space="preserve"> </w:t>
      </w:r>
      <w:r w:rsidR="00B97B49">
        <w:t>Oversight and evaluation of the pilot is being conducted by the VISN 23 PACT Demonstration Laboratory (for applied research)</w:t>
      </w:r>
      <w:r w:rsidR="005D40C7">
        <w:t>, which thus far has been largely qualitative</w:t>
      </w:r>
      <w:r w:rsidR="00B97B49">
        <w:t>.</w:t>
      </w:r>
      <w:r w:rsidR="005D40C7">
        <w:t xml:space="preserve">  The Health Advocate Proof of Concept Pilot</w:t>
      </w:r>
      <w:r w:rsidR="009D4BB8">
        <w:t xml:space="preserve"> Project began at the end of FY</w:t>
      </w:r>
      <w:r w:rsidR="005D40C7">
        <w:t xml:space="preserve">14 and </w:t>
      </w:r>
      <w:r w:rsidR="005D40C7" w:rsidRPr="008E1F1F">
        <w:rPr>
          <w:noProof/>
        </w:rPr>
        <w:t>is</w:t>
      </w:r>
      <w:r w:rsidR="005D40C7">
        <w:t xml:space="preserve"> expected to be completed by the end of FY16.  This initial pilot has been well received by both Veterans and </w:t>
      </w:r>
      <w:r w:rsidR="00CF1D16">
        <w:t>our primary care teams</w:t>
      </w:r>
      <w:r w:rsidR="005D40C7">
        <w:t>.</w:t>
      </w:r>
    </w:p>
    <w:p w:rsidR="00CF1D16" w:rsidRDefault="00CF1D16" w:rsidP="00A20A2F">
      <w:pPr>
        <w:spacing w:after="0" w:line="240" w:lineRule="auto"/>
      </w:pPr>
    </w:p>
    <w:p w:rsidR="004F147A" w:rsidRDefault="00CF1D16" w:rsidP="004F147A">
      <w:pPr>
        <w:spacing w:after="0" w:line="240" w:lineRule="auto"/>
      </w:pPr>
      <w:r>
        <w:t xml:space="preserve">An alternative to the medical scribe is the use of voice </w:t>
      </w:r>
      <w:r w:rsidR="00A80593">
        <w:t>transcription</w:t>
      </w:r>
      <w:r>
        <w:t xml:space="preserve"> software, an approach to enhance the efficiency and speed of provider documentation in the electronic health record.  This approach has been used successfully by many providers within the VA.</w:t>
      </w:r>
      <w:r w:rsidR="00CB47CA">
        <w:t xml:space="preserve"> </w:t>
      </w:r>
      <w:r>
        <w:t xml:space="preserve"> </w:t>
      </w:r>
      <w:r w:rsidR="004F147A">
        <w:t xml:space="preserve">Dragon Speak is software that is available throughout VHA and is currently being used by 11,000 providers and staff members.  This technology allows for increased </w:t>
      </w:r>
      <w:r w:rsidR="004F147A" w:rsidRPr="00EC0165">
        <w:rPr>
          <w:noProof/>
        </w:rPr>
        <w:t>efficiency</w:t>
      </w:r>
      <w:r w:rsidR="004F147A">
        <w:t xml:space="preserve"> because it is roughly </w:t>
      </w:r>
      <w:r w:rsidR="004F147A" w:rsidRPr="00404CFD">
        <w:rPr>
          <w:noProof/>
        </w:rPr>
        <w:t>th</w:t>
      </w:r>
      <w:r w:rsidR="004F147A">
        <w:rPr>
          <w:noProof/>
        </w:rPr>
        <w:t xml:space="preserve">ree </w:t>
      </w:r>
      <w:r w:rsidR="004F147A">
        <w:t xml:space="preserve">times faster than typing and is 99% accurate.  To better compare benifts of voice transcription with the health advocate concept,  we are </w:t>
      </w:r>
      <w:r w:rsidR="00CB47CA">
        <w:t>proposing</w:t>
      </w:r>
      <w:r w:rsidR="004F147A">
        <w:t xml:space="preserve"> a request for proposal (RFP) to be submitted for national response.  In this RFP sites will have their choice to improve efficiency and productivity in one of two ways:</w:t>
      </w:r>
    </w:p>
    <w:p w:rsidR="004F147A" w:rsidRDefault="004F147A" w:rsidP="004F147A">
      <w:pPr>
        <w:spacing w:after="0" w:line="240" w:lineRule="auto"/>
      </w:pPr>
    </w:p>
    <w:p w:rsidR="004F147A" w:rsidRDefault="004F147A" w:rsidP="004F147A">
      <w:pPr>
        <w:pStyle w:val="ListParagraph"/>
        <w:numPr>
          <w:ilvl w:val="0"/>
          <w:numId w:val="24"/>
        </w:numPr>
      </w:pPr>
      <w:r>
        <w:t xml:space="preserve">Add a 5th </w:t>
      </w:r>
      <w:r w:rsidRPr="00404CFD">
        <w:rPr>
          <w:noProof/>
        </w:rPr>
        <w:t>teamlet</w:t>
      </w:r>
      <w:r>
        <w:t xml:space="preserve"> member, the health advocate</w:t>
      </w:r>
    </w:p>
    <w:p w:rsidR="004F147A" w:rsidRDefault="004F147A" w:rsidP="004F147A">
      <w:pPr>
        <w:pStyle w:val="ListParagraph"/>
        <w:numPr>
          <w:ilvl w:val="0"/>
          <w:numId w:val="24"/>
        </w:numPr>
      </w:pPr>
      <w:r>
        <w:t>Train the PCP in voice recognition technology, specifically Dragon Speak.</w:t>
      </w:r>
    </w:p>
    <w:p w:rsidR="004F147A" w:rsidRDefault="004F147A" w:rsidP="004F147A">
      <w:pPr>
        <w:spacing w:after="0" w:line="240" w:lineRule="auto"/>
      </w:pPr>
    </w:p>
    <w:p w:rsidR="00A20A2F" w:rsidRDefault="004F147A" w:rsidP="00A20A2F">
      <w:pPr>
        <w:spacing w:after="0" w:line="240" w:lineRule="auto"/>
      </w:pPr>
      <w:r>
        <w:t>Within this context, we are</w:t>
      </w:r>
      <w:r w:rsidR="00A20A2F">
        <w:t xml:space="preserve"> </w:t>
      </w:r>
      <w:r w:rsidR="00C8499C">
        <w:t xml:space="preserve">evaluating expansion of </w:t>
      </w:r>
      <w:r w:rsidR="00A20A2F">
        <w:t xml:space="preserve">the pilot project to </w:t>
      </w:r>
      <w:r w:rsidR="00A80593">
        <w:t>additional</w:t>
      </w:r>
      <w:r w:rsidR="00A20A2F">
        <w:t xml:space="preserve"> sites with </w:t>
      </w:r>
      <w:r w:rsidR="005D216E">
        <w:t>two</w:t>
      </w:r>
      <w:r w:rsidR="00A20A2F">
        <w:t xml:space="preserve"> </w:t>
      </w:r>
      <w:r w:rsidR="00C8499C">
        <w:t xml:space="preserve">or more </w:t>
      </w:r>
      <w:r w:rsidR="00A20A2F">
        <w:t>teams at each site</w:t>
      </w:r>
      <w:r w:rsidR="00CF1D16">
        <w:t xml:space="preserve">.  </w:t>
      </w:r>
      <w:r w:rsidR="00A20A2F">
        <w:t xml:space="preserve"> </w:t>
      </w:r>
      <w:r w:rsidR="00A80593">
        <w:t>We will then be able to</w:t>
      </w:r>
      <w:r>
        <w:t xml:space="preserve"> </w:t>
      </w:r>
      <w:r w:rsidR="00C8499C">
        <w:t xml:space="preserve">more formally </w:t>
      </w:r>
      <w:r w:rsidR="00CF1D16">
        <w:t>assess the effects of the health advocate concept (both scribing and coaching) on Veteran experience,</w:t>
      </w:r>
      <w:r w:rsidR="00A80593">
        <w:t xml:space="preserve"> as well as</w:t>
      </w:r>
      <w:r w:rsidR="00CF1D16">
        <w:t xml:space="preserve"> professional satisfaction of the </w:t>
      </w:r>
      <w:r w:rsidR="00CB47CA">
        <w:t>health care team</w:t>
      </w:r>
      <w:r w:rsidR="00CF1D16">
        <w:t xml:space="preserve"> with their</w:t>
      </w:r>
      <w:r w:rsidR="00CB47CA">
        <w:t xml:space="preserve"> work and workload.  Additional parameters of importance include PACT efficiency, </w:t>
      </w:r>
      <w:r w:rsidR="00CF1D16">
        <w:t>productivity, a</w:t>
      </w:r>
      <w:r w:rsidR="00CB47CA">
        <w:t>nd evaluation of cost-benefit.</w:t>
      </w:r>
    </w:p>
    <w:p w:rsidR="00C42C3C" w:rsidRDefault="00C42C3C" w:rsidP="00C42C3C">
      <w:pPr>
        <w:spacing w:after="0" w:line="240" w:lineRule="auto"/>
      </w:pPr>
    </w:p>
    <w:p w:rsidR="006E6F21" w:rsidRDefault="00C42C3C" w:rsidP="00C87999">
      <w:pPr>
        <w:spacing w:after="0" w:line="240" w:lineRule="auto"/>
      </w:pPr>
      <w:r>
        <w:t xml:space="preserve">Each site involved in the comparative analysis would be encouraged to have at least </w:t>
      </w:r>
      <w:r w:rsidR="00404CFD">
        <w:rPr>
          <w:noProof/>
        </w:rPr>
        <w:t>two</w:t>
      </w:r>
      <w:r>
        <w:t xml:space="preserve"> providers/teams who are willing to </w:t>
      </w:r>
      <w:r w:rsidR="00596860">
        <w:t>choose between the HA and voice recogn</w:t>
      </w:r>
      <w:r w:rsidR="00A80593">
        <w:t>ition, as well as contribute to</w:t>
      </w:r>
      <w:r>
        <w:t xml:space="preserve"> data collection to</w:t>
      </w:r>
      <w:r w:rsidR="00596860">
        <w:t xml:space="preserve"> help </w:t>
      </w:r>
      <w:r>
        <w:t xml:space="preserve">determine which strategy is the most appropriate for VHA implementation.  Ideally, </w:t>
      </w:r>
      <w:r w:rsidR="00404CFD">
        <w:rPr>
          <w:noProof/>
        </w:rPr>
        <w:t>ten</w:t>
      </w:r>
      <w:r>
        <w:t xml:space="preserve"> sites would be selected </w:t>
      </w:r>
      <w:r w:rsidR="00404CFD">
        <w:rPr>
          <w:noProof/>
        </w:rPr>
        <w:t>first to</w:t>
      </w:r>
      <w:r w:rsidRPr="00404CFD">
        <w:rPr>
          <w:noProof/>
        </w:rPr>
        <w:t xml:space="preserve"> begin</w:t>
      </w:r>
      <w:r>
        <w:t xml:space="preserve"> with an education and training </w:t>
      </w:r>
      <w:r w:rsidRPr="00404CFD">
        <w:rPr>
          <w:noProof/>
        </w:rPr>
        <w:t>phase,</w:t>
      </w:r>
      <w:r w:rsidR="00404CFD">
        <w:rPr>
          <w:noProof/>
        </w:rPr>
        <w:t xml:space="preserve"> and</w:t>
      </w:r>
      <w:r w:rsidRPr="00404CFD">
        <w:rPr>
          <w:noProof/>
        </w:rPr>
        <w:t xml:space="preserve"> then</w:t>
      </w:r>
      <w:r>
        <w:t xml:space="preserve"> transition into a head-to-head </w:t>
      </w:r>
      <w:r w:rsidRPr="00404CFD">
        <w:rPr>
          <w:noProof/>
        </w:rPr>
        <w:t>comparison</w:t>
      </w:r>
      <w:r>
        <w:t xml:space="preserve">.  </w:t>
      </w:r>
    </w:p>
    <w:p w:rsidR="00596860" w:rsidRDefault="00596860" w:rsidP="008E1F1F">
      <w:pPr>
        <w:spacing w:after="0" w:line="240" w:lineRule="auto"/>
      </w:pPr>
    </w:p>
    <w:p w:rsidR="00266FA9" w:rsidRPr="008E1F1F" w:rsidRDefault="006E6F21" w:rsidP="008E1F1F">
      <w:pPr>
        <w:spacing w:after="0" w:line="240" w:lineRule="auto"/>
      </w:pPr>
      <w:r>
        <w:t xml:space="preserve">The </w:t>
      </w:r>
      <w:r w:rsidR="00667C97">
        <w:t xml:space="preserve">HA </w:t>
      </w:r>
      <w:r>
        <w:t xml:space="preserve">integrates the best aspects of the health coach and </w:t>
      </w:r>
      <w:r w:rsidRPr="00404CFD">
        <w:rPr>
          <w:noProof/>
        </w:rPr>
        <w:t>scribe</w:t>
      </w:r>
      <w:r>
        <w:t xml:space="preserve"> into a role that not only increases efficiency, improves </w:t>
      </w:r>
      <w:r w:rsidRPr="00404CFD">
        <w:rPr>
          <w:noProof/>
        </w:rPr>
        <w:t>workflow</w:t>
      </w:r>
      <w:r>
        <w:t xml:space="preserve"> and allows for increased panel size, but also increases</w:t>
      </w:r>
      <w:r w:rsidR="00404CFD">
        <w:t xml:space="preserve"> the</w:t>
      </w:r>
      <w:r>
        <w:t xml:space="preserve"> </w:t>
      </w:r>
      <w:r w:rsidRPr="00404CFD">
        <w:rPr>
          <w:noProof/>
        </w:rPr>
        <w:t>quality</w:t>
      </w:r>
      <w:r>
        <w:t xml:space="preserve"> of care as well.  </w:t>
      </w:r>
      <w:r w:rsidR="004F147A">
        <w:t>This expansion will allow the VA to further</w:t>
      </w:r>
      <w:r>
        <w:t xml:space="preserve"> explore </w:t>
      </w:r>
      <w:r w:rsidR="005F4F02">
        <w:t>viability, practicality, and cost-effectiveness of these approach</w:t>
      </w:r>
      <w:r w:rsidR="00A80593">
        <w:t xml:space="preserve">es to improve our primary care </w:t>
      </w:r>
      <w:r w:rsidR="005F4F02">
        <w:t xml:space="preserve">health care delivery model.    </w:t>
      </w:r>
      <w:r w:rsidR="00266FA9">
        <w:rPr>
          <w:b/>
        </w:rPr>
        <w:br w:type="page"/>
      </w:r>
    </w:p>
    <w:p w:rsidR="00406608" w:rsidRPr="00E64C97" w:rsidRDefault="00406608" w:rsidP="00406608">
      <w:pPr>
        <w:spacing w:after="0" w:line="240" w:lineRule="auto"/>
        <w:jc w:val="center"/>
        <w:rPr>
          <w:b/>
          <w:sz w:val="48"/>
          <w:szCs w:val="48"/>
        </w:rPr>
      </w:pPr>
      <w:r w:rsidRPr="00626BE1">
        <w:rPr>
          <w:b/>
          <w:sz w:val="48"/>
          <w:szCs w:val="48"/>
        </w:rPr>
        <w:lastRenderedPageBreak/>
        <w:t xml:space="preserve">Health Advocate White Paper </w:t>
      </w:r>
    </w:p>
    <w:p w:rsidR="00406608" w:rsidRPr="00626BE1" w:rsidRDefault="00406608" w:rsidP="00406608">
      <w:pPr>
        <w:pBdr>
          <w:bottom w:val="single" w:sz="12" w:space="1" w:color="auto"/>
        </w:pBdr>
        <w:jc w:val="center"/>
        <w:rPr>
          <w:rFonts w:cs="Arial"/>
          <w:b/>
          <w:sz w:val="36"/>
          <w:szCs w:val="36"/>
        </w:rPr>
      </w:pPr>
      <w:r w:rsidRPr="00626BE1">
        <w:rPr>
          <w:rFonts w:cs="Arial"/>
          <w:b/>
          <w:sz w:val="36"/>
          <w:szCs w:val="36"/>
        </w:rPr>
        <w:t xml:space="preserve">Report for </w:t>
      </w:r>
      <w:r>
        <w:rPr>
          <w:rFonts w:cs="Arial"/>
          <w:b/>
          <w:sz w:val="36"/>
          <w:szCs w:val="36"/>
        </w:rPr>
        <w:t xml:space="preserve">the October </w:t>
      </w:r>
      <w:r w:rsidRPr="004B5B2F">
        <w:rPr>
          <w:rFonts w:cs="Arial"/>
          <w:b/>
          <w:noProof/>
          <w:sz w:val="36"/>
          <w:szCs w:val="36"/>
        </w:rPr>
        <w:t>22</w:t>
      </w:r>
      <w:r w:rsidRPr="004B5B2F">
        <w:rPr>
          <w:rFonts w:cs="Arial"/>
          <w:b/>
          <w:noProof/>
          <w:sz w:val="36"/>
          <w:szCs w:val="36"/>
          <w:vertAlign w:val="superscript"/>
        </w:rPr>
        <w:t>nd</w:t>
      </w:r>
      <w:r>
        <w:rPr>
          <w:rFonts w:cs="Arial"/>
          <w:b/>
          <w:sz w:val="36"/>
          <w:szCs w:val="36"/>
        </w:rPr>
        <w:t>, 2015 HVAC Health Hearing</w:t>
      </w:r>
    </w:p>
    <w:p w:rsidR="006270B7" w:rsidRPr="00406608" w:rsidRDefault="006270B7" w:rsidP="00C87999">
      <w:pPr>
        <w:spacing w:after="0" w:line="240" w:lineRule="auto"/>
        <w:rPr>
          <w:b/>
          <w:sz w:val="28"/>
        </w:rPr>
      </w:pPr>
      <w:r w:rsidRPr="00406608">
        <w:rPr>
          <w:b/>
          <w:sz w:val="28"/>
        </w:rPr>
        <w:t>General Overview</w:t>
      </w:r>
    </w:p>
    <w:p w:rsidR="0035158C" w:rsidRPr="001F270D" w:rsidRDefault="001F270D" w:rsidP="001F270D">
      <w:pPr>
        <w:rPr>
          <w:b/>
        </w:rPr>
      </w:pPr>
      <w:r>
        <w:rPr>
          <w:b/>
        </w:rPr>
        <w:t>II. B</w:t>
      </w:r>
      <w:r w:rsidR="00ED46F1" w:rsidRPr="001F270D">
        <w:rPr>
          <w:b/>
        </w:rPr>
        <w:t>ackground</w:t>
      </w:r>
    </w:p>
    <w:p w:rsidR="00184E28" w:rsidRDefault="00184E28" w:rsidP="00C87999">
      <w:pPr>
        <w:spacing w:after="0" w:line="240" w:lineRule="auto"/>
      </w:pPr>
      <w:r>
        <w:t xml:space="preserve">The Patient Aligned Care Team (PACT), VHA’s brand of the </w:t>
      </w:r>
      <w:r w:rsidRPr="00404CFD">
        <w:rPr>
          <w:noProof/>
        </w:rPr>
        <w:t>patient</w:t>
      </w:r>
      <w:r w:rsidR="00404CFD">
        <w:rPr>
          <w:noProof/>
        </w:rPr>
        <w:t>-</w:t>
      </w:r>
      <w:r w:rsidRPr="00404CFD">
        <w:rPr>
          <w:noProof/>
        </w:rPr>
        <w:t>centered</w:t>
      </w:r>
      <w:r>
        <w:t xml:space="preserve"> medical home was developed and launched in 2009.</w:t>
      </w:r>
      <w:r w:rsidR="00650C9D">
        <w:t xml:space="preserve"> </w:t>
      </w:r>
      <w:r>
        <w:t xml:space="preserve"> This team-based care model </w:t>
      </w:r>
      <w:r w:rsidRPr="00404CFD">
        <w:rPr>
          <w:noProof/>
        </w:rPr>
        <w:t>was founded</w:t>
      </w:r>
      <w:r>
        <w:t xml:space="preserve"> on three major principles: patient-centered care, coordination of care, and access to care (</w:t>
      </w:r>
      <w:r w:rsidR="003309B3">
        <w:t>Patient Aligned Care Team (PACT) Handbook, 1101.10, VHA, 2014</w:t>
      </w:r>
      <w:r>
        <w:t>).</w:t>
      </w:r>
      <w:r w:rsidR="00650C9D">
        <w:t xml:space="preserve"> </w:t>
      </w:r>
      <w:r>
        <w:t xml:space="preserve"> </w:t>
      </w:r>
      <w:r w:rsidR="009478B9">
        <w:t xml:space="preserve">Implementation of PACT in </w:t>
      </w:r>
      <w:r w:rsidR="001F270D">
        <w:t>primary care</w:t>
      </w:r>
      <w:r w:rsidR="009478B9">
        <w:t xml:space="preserve"> is largely accomplished through the work o</w:t>
      </w:r>
      <w:r w:rsidR="000D0C85">
        <w:t>f</w:t>
      </w:r>
      <w:r w:rsidR="009478B9">
        <w:t xml:space="preserve"> the </w:t>
      </w:r>
      <w:r w:rsidR="009478B9" w:rsidRPr="00404CFD">
        <w:rPr>
          <w:noProof/>
        </w:rPr>
        <w:t>teamlet</w:t>
      </w:r>
      <w:r w:rsidR="009478B9">
        <w:t xml:space="preserve">, comprised of a primary care provider (PCP), </w:t>
      </w:r>
      <w:r w:rsidR="00EF0630">
        <w:t>r</w:t>
      </w:r>
      <w:r w:rsidR="009478B9">
        <w:t xml:space="preserve">egistered </w:t>
      </w:r>
      <w:r w:rsidR="00EF0630">
        <w:t>n</w:t>
      </w:r>
      <w:r w:rsidR="009478B9">
        <w:t xml:space="preserve">urse </w:t>
      </w:r>
      <w:r w:rsidR="00EF0630">
        <w:t>c</w:t>
      </w:r>
      <w:r w:rsidR="000D0C85">
        <w:t xml:space="preserve">are </w:t>
      </w:r>
      <w:r w:rsidR="00EF0630">
        <w:t>m</w:t>
      </w:r>
      <w:r w:rsidR="000D0C85">
        <w:t xml:space="preserve">anager (RNCM), clinical associate, and administrative associate. </w:t>
      </w:r>
      <w:r w:rsidR="009478B9">
        <w:t xml:space="preserve"> </w:t>
      </w:r>
      <w:r w:rsidR="000A0AD6">
        <w:t>The role of</w:t>
      </w:r>
      <w:r w:rsidR="00404CFD">
        <w:t xml:space="preserve"> a</w:t>
      </w:r>
      <w:r w:rsidR="000A0AD6">
        <w:t xml:space="preserve"> </w:t>
      </w:r>
      <w:r w:rsidR="000A0AD6" w:rsidRPr="00404CFD">
        <w:rPr>
          <w:noProof/>
        </w:rPr>
        <w:t>clinical</w:t>
      </w:r>
      <w:r w:rsidR="000A0AD6">
        <w:t xml:space="preserve"> associate </w:t>
      </w:r>
      <w:r w:rsidR="00404CFD" w:rsidRPr="00404CFD">
        <w:rPr>
          <w:noProof/>
        </w:rPr>
        <w:t xml:space="preserve">is </w:t>
      </w:r>
      <w:r w:rsidR="00404CFD" w:rsidRPr="004125C7">
        <w:rPr>
          <w:noProof/>
        </w:rPr>
        <w:t>fil</w:t>
      </w:r>
      <w:r w:rsidR="00404CFD">
        <w:rPr>
          <w:noProof/>
        </w:rPr>
        <w:t xml:space="preserve">led </w:t>
      </w:r>
      <w:r w:rsidR="000A0AD6">
        <w:t>by a licensed practical</w:t>
      </w:r>
      <w:r w:rsidR="00CE1DBC">
        <w:t xml:space="preserve"> nurse (LPN)/licensed </w:t>
      </w:r>
      <w:r w:rsidR="000A0AD6">
        <w:t>vocational nurse</w:t>
      </w:r>
      <w:r w:rsidR="00CE1DBC">
        <w:t xml:space="preserve"> (LVN)</w:t>
      </w:r>
      <w:r w:rsidR="000A0AD6">
        <w:t>, health technician</w:t>
      </w:r>
      <w:r w:rsidR="00CE1DBC">
        <w:t xml:space="preserve"> (HT)</w:t>
      </w:r>
      <w:r w:rsidR="000A0AD6">
        <w:t>, medical assistant</w:t>
      </w:r>
      <w:r w:rsidR="00CE1DBC">
        <w:t xml:space="preserve"> (MA)</w:t>
      </w:r>
      <w:r w:rsidR="000A0AD6">
        <w:t>, or nursing assistant</w:t>
      </w:r>
      <w:r w:rsidR="00CE1DBC">
        <w:t xml:space="preserve"> (NA)</w:t>
      </w:r>
      <w:r w:rsidR="000A0AD6">
        <w:t xml:space="preserve">. </w:t>
      </w:r>
    </w:p>
    <w:p w:rsidR="000D0C85" w:rsidRDefault="000D0C85" w:rsidP="0035158C">
      <w:pPr>
        <w:spacing w:after="0" w:line="240" w:lineRule="auto"/>
      </w:pPr>
    </w:p>
    <w:p w:rsidR="000D0C85" w:rsidRPr="00F71D9A" w:rsidRDefault="000A0AD6" w:rsidP="0035158C">
      <w:pPr>
        <w:spacing w:after="0" w:line="240" w:lineRule="auto"/>
      </w:pPr>
      <w:r w:rsidRPr="00F71D9A">
        <w:t>Despite dedicating considerable effort and resources to implement and spread PACT over the last four years, there continues to be variability in the degree</w:t>
      </w:r>
      <w:r w:rsidRPr="00676E4E">
        <w:t xml:space="preserve"> and speed of </w:t>
      </w:r>
      <w:r w:rsidR="006270B7">
        <w:t>process and workflow</w:t>
      </w:r>
      <w:r w:rsidRPr="00676E4E">
        <w:t xml:space="preserve"> at the clinic and </w:t>
      </w:r>
      <w:r w:rsidR="00063476" w:rsidRPr="00404CFD">
        <w:rPr>
          <w:noProof/>
        </w:rPr>
        <w:t>teamlet</w:t>
      </w:r>
      <w:r w:rsidRPr="00676E4E">
        <w:t xml:space="preserve"> levels. </w:t>
      </w:r>
      <w:r w:rsidR="000D0C85" w:rsidRPr="00676E4E">
        <w:t xml:space="preserve"> </w:t>
      </w:r>
      <w:r w:rsidR="00CE1DBC" w:rsidRPr="00676E4E">
        <w:t xml:space="preserve">In 2010, even high performing PACT </w:t>
      </w:r>
      <w:r w:rsidR="00CE1DBC" w:rsidRPr="00404CFD">
        <w:rPr>
          <w:noProof/>
        </w:rPr>
        <w:t>teamlets</w:t>
      </w:r>
      <w:r w:rsidR="00CE1DBC" w:rsidRPr="00676E4E">
        <w:t xml:space="preserve"> voiced difficulty finding the time to fulfill all of the PACT priorities, including </w:t>
      </w:r>
      <w:r w:rsidR="005C6E79" w:rsidRPr="00676E4E">
        <w:t xml:space="preserve">health coaching </w:t>
      </w:r>
      <w:r w:rsidR="005C6E79" w:rsidRPr="00F71D9A">
        <w:rPr>
          <w:rFonts w:cs="Times New Roman"/>
          <w:color w:val="000000"/>
        </w:rPr>
        <w:t xml:space="preserve">to promote </w:t>
      </w:r>
      <w:r w:rsidR="000166A3">
        <w:rPr>
          <w:rFonts w:cs="Times New Roman"/>
          <w:color w:val="000000"/>
        </w:rPr>
        <w:t xml:space="preserve">Veteran’s </w:t>
      </w:r>
      <w:r w:rsidR="005C6E79" w:rsidRPr="00F71D9A">
        <w:rPr>
          <w:rFonts w:cs="Times New Roman"/>
          <w:color w:val="000000"/>
        </w:rPr>
        <w:t xml:space="preserve">engagement, </w:t>
      </w:r>
      <w:r w:rsidR="005C6E79" w:rsidRPr="00404CFD">
        <w:rPr>
          <w:rFonts w:cs="Times New Roman"/>
          <w:noProof/>
          <w:color w:val="000000"/>
        </w:rPr>
        <w:t>self-care</w:t>
      </w:r>
      <w:r w:rsidR="00404CFD">
        <w:rPr>
          <w:rFonts w:cs="Times New Roman"/>
          <w:noProof/>
          <w:color w:val="000000"/>
        </w:rPr>
        <w:t>,</w:t>
      </w:r>
      <w:r w:rsidR="005C6E79" w:rsidRPr="00F71D9A">
        <w:rPr>
          <w:rFonts w:cs="Times New Roman"/>
          <w:color w:val="000000"/>
        </w:rPr>
        <w:t xml:space="preserve"> and wellness.</w:t>
      </w:r>
      <w:r w:rsidR="00650C9D" w:rsidRPr="00F71D9A">
        <w:rPr>
          <w:rFonts w:cs="Times New Roman"/>
          <w:color w:val="000000"/>
        </w:rPr>
        <w:t xml:space="preserve"> </w:t>
      </w:r>
      <w:r w:rsidR="005C6E79" w:rsidRPr="00F71D9A">
        <w:rPr>
          <w:rFonts w:cs="Times New Roman"/>
          <w:color w:val="000000"/>
        </w:rPr>
        <w:t xml:space="preserve"> </w:t>
      </w:r>
      <w:r w:rsidR="00A84154" w:rsidRPr="00F71D9A">
        <w:rPr>
          <w:rFonts w:cs="Times New Roman"/>
          <w:color w:val="000000"/>
        </w:rPr>
        <w:t xml:space="preserve">Effective health coaching is essential to provide patient-centered care and to promote self-care and self-management.  </w:t>
      </w:r>
      <w:r w:rsidR="00404CFD">
        <w:rPr>
          <w:rFonts w:cs="Times New Roman"/>
          <w:noProof/>
          <w:color w:val="000000"/>
        </w:rPr>
        <w:t>Also</w:t>
      </w:r>
      <w:r w:rsidR="005C6E79" w:rsidRPr="00F71D9A">
        <w:rPr>
          <w:rFonts w:cs="Times New Roman"/>
          <w:color w:val="000000"/>
        </w:rPr>
        <w:t xml:space="preserve">, clinic access is improved since the launch of PACT but open access to care is </w:t>
      </w:r>
      <w:r w:rsidR="00A84154" w:rsidRPr="00F71D9A">
        <w:rPr>
          <w:rFonts w:cs="Times New Roman"/>
          <w:color w:val="000000"/>
        </w:rPr>
        <w:t xml:space="preserve">still </w:t>
      </w:r>
      <w:r w:rsidR="005C6E79" w:rsidRPr="00F71D9A">
        <w:rPr>
          <w:rFonts w:cs="Times New Roman"/>
          <w:color w:val="000000"/>
        </w:rPr>
        <w:t xml:space="preserve">not available in many clinics.  </w:t>
      </w:r>
    </w:p>
    <w:p w:rsidR="009478B9" w:rsidRDefault="009478B9" w:rsidP="0035158C">
      <w:pPr>
        <w:spacing w:after="0" w:line="240" w:lineRule="auto"/>
      </w:pPr>
    </w:p>
    <w:p w:rsidR="001F270D" w:rsidRPr="00AD387F" w:rsidRDefault="00012AEC" w:rsidP="00172B03">
      <w:pPr>
        <w:spacing w:after="0" w:line="240" w:lineRule="auto"/>
      </w:pPr>
      <w:r>
        <w:t xml:space="preserve">The </w:t>
      </w:r>
      <w:r w:rsidR="00667C97">
        <w:t xml:space="preserve">HA </w:t>
      </w:r>
      <w:r w:rsidR="00DC24C8" w:rsidRPr="002748D8">
        <w:t>is a role</w:t>
      </w:r>
      <w:r w:rsidR="002F4658">
        <w:t xml:space="preserve"> </w:t>
      </w:r>
      <w:r w:rsidR="002F4658" w:rsidRPr="00404CFD">
        <w:rPr>
          <w:noProof/>
        </w:rPr>
        <w:t>designed</w:t>
      </w:r>
      <w:r w:rsidR="00DC24C8" w:rsidRPr="00404CFD">
        <w:rPr>
          <w:noProof/>
        </w:rPr>
        <w:t xml:space="preserve"> to</w:t>
      </w:r>
      <w:r w:rsidR="00DC24C8" w:rsidRPr="002748D8">
        <w:t xml:space="preserve"> </w:t>
      </w:r>
      <w:r w:rsidR="00740DC9" w:rsidRPr="002748D8">
        <w:t xml:space="preserve">provide individual health coaching for every </w:t>
      </w:r>
      <w:r w:rsidR="000166A3">
        <w:t xml:space="preserve">Veteran </w:t>
      </w:r>
      <w:r w:rsidR="00740DC9" w:rsidRPr="002748D8">
        <w:t xml:space="preserve">at the face-to-face visit and reduce the </w:t>
      </w:r>
      <w:r w:rsidR="005C6E79">
        <w:t xml:space="preserve">PCP’s </w:t>
      </w:r>
      <w:r w:rsidR="00EF0630">
        <w:t>documentation burden</w:t>
      </w:r>
      <w:r w:rsidR="00740DC9" w:rsidRPr="002748D8">
        <w:t xml:space="preserve"> during the p</w:t>
      </w:r>
      <w:r>
        <w:t xml:space="preserve">rimary care clinic visit.  The </w:t>
      </w:r>
      <w:r w:rsidR="00667C97">
        <w:t xml:space="preserve">HA </w:t>
      </w:r>
      <w:r w:rsidR="00740DC9" w:rsidRPr="002748D8">
        <w:t>role change</w:t>
      </w:r>
      <w:r w:rsidR="002F4658">
        <w:t>s</w:t>
      </w:r>
      <w:r w:rsidR="00740DC9" w:rsidRPr="002748D8">
        <w:t xml:space="preserve"> the structure and dynamic</w:t>
      </w:r>
      <w:r w:rsidR="00A84154">
        <w:t>s</w:t>
      </w:r>
      <w:r w:rsidR="00740DC9" w:rsidRPr="002748D8">
        <w:t xml:space="preserve"> of the current PACT team.  The </w:t>
      </w:r>
      <w:r w:rsidR="00A84154">
        <w:t xml:space="preserve">current </w:t>
      </w:r>
      <w:r w:rsidR="00740DC9" w:rsidRPr="002748D8">
        <w:t xml:space="preserve">clinical associate </w:t>
      </w:r>
      <w:r w:rsidR="00A84154">
        <w:t xml:space="preserve">role </w:t>
      </w:r>
      <w:r w:rsidR="002F4658" w:rsidRPr="00404CFD">
        <w:rPr>
          <w:noProof/>
        </w:rPr>
        <w:t xml:space="preserve">is </w:t>
      </w:r>
      <w:r w:rsidR="00740DC9" w:rsidRPr="00404CFD">
        <w:rPr>
          <w:noProof/>
        </w:rPr>
        <w:t>converted</w:t>
      </w:r>
      <w:r w:rsidR="00740DC9" w:rsidRPr="002748D8">
        <w:t xml:space="preserve"> to </w:t>
      </w:r>
      <w:r w:rsidR="00740DC9" w:rsidRPr="00404CFD">
        <w:rPr>
          <w:noProof/>
        </w:rPr>
        <w:t xml:space="preserve">a </w:t>
      </w:r>
      <w:r w:rsidR="00667C97" w:rsidRPr="00404CFD">
        <w:rPr>
          <w:noProof/>
        </w:rPr>
        <w:t>HA</w:t>
      </w:r>
      <w:r w:rsidR="00404CFD">
        <w:rPr>
          <w:noProof/>
        </w:rPr>
        <w:t>,</w:t>
      </w:r>
      <w:r w:rsidR="00667C97">
        <w:t xml:space="preserve"> </w:t>
      </w:r>
      <w:r>
        <w:t xml:space="preserve">and an additional </w:t>
      </w:r>
      <w:r w:rsidR="00667C97">
        <w:t>HA</w:t>
      </w:r>
      <w:r w:rsidR="00740DC9" w:rsidRPr="002748D8">
        <w:t xml:space="preserve"> join</w:t>
      </w:r>
      <w:r w:rsidR="002F4658">
        <w:t xml:space="preserve">s </w:t>
      </w:r>
      <w:r w:rsidR="00740DC9" w:rsidRPr="002748D8">
        <w:t xml:space="preserve">to create a </w:t>
      </w:r>
      <w:r w:rsidR="002F4658" w:rsidRPr="00404CFD">
        <w:rPr>
          <w:noProof/>
        </w:rPr>
        <w:t>five</w:t>
      </w:r>
      <w:r w:rsidR="00404CFD">
        <w:rPr>
          <w:noProof/>
        </w:rPr>
        <w:t>-</w:t>
      </w:r>
      <w:r w:rsidR="00740DC9" w:rsidRPr="00404CFD">
        <w:rPr>
          <w:noProof/>
        </w:rPr>
        <w:t>member</w:t>
      </w:r>
      <w:r w:rsidR="00740DC9" w:rsidRPr="002748D8">
        <w:t xml:space="preserve"> </w:t>
      </w:r>
      <w:r w:rsidR="00063476" w:rsidRPr="00404CFD">
        <w:rPr>
          <w:noProof/>
        </w:rPr>
        <w:t>teamlet</w:t>
      </w:r>
      <w:r w:rsidR="00740DC9" w:rsidRPr="002748D8">
        <w:t xml:space="preserve">.  </w:t>
      </w:r>
      <w:r w:rsidR="00A84154">
        <w:t xml:space="preserve">The </w:t>
      </w:r>
      <w:r w:rsidR="00667C97">
        <w:t xml:space="preserve">HA </w:t>
      </w:r>
      <w:r w:rsidR="00A84154">
        <w:t>position, proposed to be at a GS-6 level, may be filled by any of the current clinical associate roles</w:t>
      </w:r>
      <w:r w:rsidR="00172B03">
        <w:t>, which include, the l</w:t>
      </w:r>
      <w:r w:rsidR="001F270D">
        <w:t>icensed practical nurse (LPN)/licensed vocational nurse (LVN)</w:t>
      </w:r>
      <w:r w:rsidR="00172B03">
        <w:t>, the h</w:t>
      </w:r>
      <w:r w:rsidR="001F270D">
        <w:t xml:space="preserve">ealth </w:t>
      </w:r>
      <w:r w:rsidR="001F270D" w:rsidRPr="00404CFD">
        <w:rPr>
          <w:noProof/>
        </w:rPr>
        <w:t>technician</w:t>
      </w:r>
      <w:r w:rsidR="001F270D">
        <w:t xml:space="preserve"> (HT)</w:t>
      </w:r>
      <w:r w:rsidR="00172B03">
        <w:t>, the m</w:t>
      </w:r>
      <w:r w:rsidR="001F270D">
        <w:t xml:space="preserve">edical </w:t>
      </w:r>
      <w:r w:rsidR="001F270D" w:rsidRPr="00404CFD">
        <w:rPr>
          <w:noProof/>
        </w:rPr>
        <w:t>assistant</w:t>
      </w:r>
      <w:r w:rsidR="001F270D">
        <w:t xml:space="preserve"> (MA)</w:t>
      </w:r>
      <w:r w:rsidR="00172B03">
        <w:t>and the n</w:t>
      </w:r>
      <w:r w:rsidR="001F270D">
        <w:t xml:space="preserve">ursing </w:t>
      </w:r>
      <w:r w:rsidR="001F270D" w:rsidRPr="00404CFD">
        <w:rPr>
          <w:noProof/>
        </w:rPr>
        <w:t>assistant</w:t>
      </w:r>
      <w:r w:rsidR="001F270D">
        <w:t xml:space="preserve"> (NA)</w:t>
      </w:r>
      <w:r w:rsidR="00172B03">
        <w:t>.</w:t>
      </w:r>
    </w:p>
    <w:p w:rsidR="001F270D" w:rsidRDefault="001F270D" w:rsidP="00ED46F1">
      <w:pPr>
        <w:spacing w:after="0" w:line="240" w:lineRule="auto"/>
      </w:pPr>
    </w:p>
    <w:p w:rsidR="00DC24C8" w:rsidRPr="002748D8" w:rsidRDefault="000F2C0D" w:rsidP="00ED46F1">
      <w:pPr>
        <w:spacing w:after="0" w:line="240" w:lineRule="auto"/>
      </w:pPr>
      <w:r>
        <w:t xml:space="preserve">In addition to the </w:t>
      </w:r>
      <w:r w:rsidRPr="00404CFD">
        <w:rPr>
          <w:noProof/>
        </w:rPr>
        <w:t>clinical associate</w:t>
      </w:r>
      <w:r>
        <w:t xml:space="preserve"> duties, </w:t>
      </w:r>
      <w:r w:rsidR="00010A76">
        <w:t xml:space="preserve">which </w:t>
      </w:r>
      <w:r w:rsidR="00010A76" w:rsidRPr="00404CFD">
        <w:rPr>
          <w:noProof/>
        </w:rPr>
        <w:t>are outlined</w:t>
      </w:r>
      <w:r w:rsidR="00010A76">
        <w:t xml:space="preserve"> in the VHA Patient Aligned Care Team (PAC</w:t>
      </w:r>
      <w:r w:rsidR="006E6F21">
        <w:t>T</w:t>
      </w:r>
      <w:r w:rsidR="00010A76">
        <w:t xml:space="preserve">) Handbook, </w:t>
      </w:r>
      <w:r>
        <w:t xml:space="preserve">the </w:t>
      </w:r>
      <w:r w:rsidR="00667C97">
        <w:t xml:space="preserve">HA </w:t>
      </w:r>
      <w:r w:rsidR="00740DC9" w:rsidRPr="002748D8">
        <w:t>will be responsible for</w:t>
      </w:r>
      <w:r w:rsidR="00EB7DAF">
        <w:t>:</w:t>
      </w:r>
    </w:p>
    <w:p w:rsidR="00740DC9" w:rsidRPr="002748D8" w:rsidRDefault="00740DC9" w:rsidP="00ED46F1">
      <w:pPr>
        <w:spacing w:after="0" w:line="240" w:lineRule="auto"/>
      </w:pPr>
    </w:p>
    <w:p w:rsidR="00EB7DAF" w:rsidRDefault="00EB7DAF" w:rsidP="006270B7">
      <w:pPr>
        <w:pStyle w:val="Standard"/>
        <w:numPr>
          <w:ilvl w:val="2"/>
          <w:numId w:val="28"/>
        </w:numPr>
        <w:spacing w:after="0" w:line="240" w:lineRule="auto"/>
        <w:ind w:left="547" w:hanging="187"/>
        <w:rPr>
          <w:rFonts w:asciiTheme="minorHAnsi" w:hAnsiTheme="minorHAnsi" w:cs="Arial"/>
        </w:rPr>
      </w:pPr>
      <w:r w:rsidRPr="00EC0165">
        <w:rPr>
          <w:rFonts w:asciiTheme="minorHAnsi" w:hAnsiTheme="minorHAnsi" w:cs="Arial"/>
          <w:noProof/>
        </w:rPr>
        <w:t xml:space="preserve">Rooming the </w:t>
      </w:r>
      <w:r w:rsidR="00361121" w:rsidRPr="00EC0165">
        <w:rPr>
          <w:rFonts w:asciiTheme="minorHAnsi" w:hAnsiTheme="minorHAnsi" w:cs="Arial"/>
          <w:noProof/>
        </w:rPr>
        <w:t xml:space="preserve">Veteran </w:t>
      </w:r>
      <w:r w:rsidRPr="00EC0165">
        <w:rPr>
          <w:rFonts w:asciiTheme="minorHAnsi" w:hAnsiTheme="minorHAnsi" w:cs="Arial"/>
          <w:noProof/>
        </w:rPr>
        <w:t>during the primary care</w:t>
      </w:r>
      <w:r w:rsidR="002F4658" w:rsidRPr="00EC0165">
        <w:rPr>
          <w:rFonts w:asciiTheme="minorHAnsi" w:hAnsiTheme="minorHAnsi" w:cs="Arial"/>
          <w:noProof/>
        </w:rPr>
        <w:t xml:space="preserve"> clinic</w:t>
      </w:r>
      <w:r w:rsidRPr="00EC0165">
        <w:rPr>
          <w:rFonts w:asciiTheme="minorHAnsi" w:hAnsiTheme="minorHAnsi" w:cs="Arial"/>
          <w:noProof/>
        </w:rPr>
        <w:t xml:space="preserve"> visit to include data collection such as </w:t>
      </w:r>
      <w:r w:rsidR="00740DC9" w:rsidRPr="00EC0165">
        <w:rPr>
          <w:rFonts w:asciiTheme="minorHAnsi" w:hAnsiTheme="minorHAnsi" w:cs="Arial"/>
          <w:noProof/>
        </w:rPr>
        <w:t>vital signs</w:t>
      </w:r>
      <w:r w:rsidRPr="00EC0165">
        <w:rPr>
          <w:rFonts w:asciiTheme="minorHAnsi" w:hAnsiTheme="minorHAnsi" w:cs="Arial"/>
          <w:noProof/>
        </w:rPr>
        <w:t xml:space="preserve"> and clinical reminders</w:t>
      </w:r>
      <w:r w:rsidR="002F4658" w:rsidRPr="00EC0165">
        <w:rPr>
          <w:rFonts w:asciiTheme="minorHAnsi" w:hAnsiTheme="minorHAnsi" w:cs="Arial"/>
          <w:noProof/>
        </w:rPr>
        <w:t>.</w:t>
      </w:r>
    </w:p>
    <w:p w:rsidR="00740DC9" w:rsidRPr="002748D8" w:rsidRDefault="00EB7DAF"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 xml:space="preserve">Assisting the </w:t>
      </w:r>
      <w:r w:rsidR="00361121">
        <w:rPr>
          <w:rFonts w:asciiTheme="minorHAnsi" w:hAnsiTheme="minorHAnsi" w:cs="Arial"/>
        </w:rPr>
        <w:t xml:space="preserve">Veteran </w:t>
      </w:r>
      <w:r>
        <w:rPr>
          <w:rFonts w:asciiTheme="minorHAnsi" w:hAnsiTheme="minorHAnsi" w:cs="Arial"/>
        </w:rPr>
        <w:t>with the</w:t>
      </w:r>
      <w:r w:rsidR="00177CE6">
        <w:rPr>
          <w:rFonts w:asciiTheme="minorHAnsi" w:hAnsiTheme="minorHAnsi" w:cs="Arial"/>
        </w:rPr>
        <w:t>ir</w:t>
      </w:r>
      <w:r>
        <w:rPr>
          <w:rFonts w:asciiTheme="minorHAnsi" w:hAnsiTheme="minorHAnsi" w:cs="Arial"/>
        </w:rPr>
        <w:t xml:space="preserve"> </w:t>
      </w:r>
      <w:r w:rsidR="00740DC9" w:rsidRPr="002748D8">
        <w:rPr>
          <w:rFonts w:asciiTheme="minorHAnsi" w:hAnsiTheme="minorHAnsi" w:cs="Arial"/>
        </w:rPr>
        <w:t>personalized health plan, then brief</w:t>
      </w:r>
      <w:r>
        <w:rPr>
          <w:rFonts w:asciiTheme="minorHAnsi" w:hAnsiTheme="minorHAnsi" w:cs="Arial"/>
        </w:rPr>
        <w:t xml:space="preserve">ing </w:t>
      </w:r>
      <w:r w:rsidR="002F4658">
        <w:rPr>
          <w:rFonts w:asciiTheme="minorHAnsi" w:hAnsiTheme="minorHAnsi" w:cs="Arial"/>
        </w:rPr>
        <w:t xml:space="preserve">the </w:t>
      </w:r>
      <w:r>
        <w:rPr>
          <w:rFonts w:asciiTheme="minorHAnsi" w:hAnsiTheme="minorHAnsi" w:cs="Arial"/>
        </w:rPr>
        <w:t>PCP</w:t>
      </w:r>
      <w:r w:rsidR="00740DC9" w:rsidRPr="002748D8">
        <w:rPr>
          <w:rFonts w:asciiTheme="minorHAnsi" w:hAnsiTheme="minorHAnsi" w:cs="Arial"/>
        </w:rPr>
        <w:t xml:space="preserve"> on </w:t>
      </w:r>
      <w:r w:rsidR="00361121">
        <w:rPr>
          <w:rFonts w:asciiTheme="minorHAnsi" w:hAnsiTheme="minorHAnsi" w:cs="Arial"/>
        </w:rPr>
        <w:t xml:space="preserve">the Veteran’s </w:t>
      </w:r>
      <w:r w:rsidR="00740DC9" w:rsidRPr="002748D8">
        <w:rPr>
          <w:rFonts w:asciiTheme="minorHAnsi" w:hAnsiTheme="minorHAnsi" w:cs="Arial"/>
        </w:rPr>
        <w:t>perspectives, desires</w:t>
      </w:r>
      <w:r w:rsidR="00361121">
        <w:rPr>
          <w:rFonts w:asciiTheme="minorHAnsi" w:hAnsiTheme="minorHAnsi" w:cs="Arial"/>
        </w:rPr>
        <w:t>,</w:t>
      </w:r>
      <w:r w:rsidR="00740DC9" w:rsidRPr="002748D8">
        <w:rPr>
          <w:rFonts w:asciiTheme="minorHAnsi" w:hAnsiTheme="minorHAnsi" w:cs="Arial"/>
        </w:rPr>
        <w:t xml:space="preserve"> and health care needs and expectations.  </w:t>
      </w:r>
    </w:p>
    <w:p w:rsidR="00740DC9" w:rsidRPr="002748D8" w:rsidRDefault="00012AEC"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 xml:space="preserve">Accompanying the </w:t>
      </w:r>
      <w:r w:rsidR="00EB7DAF">
        <w:rPr>
          <w:rFonts w:asciiTheme="minorHAnsi" w:hAnsiTheme="minorHAnsi" w:cs="Arial"/>
        </w:rPr>
        <w:t xml:space="preserve">PCP </w:t>
      </w:r>
      <w:r w:rsidR="00740DC9" w:rsidRPr="002748D8">
        <w:rPr>
          <w:rFonts w:asciiTheme="minorHAnsi" w:hAnsiTheme="minorHAnsi" w:cs="Arial"/>
        </w:rPr>
        <w:t xml:space="preserve">during </w:t>
      </w:r>
      <w:r w:rsidR="002F4658">
        <w:rPr>
          <w:rFonts w:asciiTheme="minorHAnsi" w:hAnsiTheme="minorHAnsi" w:cs="Arial"/>
        </w:rPr>
        <w:t xml:space="preserve">the </w:t>
      </w:r>
      <w:r w:rsidR="00EB7DAF">
        <w:rPr>
          <w:rFonts w:asciiTheme="minorHAnsi" w:hAnsiTheme="minorHAnsi" w:cs="Arial"/>
        </w:rPr>
        <w:t xml:space="preserve">clinic </w:t>
      </w:r>
      <w:r w:rsidR="00740DC9" w:rsidRPr="002748D8">
        <w:rPr>
          <w:rFonts w:asciiTheme="minorHAnsi" w:hAnsiTheme="minorHAnsi" w:cs="Arial"/>
        </w:rPr>
        <w:t xml:space="preserve">visit, serving in </w:t>
      </w:r>
      <w:r w:rsidR="00740DC9" w:rsidRPr="00404CFD">
        <w:rPr>
          <w:rFonts w:asciiTheme="minorHAnsi" w:hAnsiTheme="minorHAnsi" w:cs="Arial"/>
          <w:noProof/>
        </w:rPr>
        <w:t>a scribing</w:t>
      </w:r>
      <w:r w:rsidR="00740DC9" w:rsidRPr="002748D8">
        <w:rPr>
          <w:rFonts w:asciiTheme="minorHAnsi" w:hAnsiTheme="minorHAnsi" w:cs="Arial"/>
        </w:rPr>
        <w:t xml:space="preserve"> role.</w:t>
      </w:r>
    </w:p>
    <w:p w:rsidR="00740DC9" w:rsidRDefault="00012AEC"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Debrief</w:t>
      </w:r>
      <w:r w:rsidR="00EB7DAF">
        <w:rPr>
          <w:rFonts w:asciiTheme="minorHAnsi" w:hAnsiTheme="minorHAnsi" w:cs="Arial"/>
        </w:rPr>
        <w:t>ing</w:t>
      </w:r>
      <w:r>
        <w:rPr>
          <w:rFonts w:asciiTheme="minorHAnsi" w:hAnsiTheme="minorHAnsi" w:cs="Arial"/>
        </w:rPr>
        <w:t xml:space="preserve"> the</w:t>
      </w:r>
      <w:r w:rsidR="00740DC9" w:rsidRPr="002748D8">
        <w:rPr>
          <w:rFonts w:asciiTheme="minorHAnsi" w:hAnsiTheme="minorHAnsi" w:cs="Arial"/>
        </w:rPr>
        <w:t xml:space="preserve"> </w:t>
      </w:r>
      <w:r w:rsidR="00361121">
        <w:rPr>
          <w:rFonts w:asciiTheme="minorHAnsi" w:hAnsiTheme="minorHAnsi" w:cs="Arial"/>
        </w:rPr>
        <w:t xml:space="preserve">Veteran </w:t>
      </w:r>
      <w:r w:rsidR="00740DC9" w:rsidRPr="002748D8">
        <w:rPr>
          <w:rFonts w:asciiTheme="minorHAnsi" w:hAnsiTheme="minorHAnsi" w:cs="Arial"/>
        </w:rPr>
        <w:t xml:space="preserve">after the PCP visit, using empathic listening and motivational interviewing </w:t>
      </w:r>
      <w:r w:rsidR="00740DC9" w:rsidRPr="00404CFD">
        <w:rPr>
          <w:rFonts w:asciiTheme="minorHAnsi" w:hAnsiTheme="minorHAnsi" w:cs="Arial"/>
          <w:noProof/>
        </w:rPr>
        <w:t>to maximally engage</w:t>
      </w:r>
      <w:r w:rsidR="00740DC9" w:rsidRPr="002748D8">
        <w:rPr>
          <w:rFonts w:asciiTheme="minorHAnsi" w:hAnsiTheme="minorHAnsi" w:cs="Arial"/>
        </w:rPr>
        <w:t xml:space="preserve"> and activate</w:t>
      </w:r>
      <w:r>
        <w:rPr>
          <w:rFonts w:asciiTheme="minorHAnsi" w:hAnsiTheme="minorHAnsi" w:cs="Arial"/>
        </w:rPr>
        <w:t xml:space="preserve"> the</w:t>
      </w:r>
      <w:r w:rsidR="00740DC9" w:rsidRPr="002748D8">
        <w:rPr>
          <w:rFonts w:asciiTheme="minorHAnsi" w:hAnsiTheme="minorHAnsi" w:cs="Arial"/>
        </w:rPr>
        <w:t xml:space="preserve"> </w:t>
      </w:r>
      <w:r w:rsidR="00361121">
        <w:rPr>
          <w:rFonts w:asciiTheme="minorHAnsi" w:hAnsiTheme="minorHAnsi" w:cs="Arial"/>
        </w:rPr>
        <w:t>Veteran</w:t>
      </w:r>
      <w:r w:rsidR="00740DC9" w:rsidRPr="002748D8">
        <w:rPr>
          <w:rFonts w:asciiTheme="minorHAnsi" w:hAnsiTheme="minorHAnsi" w:cs="Arial"/>
        </w:rPr>
        <w:t xml:space="preserve">. </w:t>
      </w:r>
    </w:p>
    <w:p w:rsidR="00EB7DAF" w:rsidRPr="002748D8" w:rsidRDefault="003D270D"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Providing education as instructed by the PCP and r</w:t>
      </w:r>
      <w:r w:rsidR="00EB7DAF">
        <w:rPr>
          <w:rFonts w:asciiTheme="minorHAnsi" w:hAnsiTheme="minorHAnsi" w:cs="Arial"/>
        </w:rPr>
        <w:t>eview</w:t>
      </w:r>
      <w:r>
        <w:rPr>
          <w:rFonts w:asciiTheme="minorHAnsi" w:hAnsiTheme="minorHAnsi" w:cs="Arial"/>
        </w:rPr>
        <w:t>ing/ verifying understanding of the next steps in care</w:t>
      </w:r>
      <w:r w:rsidR="00667C97">
        <w:rPr>
          <w:rFonts w:asciiTheme="minorHAnsi" w:hAnsiTheme="minorHAnsi" w:cs="Arial"/>
        </w:rPr>
        <w:t>.</w:t>
      </w:r>
    </w:p>
    <w:p w:rsidR="00ED46F1" w:rsidRPr="004125C7" w:rsidRDefault="00012AEC" w:rsidP="006270B7">
      <w:pPr>
        <w:pStyle w:val="Standard"/>
        <w:numPr>
          <w:ilvl w:val="2"/>
          <w:numId w:val="28"/>
        </w:numPr>
        <w:spacing w:after="0" w:line="240" w:lineRule="auto"/>
        <w:ind w:left="547" w:hanging="187"/>
        <w:rPr>
          <w:rFonts w:asciiTheme="minorHAnsi" w:hAnsiTheme="minorHAnsi" w:cs="Arial"/>
        </w:rPr>
      </w:pPr>
      <w:r>
        <w:rPr>
          <w:rFonts w:asciiTheme="minorHAnsi" w:hAnsiTheme="minorHAnsi" w:cs="Arial"/>
        </w:rPr>
        <w:t xml:space="preserve">The second </w:t>
      </w:r>
      <w:r w:rsidR="00667C97">
        <w:rPr>
          <w:rFonts w:asciiTheme="minorHAnsi" w:hAnsiTheme="minorHAnsi" w:cs="Arial"/>
        </w:rPr>
        <w:t xml:space="preserve">HA </w:t>
      </w:r>
      <w:r w:rsidR="00740DC9" w:rsidRPr="002748D8">
        <w:rPr>
          <w:rFonts w:asciiTheme="minorHAnsi" w:hAnsiTheme="minorHAnsi" w:cs="Arial"/>
        </w:rPr>
        <w:t xml:space="preserve">prepares </w:t>
      </w:r>
      <w:r w:rsidR="003D270D">
        <w:rPr>
          <w:rFonts w:asciiTheme="minorHAnsi" w:hAnsiTheme="minorHAnsi" w:cs="Arial"/>
        </w:rPr>
        <w:t xml:space="preserve">the </w:t>
      </w:r>
      <w:r w:rsidR="00740DC9" w:rsidRPr="002748D8">
        <w:rPr>
          <w:rFonts w:asciiTheme="minorHAnsi" w:hAnsiTheme="minorHAnsi" w:cs="Arial"/>
        </w:rPr>
        <w:t xml:space="preserve">second </w:t>
      </w:r>
      <w:r w:rsidR="00361121">
        <w:rPr>
          <w:rFonts w:asciiTheme="minorHAnsi" w:hAnsiTheme="minorHAnsi" w:cs="Arial"/>
        </w:rPr>
        <w:t xml:space="preserve">Veteran </w:t>
      </w:r>
      <w:r w:rsidR="00740DC9" w:rsidRPr="002748D8">
        <w:rPr>
          <w:rFonts w:asciiTheme="minorHAnsi" w:hAnsiTheme="minorHAnsi" w:cs="Arial"/>
        </w:rPr>
        <w:t xml:space="preserve">for the PCP visit, allowing the </w:t>
      </w:r>
      <w:r w:rsidR="00361121">
        <w:rPr>
          <w:rFonts w:asciiTheme="minorHAnsi" w:hAnsiTheme="minorHAnsi" w:cs="Arial"/>
        </w:rPr>
        <w:t xml:space="preserve">PCP </w:t>
      </w:r>
      <w:r w:rsidR="00740DC9" w:rsidRPr="002748D8">
        <w:rPr>
          <w:rFonts w:asciiTheme="minorHAnsi" w:hAnsiTheme="minorHAnsi" w:cs="Arial"/>
        </w:rPr>
        <w:t xml:space="preserve">to shift quickly from one </w:t>
      </w:r>
      <w:r w:rsidR="00361121">
        <w:rPr>
          <w:rFonts w:asciiTheme="minorHAnsi" w:hAnsiTheme="minorHAnsi" w:cs="Arial"/>
        </w:rPr>
        <w:t xml:space="preserve">Veteran </w:t>
      </w:r>
      <w:r w:rsidR="00740DC9" w:rsidRPr="002748D8">
        <w:rPr>
          <w:rFonts w:asciiTheme="minorHAnsi" w:hAnsiTheme="minorHAnsi" w:cs="Arial"/>
        </w:rPr>
        <w:t>to the next.</w:t>
      </w:r>
    </w:p>
    <w:p w:rsidR="00AD387F" w:rsidRDefault="00AD387F" w:rsidP="00562FDA">
      <w:pPr>
        <w:spacing w:after="0" w:line="240" w:lineRule="auto"/>
        <w:rPr>
          <w:b/>
        </w:rPr>
      </w:pPr>
    </w:p>
    <w:p w:rsidR="00ED46F1" w:rsidRPr="008D6D23" w:rsidRDefault="00C05B9A" w:rsidP="00562FDA">
      <w:pPr>
        <w:spacing w:after="0" w:line="240" w:lineRule="auto"/>
        <w:rPr>
          <w:b/>
        </w:rPr>
      </w:pPr>
      <w:r>
        <w:rPr>
          <w:b/>
        </w:rPr>
        <w:lastRenderedPageBreak/>
        <w:t>III</w:t>
      </w:r>
      <w:r w:rsidR="008D6D23">
        <w:rPr>
          <w:b/>
        </w:rPr>
        <w:t xml:space="preserve">. </w:t>
      </w:r>
      <w:r w:rsidR="00012AEC">
        <w:rPr>
          <w:b/>
        </w:rPr>
        <w:t>Project Motivation</w:t>
      </w:r>
      <w:r w:rsidR="004D2F55" w:rsidRPr="008D6D23">
        <w:rPr>
          <w:b/>
        </w:rPr>
        <w:t xml:space="preserve"> and Potential Benefits</w:t>
      </w:r>
    </w:p>
    <w:p w:rsidR="00DC24C8" w:rsidRPr="002748D8" w:rsidRDefault="00DC24C8" w:rsidP="00562FDA">
      <w:pPr>
        <w:spacing w:after="0" w:line="240" w:lineRule="auto"/>
      </w:pPr>
    </w:p>
    <w:p w:rsidR="008219BD" w:rsidRDefault="00012AEC" w:rsidP="00562FDA">
      <w:pPr>
        <w:spacing w:after="0" w:line="240" w:lineRule="auto"/>
      </w:pPr>
      <w:r>
        <w:t xml:space="preserve">The purpose of the </w:t>
      </w:r>
      <w:r w:rsidR="000C27CA">
        <w:t>Health Advocate Proof of Concept Pilot Project</w:t>
      </w:r>
      <w:r w:rsidR="00DC24C8" w:rsidRPr="002748D8">
        <w:t xml:space="preserve"> is to </w:t>
      </w:r>
      <w:r w:rsidR="00E80A88">
        <w:t xml:space="preserve">evaluate whether there is value </w:t>
      </w:r>
      <w:r w:rsidR="0022301B">
        <w:t>in</w:t>
      </w:r>
      <w:r w:rsidR="00E80A88">
        <w:t xml:space="preserve"> changing the configuration of the PACT </w:t>
      </w:r>
      <w:r w:rsidR="00063476">
        <w:t>team let</w:t>
      </w:r>
      <w:r w:rsidR="00E80A88">
        <w:t xml:space="preserve"> from four to five staff by adding one </w:t>
      </w:r>
      <w:r w:rsidR="00896711">
        <w:t>HA</w:t>
      </w:r>
      <w:r w:rsidR="00E80A88">
        <w:t xml:space="preserve"> position and converting the existing clinical associate to a second </w:t>
      </w:r>
      <w:r w:rsidR="00896711">
        <w:t>HA</w:t>
      </w:r>
      <w:r w:rsidR="00E80A88">
        <w:t>.  The p</w:t>
      </w:r>
      <w:r w:rsidR="00650C9D">
        <w:t>roject</w:t>
      </w:r>
      <w:r w:rsidR="00E80A88">
        <w:t xml:space="preserve"> would provide an opportunity to </w:t>
      </w:r>
      <w:r w:rsidR="003D270D">
        <w:t xml:space="preserve">prioritize </w:t>
      </w:r>
      <w:r w:rsidR="00E80A88">
        <w:t xml:space="preserve">patient-driven goal setting and activation, as well as PCP and team efficiency.  </w:t>
      </w:r>
      <w:r w:rsidR="00AE63DD">
        <w:t>Dedicated time and specific processes would guide the health advocate to accomplish the two priorities of health coaching and scribing.</w:t>
      </w:r>
      <w:r w:rsidR="00650C9D">
        <w:t xml:space="preserve"> </w:t>
      </w:r>
      <w:r w:rsidR="00AE63DD">
        <w:t xml:space="preserve"> The </w:t>
      </w:r>
      <w:r w:rsidR="00896711">
        <w:t>HA</w:t>
      </w:r>
      <w:r w:rsidR="00AE63DD">
        <w:t xml:space="preserve"> would enhance Veteran engagement and Veteran-driven goal setting and attainment through personalized health coaching </w:t>
      </w:r>
      <w:r w:rsidR="00177CE6">
        <w:t>while</w:t>
      </w:r>
      <w:r w:rsidR="00AE63DD">
        <w:t xml:space="preserve"> increasing clinic efficiency, </w:t>
      </w:r>
      <w:r w:rsidR="00AE63DD" w:rsidRPr="002748D8">
        <w:t xml:space="preserve">especially during the red zone (provider-patient interaction time during clinic visit) with documentation assistance for the </w:t>
      </w:r>
      <w:r w:rsidR="00625C53">
        <w:t xml:space="preserve">PCP. </w:t>
      </w:r>
      <w:r w:rsidR="008219BD">
        <w:t xml:space="preserve">  The goals of scribing and health coaching are outlined below:</w:t>
      </w:r>
    </w:p>
    <w:p w:rsidR="00625C53" w:rsidRPr="002748D8" w:rsidRDefault="00625C53" w:rsidP="00ED46F1">
      <w:pPr>
        <w:spacing w:after="0" w:line="240" w:lineRule="auto"/>
      </w:pPr>
    </w:p>
    <w:p w:rsidR="007E45DC" w:rsidRPr="002748D8" w:rsidRDefault="007E45DC" w:rsidP="001A6FEA">
      <w:pPr>
        <w:spacing w:after="0" w:line="240" w:lineRule="auto"/>
      </w:pPr>
      <w:r w:rsidRPr="002748D8">
        <w:t>Many of the private sector models use only the scribe function</w:t>
      </w:r>
      <w:r w:rsidR="00650C9D">
        <w:t>,</w:t>
      </w:r>
      <w:r w:rsidRPr="002748D8">
        <w:t xml:space="preserve"> whereas some others use both s</w:t>
      </w:r>
      <w:r w:rsidR="004D2F55" w:rsidRPr="002748D8">
        <w:t>cribing and health coaching</w:t>
      </w:r>
      <w:r w:rsidR="00012AEC">
        <w:t>.  This project</w:t>
      </w:r>
      <w:r w:rsidRPr="002748D8">
        <w:t xml:space="preserve"> proposal will offer a higher level of health coaching than other models reviewed</w:t>
      </w:r>
      <w:r w:rsidR="00896711">
        <w:t>, as well as scribing that meets the specific needs in VHA</w:t>
      </w:r>
      <w:r w:rsidRPr="002748D8">
        <w:t>. These benefits are broken out according to the function:</w:t>
      </w:r>
    </w:p>
    <w:p w:rsidR="001A6FEA" w:rsidRDefault="001A6FEA" w:rsidP="001A6FEA">
      <w:pPr>
        <w:spacing w:after="0" w:line="240" w:lineRule="auto"/>
        <w:rPr>
          <w:u w:val="single"/>
        </w:rPr>
      </w:pPr>
    </w:p>
    <w:p w:rsidR="007E45DC" w:rsidRPr="002748D8" w:rsidRDefault="007E45DC" w:rsidP="001A6FEA">
      <w:pPr>
        <w:spacing w:after="0" w:line="240" w:lineRule="auto"/>
      </w:pPr>
      <w:r w:rsidRPr="002748D8">
        <w:rPr>
          <w:u w:val="single"/>
        </w:rPr>
        <w:t>Scribing</w:t>
      </w:r>
    </w:p>
    <w:p w:rsidR="007E45DC" w:rsidRPr="002748D8" w:rsidRDefault="007E45DC" w:rsidP="001A6FEA">
      <w:pPr>
        <w:pStyle w:val="ListParagraph"/>
        <w:numPr>
          <w:ilvl w:val="0"/>
          <w:numId w:val="1"/>
        </w:numPr>
      </w:pPr>
      <w:r w:rsidRPr="002748D8">
        <w:t>Improved patient-centeredness as the provider will be able to focus on the patient rather than the computer</w:t>
      </w:r>
      <w:r w:rsidR="0085041F">
        <w:t xml:space="preserve">. </w:t>
      </w:r>
      <w:r w:rsidRPr="002748D8">
        <w:t xml:space="preserve"> (</w:t>
      </w:r>
      <w:r w:rsidR="0085041F">
        <w:t>T</w:t>
      </w:r>
      <w:r w:rsidRPr="002748D8">
        <w:t>his is a common complaint with our current processes</w:t>
      </w:r>
      <w:r w:rsidR="0022301B">
        <w:t xml:space="preserve"> in VA as well as non-VA organizations</w:t>
      </w:r>
      <w:r w:rsidRPr="002748D8">
        <w:t>)</w:t>
      </w:r>
    </w:p>
    <w:p w:rsidR="007E45DC" w:rsidRPr="002748D8" w:rsidRDefault="007E45DC" w:rsidP="007E45DC">
      <w:pPr>
        <w:pStyle w:val="ListParagraph"/>
        <w:numPr>
          <w:ilvl w:val="0"/>
          <w:numId w:val="1"/>
        </w:numPr>
      </w:pPr>
      <w:r w:rsidRPr="002748D8">
        <w:t xml:space="preserve">Improved access since the clinic work </w:t>
      </w:r>
      <w:r w:rsidRPr="00404CFD">
        <w:rPr>
          <w:noProof/>
        </w:rPr>
        <w:t>is spread</w:t>
      </w:r>
      <w:r w:rsidRPr="002748D8">
        <w:t xml:space="preserve"> over the </w:t>
      </w:r>
      <w:r w:rsidR="0085041F">
        <w:t xml:space="preserve">entire </w:t>
      </w:r>
      <w:r w:rsidRPr="002748D8">
        <w:t xml:space="preserve">team. The </w:t>
      </w:r>
      <w:r w:rsidR="00DD6A54">
        <w:t xml:space="preserve">PCP </w:t>
      </w:r>
      <w:r w:rsidRPr="002748D8">
        <w:t xml:space="preserve"> focuses on actions that require their high level of education and training (assessment, diagnosing, treatment, and plan </w:t>
      </w:r>
      <w:r w:rsidRPr="00404CFD">
        <w:rPr>
          <w:noProof/>
        </w:rPr>
        <w:t>of</w:t>
      </w:r>
      <w:r w:rsidRPr="002748D8">
        <w:t xml:space="preserve"> care </w:t>
      </w:r>
      <w:r w:rsidRPr="00404CFD">
        <w:rPr>
          <w:noProof/>
        </w:rPr>
        <w:t>development)</w:t>
      </w:r>
      <w:r w:rsidR="00404CFD">
        <w:rPr>
          <w:noProof/>
        </w:rPr>
        <w:t>,</w:t>
      </w:r>
      <w:r w:rsidRPr="002748D8">
        <w:t xml:space="preserve"> and </w:t>
      </w:r>
      <w:r w:rsidRPr="00404CFD">
        <w:rPr>
          <w:noProof/>
        </w:rPr>
        <w:t>most other actions are performed by other team members</w:t>
      </w:r>
      <w:r w:rsidRPr="002748D8">
        <w:t xml:space="preserve">; thereby improving provider availability (and access). </w:t>
      </w:r>
    </w:p>
    <w:p w:rsidR="002F4658" w:rsidRPr="002748D8" w:rsidRDefault="007E45DC" w:rsidP="002F4658">
      <w:pPr>
        <w:pStyle w:val="ListParagraph"/>
        <w:numPr>
          <w:ilvl w:val="0"/>
          <w:numId w:val="1"/>
        </w:numPr>
      </w:pPr>
      <w:r w:rsidRPr="002748D8">
        <w:t xml:space="preserve">Improved </w:t>
      </w:r>
      <w:r w:rsidR="00DD6A54">
        <w:t xml:space="preserve">PCP </w:t>
      </w:r>
      <w:r w:rsidRPr="002748D8">
        <w:t xml:space="preserve">satisfaction </w:t>
      </w:r>
      <w:r w:rsidR="002F4658">
        <w:t xml:space="preserve">and retention with enhanced consistency between the PCP role and their medical education and training.  </w:t>
      </w:r>
    </w:p>
    <w:p w:rsidR="007E45DC" w:rsidRPr="002748D8" w:rsidRDefault="00C129B2" w:rsidP="00A2100C">
      <w:pPr>
        <w:pStyle w:val="ListParagraph"/>
      </w:pPr>
      <w:r>
        <w:t>The</w:t>
      </w:r>
      <w:r w:rsidR="002F4658">
        <w:t xml:space="preserve"> PCP </w:t>
      </w:r>
      <w:r>
        <w:t>also ha</w:t>
      </w:r>
      <w:r w:rsidR="002F4658">
        <w:t>s</w:t>
      </w:r>
      <w:r>
        <w:t xml:space="preserve"> better time availability to follow up on medical issues and concerns that require their high level of skill. Many PCPs report that they </w:t>
      </w:r>
      <w:r w:rsidR="0085041F">
        <w:t>are usually</w:t>
      </w:r>
      <w:r w:rsidR="007E45DC" w:rsidRPr="002748D8">
        <w:t xml:space="preserve"> able to complete their work within normal hours rather than habitually staying late</w:t>
      </w:r>
      <w:r>
        <w:t xml:space="preserve"> or need</w:t>
      </w:r>
      <w:r w:rsidR="00DD6A54">
        <w:t>ing</w:t>
      </w:r>
      <w:r>
        <w:t xml:space="preserve"> to follow up from home. </w:t>
      </w:r>
      <w:r w:rsidR="0085041F">
        <w:t xml:space="preserve"> </w:t>
      </w:r>
      <w:r w:rsidR="007E45DC" w:rsidRPr="002748D8">
        <w:t xml:space="preserve">Most </w:t>
      </w:r>
      <w:r w:rsidR="00DD6A54">
        <w:t xml:space="preserve">PCPs </w:t>
      </w:r>
      <w:r w:rsidR="007E45DC" w:rsidRPr="002748D8">
        <w:t>that use this model say they would not go back to the old system.</w:t>
      </w:r>
      <w:r w:rsidR="0085041F">
        <w:t xml:space="preserve"> </w:t>
      </w:r>
      <w:r w:rsidR="007E45DC" w:rsidRPr="002748D8">
        <w:t xml:space="preserve"> Others reversed decisions to retire since they </w:t>
      </w:r>
      <w:r w:rsidR="00404CFD" w:rsidRPr="00404CFD">
        <w:rPr>
          <w:noProof/>
        </w:rPr>
        <w:t>can</w:t>
      </w:r>
      <w:r w:rsidR="007E45DC" w:rsidRPr="002748D8">
        <w:t xml:space="preserve"> focus on the aspects of medicine that they love rather than administrative functions. </w:t>
      </w:r>
    </w:p>
    <w:p w:rsidR="002F4658" w:rsidRPr="002748D8" w:rsidRDefault="007E45DC" w:rsidP="004125C7">
      <w:pPr>
        <w:pStyle w:val="ListParagraph"/>
        <w:numPr>
          <w:ilvl w:val="0"/>
          <w:numId w:val="1"/>
        </w:numPr>
      </w:pPr>
      <w:r w:rsidRPr="002748D8">
        <w:t xml:space="preserve">Using this model may decrease the need to hire difficult to recruit </w:t>
      </w:r>
      <w:r w:rsidR="00676E4E">
        <w:t xml:space="preserve">PCPs </w:t>
      </w:r>
      <w:r w:rsidR="00676E4E" w:rsidRPr="002748D8">
        <w:t>(</w:t>
      </w:r>
      <w:r w:rsidRPr="002748D8">
        <w:t xml:space="preserve">as well as an entire </w:t>
      </w:r>
      <w:r w:rsidR="00063476" w:rsidRPr="002748D8">
        <w:t>team let</w:t>
      </w:r>
      <w:r w:rsidRPr="002748D8">
        <w:t xml:space="preserve"> with each provider)</w:t>
      </w:r>
      <w:r w:rsidR="00DC792A">
        <w:t xml:space="preserve"> </w:t>
      </w:r>
      <w:r w:rsidR="0006627E">
        <w:t xml:space="preserve">as a result of </w:t>
      </w:r>
      <w:r w:rsidR="00DC792A">
        <w:t>improved PCP satisfaction and retention</w:t>
      </w:r>
      <w:r w:rsidRPr="002748D8">
        <w:t xml:space="preserve">. </w:t>
      </w:r>
    </w:p>
    <w:p w:rsidR="004D2F55" w:rsidRPr="002748D8" w:rsidRDefault="004D2F55" w:rsidP="004125C7">
      <w:pPr>
        <w:pStyle w:val="ListParagraph"/>
      </w:pPr>
    </w:p>
    <w:p w:rsidR="007E45DC" w:rsidRPr="002748D8" w:rsidRDefault="007E45DC" w:rsidP="004125C7">
      <w:pPr>
        <w:spacing w:after="0" w:line="240" w:lineRule="auto"/>
        <w:rPr>
          <w:u w:val="single"/>
        </w:rPr>
      </w:pPr>
      <w:r w:rsidRPr="002748D8">
        <w:rPr>
          <w:u w:val="single"/>
        </w:rPr>
        <w:t>Health coaching</w:t>
      </w:r>
    </w:p>
    <w:p w:rsidR="007E45DC" w:rsidRPr="002748D8" w:rsidRDefault="007E45DC" w:rsidP="004125C7">
      <w:pPr>
        <w:pStyle w:val="ListParagraph"/>
        <w:numPr>
          <w:ilvl w:val="0"/>
          <w:numId w:val="2"/>
        </w:numPr>
      </w:pPr>
      <w:r w:rsidRPr="002748D8">
        <w:t>Promote</w:t>
      </w:r>
      <w:r w:rsidR="002F4658">
        <w:t>d</w:t>
      </w:r>
      <w:r w:rsidRPr="002748D8">
        <w:t xml:space="preserve"> patient-centeredness through personal attention to each Veteran (rather than a focus on task completion)</w:t>
      </w:r>
      <w:r w:rsidR="0085041F">
        <w:t>.</w:t>
      </w:r>
    </w:p>
    <w:p w:rsidR="007E45DC" w:rsidRPr="002748D8" w:rsidRDefault="0085041F" w:rsidP="007E45DC">
      <w:pPr>
        <w:pStyle w:val="ListParagraph"/>
        <w:numPr>
          <w:ilvl w:val="0"/>
          <w:numId w:val="2"/>
        </w:numPr>
      </w:pPr>
      <w:r w:rsidRPr="00404CFD">
        <w:rPr>
          <w:noProof/>
        </w:rPr>
        <w:t>Encourage</w:t>
      </w:r>
      <w:r w:rsidR="002F4658" w:rsidRPr="00404CFD">
        <w:rPr>
          <w:noProof/>
        </w:rPr>
        <w:t>d</w:t>
      </w:r>
      <w:r w:rsidR="007E45DC" w:rsidRPr="002748D8">
        <w:t xml:space="preserve"> effective communication between the Veteran and team due to improved team contin</w:t>
      </w:r>
      <w:r w:rsidR="00177CE6">
        <w:t>uity (</w:t>
      </w:r>
      <w:r w:rsidR="00404CFD" w:rsidRPr="00404CFD">
        <w:rPr>
          <w:noProof/>
        </w:rPr>
        <w:t>fewer</w:t>
      </w:r>
      <w:r w:rsidR="00177CE6">
        <w:t xml:space="preserve"> hand-offs since the </w:t>
      </w:r>
      <w:r w:rsidR="002F4658">
        <w:t>HA</w:t>
      </w:r>
      <w:r w:rsidR="007E45DC" w:rsidRPr="002748D8">
        <w:t xml:space="preserve"> stays with the patient throughout the visit and is available to interject information as needed during the </w:t>
      </w:r>
      <w:r w:rsidR="00676E4E">
        <w:t xml:space="preserve">PCP </w:t>
      </w:r>
      <w:r w:rsidR="00676E4E" w:rsidRPr="002748D8">
        <w:t>part</w:t>
      </w:r>
      <w:r w:rsidR="007E45DC" w:rsidRPr="002748D8">
        <w:t xml:space="preserve"> of the clinic visit). </w:t>
      </w:r>
    </w:p>
    <w:p w:rsidR="007E45DC" w:rsidRPr="002748D8" w:rsidRDefault="0085041F" w:rsidP="000D4456">
      <w:pPr>
        <w:pStyle w:val="ListParagraph"/>
        <w:numPr>
          <w:ilvl w:val="0"/>
          <w:numId w:val="2"/>
        </w:numPr>
      </w:pPr>
      <w:r w:rsidRPr="00404CFD">
        <w:rPr>
          <w:noProof/>
        </w:rPr>
        <w:t>Ensure</w:t>
      </w:r>
      <w:r w:rsidR="002F4658" w:rsidRPr="00404CFD">
        <w:rPr>
          <w:noProof/>
        </w:rPr>
        <w:t>d</w:t>
      </w:r>
      <w:r>
        <w:t xml:space="preserve"> that</w:t>
      </w:r>
      <w:r w:rsidR="007E45DC" w:rsidRPr="002748D8">
        <w:t xml:space="preserve"> patient-driv</w:t>
      </w:r>
      <w:r>
        <w:t xml:space="preserve">en </w:t>
      </w:r>
      <w:r w:rsidRPr="00404CFD">
        <w:rPr>
          <w:noProof/>
        </w:rPr>
        <w:t>goal</w:t>
      </w:r>
      <w:r>
        <w:t xml:space="preserve"> setting and attainment i</w:t>
      </w:r>
      <w:r w:rsidR="007E45DC" w:rsidRPr="002748D8">
        <w:t xml:space="preserve">s a priority and </w:t>
      </w:r>
      <w:r>
        <w:t xml:space="preserve">has </w:t>
      </w:r>
      <w:r w:rsidR="007E45DC" w:rsidRPr="002748D8">
        <w:t xml:space="preserve">dedicated time (uses TEACH </w:t>
      </w:r>
      <w:r w:rsidR="00896711">
        <w:t xml:space="preserve">for Success </w:t>
      </w:r>
      <w:r w:rsidR="007E45DC" w:rsidRPr="002748D8">
        <w:t xml:space="preserve">and motivational interviewing). </w:t>
      </w:r>
    </w:p>
    <w:p w:rsidR="00DC14FB" w:rsidRDefault="00DC14FB" w:rsidP="00DC14FB">
      <w:pPr>
        <w:pStyle w:val="ListParagraph"/>
        <w:numPr>
          <w:ilvl w:val="0"/>
          <w:numId w:val="2"/>
        </w:numPr>
      </w:pPr>
      <w:r>
        <w:t>Guide</w:t>
      </w:r>
      <w:r w:rsidR="002F4658">
        <w:t>d</w:t>
      </w:r>
      <w:r>
        <w:t xml:space="preserve"> the patient toward focusing on wellness and prevention.</w:t>
      </w:r>
    </w:p>
    <w:p w:rsidR="00DC792A" w:rsidRDefault="00DC792A" w:rsidP="00DC792A">
      <w:pPr>
        <w:pStyle w:val="ListParagraph"/>
        <w:numPr>
          <w:ilvl w:val="0"/>
          <w:numId w:val="2"/>
        </w:numPr>
      </w:pPr>
      <w:r>
        <w:t>Assist</w:t>
      </w:r>
      <w:r w:rsidR="002F4658">
        <w:t>ed</w:t>
      </w:r>
      <w:r>
        <w:t xml:space="preserve"> the Veteran to take an active role in self-management.</w:t>
      </w:r>
    </w:p>
    <w:p w:rsidR="00C129B2" w:rsidRPr="002748D8" w:rsidRDefault="00C129B2" w:rsidP="000D4456">
      <w:pPr>
        <w:pStyle w:val="ListParagraph"/>
        <w:numPr>
          <w:ilvl w:val="0"/>
          <w:numId w:val="2"/>
        </w:numPr>
      </w:pPr>
      <w:r>
        <w:lastRenderedPageBreak/>
        <w:t>Improve</w:t>
      </w:r>
      <w:r w:rsidR="002F4658">
        <w:t xml:space="preserve">d the </w:t>
      </w:r>
      <w:r>
        <w:t xml:space="preserve"> </w:t>
      </w:r>
      <w:r w:rsidR="006F0D47">
        <w:t>Veteran</w:t>
      </w:r>
      <w:r w:rsidR="002F4658">
        <w:t>’s</w:t>
      </w:r>
      <w:r w:rsidR="006F0D47">
        <w:t xml:space="preserve"> </w:t>
      </w:r>
      <w:r>
        <w:t>understanding</w:t>
      </w:r>
      <w:r w:rsidR="00F71D9A">
        <w:t xml:space="preserve"> </w:t>
      </w:r>
      <w:r>
        <w:t>of next steps in care (</w:t>
      </w:r>
      <w:r w:rsidR="00177CE6">
        <w:t xml:space="preserve">The </w:t>
      </w:r>
      <w:r w:rsidR="006F0D47">
        <w:t xml:space="preserve">Veteran </w:t>
      </w:r>
      <w:r w:rsidR="00DD6A54">
        <w:t>hears the instructions an additional time</w:t>
      </w:r>
      <w:r w:rsidR="003F6141">
        <w:t xml:space="preserve"> during the scribing process</w:t>
      </w:r>
      <w:r w:rsidR="00DD6A54">
        <w:t xml:space="preserve">, and the </w:t>
      </w:r>
      <w:r>
        <w:t xml:space="preserve">health advocate hears the instructions </w:t>
      </w:r>
      <w:r w:rsidR="00DD6A54">
        <w:t xml:space="preserve">directly </w:t>
      </w:r>
      <w:r>
        <w:t xml:space="preserve">from the </w:t>
      </w:r>
      <w:r w:rsidRPr="00404CFD">
        <w:rPr>
          <w:noProof/>
        </w:rPr>
        <w:t>PCP</w:t>
      </w:r>
      <w:r w:rsidR="00404CFD">
        <w:rPr>
          <w:noProof/>
        </w:rPr>
        <w:t>,</w:t>
      </w:r>
      <w:r>
        <w:t xml:space="preserve"> so they </w:t>
      </w:r>
      <w:r w:rsidR="003F6141">
        <w:t xml:space="preserve">clarify questions as needed, and accurately </w:t>
      </w:r>
      <w:r>
        <w:t xml:space="preserve">reinforce </w:t>
      </w:r>
      <w:r w:rsidR="003F6141">
        <w:t xml:space="preserve">them).  </w:t>
      </w:r>
    </w:p>
    <w:p w:rsidR="000D4456" w:rsidRPr="002748D8" w:rsidRDefault="000D4456" w:rsidP="000D4456">
      <w:pPr>
        <w:spacing w:after="0" w:line="240" w:lineRule="auto"/>
      </w:pPr>
    </w:p>
    <w:p w:rsidR="009274EE" w:rsidRDefault="00C05B9A" w:rsidP="009274EE">
      <w:pPr>
        <w:spacing w:after="0" w:line="240" w:lineRule="auto"/>
        <w:rPr>
          <w:b/>
        </w:rPr>
      </w:pPr>
      <w:r>
        <w:rPr>
          <w:b/>
        </w:rPr>
        <w:t>IV</w:t>
      </w:r>
      <w:r w:rsidR="009274EE">
        <w:rPr>
          <w:b/>
        </w:rPr>
        <w:t xml:space="preserve">. Healthcare Failure </w:t>
      </w:r>
      <w:r w:rsidR="003F6141">
        <w:rPr>
          <w:b/>
        </w:rPr>
        <w:t xml:space="preserve">Mode </w:t>
      </w:r>
      <w:r w:rsidR="009274EE">
        <w:rPr>
          <w:b/>
        </w:rPr>
        <w:t>and Effects Analysis</w:t>
      </w:r>
    </w:p>
    <w:p w:rsidR="009274EE" w:rsidRDefault="009274EE" w:rsidP="009274EE">
      <w:pPr>
        <w:spacing w:after="0" w:line="240" w:lineRule="auto"/>
        <w:rPr>
          <w:b/>
        </w:rPr>
      </w:pPr>
    </w:p>
    <w:p w:rsidR="002005C6" w:rsidRPr="002005C6" w:rsidRDefault="009274EE" w:rsidP="00AA4482">
      <w:pPr>
        <w:spacing w:after="0" w:line="240" w:lineRule="auto"/>
        <w:rPr>
          <w:b/>
        </w:rPr>
      </w:pPr>
      <w:r>
        <w:t xml:space="preserve">A healthcare failure </w:t>
      </w:r>
      <w:r w:rsidR="003F6141">
        <w:t xml:space="preserve">mode </w:t>
      </w:r>
      <w:r>
        <w:t>and effects analysis (HF</w:t>
      </w:r>
      <w:r w:rsidR="003F6141">
        <w:t>M</w:t>
      </w:r>
      <w:r>
        <w:t xml:space="preserve">EA) </w:t>
      </w:r>
      <w:r w:rsidRPr="00404CFD">
        <w:rPr>
          <w:noProof/>
        </w:rPr>
        <w:t>was held</w:t>
      </w:r>
      <w:r>
        <w:t xml:space="preserve"> </w:t>
      </w:r>
      <w:r w:rsidR="00404CFD">
        <w:t xml:space="preserve">on June 10-11, 2014 </w:t>
      </w:r>
      <w:r>
        <w:t xml:space="preserve">to explore the possible negative impacts the </w:t>
      </w:r>
      <w:r w:rsidR="00896711">
        <w:t xml:space="preserve">HA </w:t>
      </w:r>
      <w:r>
        <w:t xml:space="preserve">role may have on </w:t>
      </w:r>
      <w:r w:rsidR="006F0D47">
        <w:t xml:space="preserve">Veteran </w:t>
      </w:r>
      <w:r w:rsidR="002F4658">
        <w:t>safety, satisfaction,  and adherence to accreditation requirements</w:t>
      </w:r>
      <w:r w:rsidR="004125C7">
        <w:t>.</w:t>
      </w:r>
      <w:r w:rsidR="00AA4482">
        <w:t xml:space="preserve"> </w:t>
      </w:r>
      <w:r w:rsidR="004125C7">
        <w:t xml:space="preserve"> </w:t>
      </w:r>
      <w:r w:rsidR="00AA4482">
        <w:t xml:space="preserve">The findings confirmed that the proposal could </w:t>
      </w:r>
      <w:r w:rsidR="005D216E" w:rsidRPr="00404CFD">
        <w:rPr>
          <w:noProof/>
        </w:rPr>
        <w:t xml:space="preserve">be </w:t>
      </w:r>
      <w:r w:rsidR="00AA4482" w:rsidRPr="00404CFD">
        <w:rPr>
          <w:noProof/>
        </w:rPr>
        <w:t>implemented</w:t>
      </w:r>
      <w:r w:rsidR="00AA4482">
        <w:t xml:space="preserve"> with minimal risk to the Veteran and health care team.   </w:t>
      </w:r>
      <w:r w:rsidR="002005C6" w:rsidRPr="002005C6">
        <w:t xml:space="preserve"> </w:t>
      </w:r>
    </w:p>
    <w:p w:rsidR="002005C6" w:rsidRDefault="002005C6" w:rsidP="002005C6">
      <w:pPr>
        <w:spacing w:after="0" w:line="240" w:lineRule="auto"/>
        <w:rPr>
          <w:b/>
        </w:rPr>
      </w:pPr>
    </w:p>
    <w:p w:rsidR="00D40EF4" w:rsidRDefault="00C05B9A" w:rsidP="002005C6">
      <w:pPr>
        <w:spacing w:after="0" w:line="240" w:lineRule="auto"/>
        <w:rPr>
          <w:b/>
        </w:rPr>
      </w:pPr>
      <w:r>
        <w:rPr>
          <w:b/>
        </w:rPr>
        <w:t>V</w:t>
      </w:r>
      <w:r w:rsidR="00D40EF4">
        <w:rPr>
          <w:b/>
        </w:rPr>
        <w:t>: Meaningful Use</w:t>
      </w:r>
    </w:p>
    <w:p w:rsidR="007D0015" w:rsidRDefault="007D0015" w:rsidP="002005C6">
      <w:pPr>
        <w:spacing w:after="0" w:line="240" w:lineRule="auto"/>
      </w:pPr>
    </w:p>
    <w:p w:rsidR="00EE6F37" w:rsidRDefault="00EE6F37" w:rsidP="002005C6">
      <w:pPr>
        <w:spacing w:after="0" w:line="240" w:lineRule="auto"/>
      </w:pPr>
      <w:r>
        <w:t xml:space="preserve">There are several aspects of </w:t>
      </w:r>
      <w:r w:rsidR="00F835AA">
        <w:t>M</w:t>
      </w:r>
      <w:r>
        <w:t xml:space="preserve">eaningful </w:t>
      </w:r>
      <w:r w:rsidR="00F835AA">
        <w:t>U</w:t>
      </w:r>
      <w:r>
        <w:t xml:space="preserve">se that apply to the Health Advocate </w:t>
      </w:r>
      <w:r w:rsidR="000C27CA">
        <w:t xml:space="preserve">Proof of Concept Pilot </w:t>
      </w:r>
      <w:r>
        <w:t>Project</w:t>
      </w:r>
      <w:r w:rsidR="00D27E33">
        <w:t>.  The most pertinent is the</w:t>
      </w:r>
      <w:r>
        <w:t>:</w:t>
      </w:r>
    </w:p>
    <w:p w:rsidR="00EE6F37" w:rsidRDefault="00EE6F37" w:rsidP="002005C6">
      <w:pPr>
        <w:spacing w:after="0" w:line="240" w:lineRule="auto"/>
      </w:pPr>
    </w:p>
    <w:p w:rsidR="00EE6F37" w:rsidRDefault="00EE6F37" w:rsidP="002005C6">
      <w:pPr>
        <w:spacing w:after="0" w:line="240" w:lineRule="auto"/>
      </w:pPr>
      <w:r w:rsidRPr="00EE6F37">
        <w:rPr>
          <w:u w:val="single"/>
        </w:rPr>
        <w:t>Computerized Provider Order Entry for Medication, Laboratory and Radiology Orders</w:t>
      </w:r>
      <w:r>
        <w:t xml:space="preserve">  </w:t>
      </w:r>
    </w:p>
    <w:p w:rsidR="00EE6F37" w:rsidRDefault="00EE6F37" w:rsidP="002005C6">
      <w:pPr>
        <w:spacing w:after="0" w:line="240" w:lineRule="auto"/>
      </w:pPr>
    </w:p>
    <w:p w:rsidR="00FD5C56" w:rsidRDefault="00EE6F37" w:rsidP="002005C6">
      <w:pPr>
        <w:spacing w:after="0" w:line="240" w:lineRule="auto"/>
      </w:pPr>
      <w:r>
        <w:t xml:space="preserve">The objective is </w:t>
      </w:r>
      <w:r w:rsidR="00A67E32">
        <w:t>to enhance</w:t>
      </w:r>
      <w:r w:rsidR="00DD5346">
        <w:t xml:space="preserve"> patient safety through C</w:t>
      </w:r>
      <w:r>
        <w:t xml:space="preserve">omputerized </w:t>
      </w:r>
      <w:r w:rsidR="00DD5346">
        <w:t>P</w:t>
      </w:r>
      <w:r>
        <w:t xml:space="preserve">rovider </w:t>
      </w:r>
      <w:r w:rsidR="00DD5346">
        <w:t>O</w:t>
      </w:r>
      <w:r>
        <w:t xml:space="preserve">rder </w:t>
      </w:r>
      <w:r w:rsidR="00DD5346">
        <w:t>E</w:t>
      </w:r>
      <w:r>
        <w:t>ntry</w:t>
      </w:r>
      <w:r w:rsidR="00DD5346">
        <w:t xml:space="preserve"> (CPOE) by </w:t>
      </w:r>
      <w:r w:rsidR="003B4114">
        <w:t>eligible professions (</w:t>
      </w:r>
      <w:r w:rsidR="00DD5346">
        <w:t>EPs</w:t>
      </w:r>
      <w:r w:rsidR="003B4114">
        <w:t>)</w:t>
      </w:r>
      <w:r w:rsidR="00DD5346">
        <w:t xml:space="preserve">, </w:t>
      </w:r>
      <w:r w:rsidR="00A67E32">
        <w:t>specifically for</w:t>
      </w:r>
      <w:r>
        <w:t xml:space="preserve"> medications, </w:t>
      </w:r>
      <w:r w:rsidRPr="00404CFD">
        <w:rPr>
          <w:noProof/>
        </w:rPr>
        <w:t>laboratory</w:t>
      </w:r>
      <w:r w:rsidR="00404CFD">
        <w:rPr>
          <w:noProof/>
        </w:rPr>
        <w:t>,</w:t>
      </w:r>
      <w:r>
        <w:t xml:space="preserve"> and radiology orders</w:t>
      </w:r>
      <w:r w:rsidR="00DD5346">
        <w:t xml:space="preserve">. </w:t>
      </w:r>
      <w:r>
        <w:t xml:space="preserve"> </w:t>
      </w:r>
      <w:r w:rsidR="00F835AA">
        <w:t xml:space="preserve">Scribing of provider orders </w:t>
      </w:r>
      <w:r w:rsidR="00A67E32">
        <w:t>by licensed</w:t>
      </w:r>
      <w:r>
        <w:t xml:space="preserve"> healthcare profession</w:t>
      </w:r>
      <w:r w:rsidR="00DD5346">
        <w:t>al</w:t>
      </w:r>
      <w:r w:rsidR="00F835AA">
        <w:t xml:space="preserve">s or </w:t>
      </w:r>
      <w:r w:rsidR="00DD5346">
        <w:t>credentialed medical assistant</w:t>
      </w:r>
      <w:r w:rsidR="00F835AA">
        <w:t>s, as permitted by</w:t>
      </w:r>
      <w:r w:rsidR="00404CFD">
        <w:t xml:space="preserve"> the</w:t>
      </w:r>
      <w:r w:rsidR="00F835AA">
        <w:t xml:space="preserve"> </w:t>
      </w:r>
      <w:r w:rsidR="00F835AA" w:rsidRPr="00404CFD">
        <w:rPr>
          <w:noProof/>
        </w:rPr>
        <w:t>state</w:t>
      </w:r>
      <w:r w:rsidR="00F835AA">
        <w:t>, local and professional guidelines</w:t>
      </w:r>
      <w:r w:rsidR="00DD5346">
        <w:t xml:space="preserve"> </w:t>
      </w:r>
      <w:r w:rsidR="00F835AA">
        <w:t xml:space="preserve">is also described in </w:t>
      </w:r>
      <w:r w:rsidR="00F835AA" w:rsidRPr="00A67E32">
        <w:t>www.healthIT.gov</w:t>
      </w:r>
      <w:r w:rsidR="00F835AA">
        <w:t>.</w:t>
      </w:r>
      <w:r w:rsidR="00D90A0E">
        <w:t xml:space="preserve">  Specifically, more than 60% of medications, 30% of laboratory and 30% of radiology orders created by the EP during the </w:t>
      </w:r>
      <w:r w:rsidR="00FD5C56">
        <w:t>EHR</w:t>
      </w:r>
      <w:r w:rsidR="00D90A0E">
        <w:t xml:space="preserve"> reporting period are recorded using CPOE (</w:t>
      </w:r>
      <w:r w:rsidR="00D90A0E" w:rsidRPr="00D90A0E">
        <w:t>www.healthit.gov</w:t>
      </w:r>
      <w:r w:rsidR="00D90A0E">
        <w:t>, 2014)</w:t>
      </w:r>
      <w:r w:rsidR="00FD5C56">
        <w:t xml:space="preserve">.  </w:t>
      </w:r>
      <w:r w:rsidR="00E939A3">
        <w:t>Also, any order entry requiring the use of clinical decision paths are excluded from scribed order entry and require PCP order entry.</w:t>
      </w:r>
      <w:r w:rsidR="00A67E32">
        <w:t xml:space="preserve">  </w:t>
      </w:r>
      <w:r w:rsidR="00FD5C56">
        <w:t xml:space="preserve">The Health Advocate </w:t>
      </w:r>
      <w:r w:rsidR="000C27CA">
        <w:t>Proof of Concept Pilot</w:t>
      </w:r>
      <w:r w:rsidR="00FD5C56">
        <w:t xml:space="preserve"> Project will strive to fulfill these CPOE requirements, </w:t>
      </w:r>
      <w:r w:rsidR="00404CFD">
        <w:t xml:space="preserve">and the </w:t>
      </w:r>
      <w:r w:rsidR="00FD5C56">
        <w:t xml:space="preserve">justification </w:t>
      </w:r>
      <w:r w:rsidR="00FD5C56" w:rsidRPr="00404CFD">
        <w:rPr>
          <w:noProof/>
        </w:rPr>
        <w:t>is listed</w:t>
      </w:r>
      <w:r w:rsidR="00FD5C56">
        <w:t xml:space="preserve"> below:</w:t>
      </w:r>
    </w:p>
    <w:p w:rsidR="00D90A0E" w:rsidRDefault="00D90A0E" w:rsidP="002005C6">
      <w:pPr>
        <w:spacing w:after="0" w:line="240" w:lineRule="auto"/>
      </w:pPr>
    </w:p>
    <w:p w:rsidR="00D90A0E" w:rsidRPr="00D40EF4" w:rsidRDefault="00404CFD" w:rsidP="002005C6">
      <w:pPr>
        <w:spacing w:after="0" w:line="240" w:lineRule="auto"/>
      </w:pPr>
      <w:r>
        <w:rPr>
          <w:noProof/>
        </w:rPr>
        <w:t>The g</w:t>
      </w:r>
      <w:r w:rsidR="00D90A0E" w:rsidRPr="00404CFD">
        <w:rPr>
          <w:noProof/>
        </w:rPr>
        <w:t>uidance</w:t>
      </w:r>
      <w:r w:rsidR="00D90A0E">
        <w:t xml:space="preserve"> states that any licensed healthcare professionals and credentialed medical assistants can enter orders into the </w:t>
      </w:r>
      <w:r w:rsidR="0077131D">
        <w:t>EHR</w:t>
      </w:r>
      <w:r w:rsidR="00D90A0E">
        <w:t xml:space="preserve"> for purposes of including the order in the numerator for the objective of CPOE if they can originate the order per state, local and professional guidelines. Credentialing for a medical assistant must come from an organization other than the organization employing the medical </w:t>
      </w:r>
      <w:r w:rsidR="00063476">
        <w:t>assistant (</w:t>
      </w:r>
      <w:r w:rsidR="00D90A0E" w:rsidRPr="00D90A0E">
        <w:t>www.cms.gov</w:t>
      </w:r>
      <w:r w:rsidR="00D90A0E">
        <w:t>, 2014)</w:t>
      </w:r>
      <w:r w:rsidR="00A67E32">
        <w:t>.</w:t>
      </w:r>
      <w:r w:rsidR="00D90A0E">
        <w:t xml:space="preserve">  </w:t>
      </w:r>
      <w:r w:rsidRPr="00404CFD">
        <w:rPr>
          <w:noProof/>
        </w:rPr>
        <w:t>C</w:t>
      </w:r>
      <w:r>
        <w:rPr>
          <w:noProof/>
        </w:rPr>
        <w:t xml:space="preserve">onsequently, staffing recommendations for scribing </w:t>
      </w:r>
      <w:r w:rsidR="00D90A0E">
        <w:t>include</w:t>
      </w:r>
      <w:r>
        <w:t>s</w:t>
      </w:r>
      <w:r w:rsidR="00D90A0E">
        <w:t xml:space="preserve"> LPN/LVN</w:t>
      </w:r>
      <w:r w:rsidR="0077131D">
        <w:t>s</w:t>
      </w:r>
      <w:r w:rsidR="00D90A0E">
        <w:t xml:space="preserve"> or credentialed medical assistants to meet the </w:t>
      </w:r>
      <w:r w:rsidR="0077131D">
        <w:t>M</w:t>
      </w:r>
      <w:r w:rsidR="00D90A0E">
        <w:t xml:space="preserve">eaningful </w:t>
      </w:r>
      <w:r w:rsidR="00E939A3">
        <w:t>U</w:t>
      </w:r>
      <w:r w:rsidR="00D90A0E">
        <w:t>se requirements</w:t>
      </w:r>
      <w:r w:rsidR="00E939A3">
        <w:t xml:space="preserve">. </w:t>
      </w:r>
    </w:p>
    <w:p w:rsidR="009274EE" w:rsidRDefault="009274EE" w:rsidP="00ED46F1">
      <w:pPr>
        <w:spacing w:after="0" w:line="240" w:lineRule="auto"/>
        <w:rPr>
          <w:b/>
        </w:rPr>
      </w:pPr>
    </w:p>
    <w:p w:rsidR="00913D57" w:rsidRPr="008D6D23" w:rsidRDefault="008D6D23" w:rsidP="00ED46F1">
      <w:pPr>
        <w:spacing w:after="0" w:line="240" w:lineRule="auto"/>
        <w:rPr>
          <w:b/>
        </w:rPr>
      </w:pPr>
      <w:r>
        <w:rPr>
          <w:b/>
        </w:rPr>
        <w:t>V</w:t>
      </w:r>
      <w:r w:rsidR="00C87999">
        <w:rPr>
          <w:b/>
        </w:rPr>
        <w:t>I</w:t>
      </w:r>
      <w:r>
        <w:rPr>
          <w:b/>
        </w:rPr>
        <w:t xml:space="preserve">: </w:t>
      </w:r>
      <w:r w:rsidR="00913D57" w:rsidRPr="008D6D23">
        <w:rPr>
          <w:b/>
        </w:rPr>
        <w:t>Non-VA Examples of Scribing and Health Coaching</w:t>
      </w:r>
    </w:p>
    <w:p w:rsidR="00913D57" w:rsidRPr="002748D8" w:rsidRDefault="00913D57" w:rsidP="00ED46F1">
      <w:pPr>
        <w:spacing w:after="0" w:line="240" w:lineRule="auto"/>
      </w:pPr>
    </w:p>
    <w:p w:rsidR="00913D57" w:rsidRPr="005057E8" w:rsidRDefault="00913D57" w:rsidP="00ED46F1">
      <w:pPr>
        <w:spacing w:after="0" w:line="240" w:lineRule="auto"/>
        <w:rPr>
          <w:u w:val="single"/>
        </w:rPr>
      </w:pPr>
      <w:r w:rsidRPr="005057E8">
        <w:rPr>
          <w:u w:val="single"/>
        </w:rPr>
        <w:t>Scribing</w:t>
      </w:r>
    </w:p>
    <w:p w:rsidR="00913D57" w:rsidRPr="002748D8" w:rsidRDefault="00913D57" w:rsidP="00ED46F1">
      <w:pPr>
        <w:spacing w:after="0" w:line="240" w:lineRule="auto"/>
      </w:pPr>
    </w:p>
    <w:p w:rsidR="0006008C" w:rsidRPr="002748D8" w:rsidRDefault="0006008C" w:rsidP="00ED46F1">
      <w:pPr>
        <w:spacing w:after="0" w:line="240" w:lineRule="auto"/>
      </w:pPr>
      <w:r w:rsidRPr="002748D8">
        <w:t xml:space="preserve">In an attempt to find the best practices of primary care </w:t>
      </w:r>
      <w:r w:rsidRPr="00404CFD">
        <w:rPr>
          <w:noProof/>
        </w:rPr>
        <w:t>teams</w:t>
      </w:r>
      <w:r w:rsidR="00404CFD">
        <w:rPr>
          <w:noProof/>
        </w:rPr>
        <w:t>,</w:t>
      </w:r>
      <w:r w:rsidRPr="002748D8">
        <w:t xml:space="preserve"> there was </w:t>
      </w:r>
      <w:r w:rsidR="00A90DAA">
        <w:t xml:space="preserve">a </w:t>
      </w:r>
      <w:r w:rsidRPr="002748D8">
        <w:t xml:space="preserve">study </w:t>
      </w:r>
      <w:r w:rsidR="005057E8">
        <w:t>performed</w:t>
      </w:r>
      <w:r w:rsidRPr="002748D8">
        <w:t xml:space="preserve"> by Dr. Christine A. Sins</w:t>
      </w:r>
      <w:r w:rsidR="00B135A4">
        <w:t>ky and her team, which surveyed</w:t>
      </w:r>
      <w:r w:rsidRPr="002748D8">
        <w:t xml:space="preserve"> 23 </w:t>
      </w:r>
      <w:r w:rsidRPr="00404CFD">
        <w:rPr>
          <w:noProof/>
        </w:rPr>
        <w:t>high</w:t>
      </w:r>
      <w:r w:rsidR="00404CFD">
        <w:rPr>
          <w:noProof/>
        </w:rPr>
        <w:t>-</w:t>
      </w:r>
      <w:r w:rsidRPr="00404CFD">
        <w:rPr>
          <w:noProof/>
        </w:rPr>
        <w:t>functioning</w:t>
      </w:r>
      <w:r w:rsidRPr="002748D8">
        <w:t xml:space="preserve"> primary care practices</w:t>
      </w:r>
      <w:r w:rsidR="005057E8">
        <w:t xml:space="preserve"> in both the VA and non-VA setting</w:t>
      </w:r>
      <w:r w:rsidRPr="002748D8">
        <w:t xml:space="preserve">.  During that </w:t>
      </w:r>
      <w:r w:rsidRPr="00404CFD">
        <w:rPr>
          <w:noProof/>
        </w:rPr>
        <w:t>time</w:t>
      </w:r>
      <w:r w:rsidR="00404CFD">
        <w:rPr>
          <w:noProof/>
        </w:rPr>
        <w:t>,</w:t>
      </w:r>
      <w:r w:rsidRPr="002748D8">
        <w:t xml:space="preserve"> they </w:t>
      </w:r>
      <w:r w:rsidR="00D2308B">
        <w:t xml:space="preserve">explored </w:t>
      </w:r>
      <w:r w:rsidRPr="002748D8">
        <w:t xml:space="preserve">several factors, one of which was how to eliminate </w:t>
      </w:r>
      <w:r w:rsidRPr="00404CFD">
        <w:rPr>
          <w:noProof/>
        </w:rPr>
        <w:t>time</w:t>
      </w:r>
      <w:r w:rsidR="00404CFD">
        <w:rPr>
          <w:noProof/>
        </w:rPr>
        <w:t>-</w:t>
      </w:r>
      <w:r w:rsidRPr="00404CFD">
        <w:rPr>
          <w:noProof/>
        </w:rPr>
        <w:t>consuming</w:t>
      </w:r>
      <w:r w:rsidRPr="002748D8">
        <w:t xml:space="preserve"> documentation through scribing and assisted order entry.  The group found that primary care providers were spending 2 hours a day on visit note documentation and an additional hour on </w:t>
      </w:r>
      <w:r w:rsidR="005057E8">
        <w:t>other EHR documentation</w:t>
      </w:r>
      <w:r w:rsidRPr="002748D8">
        <w:t>.  They found that six sites were overcoming th</w:t>
      </w:r>
      <w:r w:rsidR="00B135A4">
        <w:t>is</w:t>
      </w:r>
      <w:r w:rsidRPr="002748D8">
        <w:t xml:space="preserve"> problem by empowering the medical assistant to scribe the note, enter </w:t>
      </w:r>
      <w:r w:rsidR="00B135A4">
        <w:t xml:space="preserve">the </w:t>
      </w:r>
      <w:r w:rsidRPr="002748D8">
        <w:t>order, prepare the after visit summary and reinforce the plan with the patient</w:t>
      </w:r>
      <w:r w:rsidR="00B135A4">
        <w:t xml:space="preserve"> </w:t>
      </w:r>
      <w:r w:rsidRPr="002748D8">
        <w:t>(</w:t>
      </w:r>
      <w:r w:rsidR="00B135A4">
        <w:t>Sinsky et al., 2013</w:t>
      </w:r>
      <w:r w:rsidRPr="002748D8">
        <w:t>)</w:t>
      </w:r>
      <w:r w:rsidR="008F7F5E">
        <w:t>.</w:t>
      </w:r>
    </w:p>
    <w:p w:rsidR="0006008C" w:rsidRPr="002748D8" w:rsidRDefault="0006008C" w:rsidP="00ED46F1">
      <w:pPr>
        <w:spacing w:after="0" w:line="240" w:lineRule="auto"/>
      </w:pPr>
    </w:p>
    <w:p w:rsidR="00743924" w:rsidRPr="002748D8" w:rsidRDefault="00743924" w:rsidP="00ED46F1">
      <w:pPr>
        <w:spacing w:after="0" w:line="240" w:lineRule="auto"/>
      </w:pPr>
      <w:r w:rsidRPr="002748D8">
        <w:t>The Cleveland Clinic</w:t>
      </w:r>
      <w:r w:rsidR="005057E8">
        <w:t xml:space="preserve"> </w:t>
      </w:r>
      <w:r w:rsidR="00D2308B">
        <w:t>-</w:t>
      </w:r>
      <w:r w:rsidRPr="002748D8">
        <w:t xml:space="preserve"> Strongsville </w:t>
      </w:r>
      <w:r w:rsidR="005057E8">
        <w:t>utilizes</w:t>
      </w:r>
      <w:r w:rsidRPr="002748D8">
        <w:t xml:space="preserve"> this strategy </w:t>
      </w:r>
      <w:r w:rsidR="005057E8">
        <w:t>and has</w:t>
      </w:r>
      <w:r w:rsidRPr="002748D8">
        <w:t xml:space="preserve"> the </w:t>
      </w:r>
      <w:r w:rsidR="00D2308B">
        <w:t xml:space="preserve">PCP </w:t>
      </w:r>
      <w:r w:rsidRPr="002748D8">
        <w:t xml:space="preserve">work with two medical assistants.  In this model the medical assistant first rooms the patient and performs all pre-visit activities.  The medical assistant then returns to the exam room with the primary care provider to record the notes while the </w:t>
      </w:r>
      <w:r w:rsidR="00D2308B">
        <w:t xml:space="preserve">patient </w:t>
      </w:r>
      <w:r w:rsidRPr="002748D8">
        <w:t>examination and assessment takes place.  During the first year of using this model the access and continuity improved,</w:t>
      </w:r>
      <w:r w:rsidR="00B135A4">
        <w:t xml:space="preserve"> resulting in the </w:t>
      </w:r>
      <w:r w:rsidR="005057E8">
        <w:t>PCP</w:t>
      </w:r>
      <w:r w:rsidR="00B135A4">
        <w:t xml:space="preserve"> being able to </w:t>
      </w:r>
      <w:r w:rsidRPr="002748D8">
        <w:t xml:space="preserve">see </w:t>
      </w:r>
      <w:r w:rsidR="00B135A4">
        <w:t xml:space="preserve">an additional </w:t>
      </w:r>
      <w:r w:rsidR="00404CFD">
        <w:rPr>
          <w:noProof/>
        </w:rPr>
        <w:t>seven</w:t>
      </w:r>
      <w:r w:rsidR="00B135A4">
        <w:t xml:space="preserve"> patients per day</w:t>
      </w:r>
      <w:r w:rsidR="008E4D6A">
        <w:t>, representing a 38% increase in capacity</w:t>
      </w:r>
      <w:r w:rsidRPr="002748D8">
        <w:t xml:space="preserve">.  Patient and physician satisfaction </w:t>
      </w:r>
      <w:r w:rsidRPr="00404CFD">
        <w:rPr>
          <w:noProof/>
        </w:rPr>
        <w:t>scores</w:t>
      </w:r>
      <w:r w:rsidRPr="002748D8">
        <w:t xml:space="preserve"> improved as well, with one provider stating, “I leave work an hour earlier every day and have a very fulf</w:t>
      </w:r>
      <w:r w:rsidR="00B135A4">
        <w:t>illing relationship with my team</w:t>
      </w:r>
      <w:r w:rsidRPr="002748D8">
        <w:t>…We’re having fun</w:t>
      </w:r>
      <w:r w:rsidR="001A6FEA">
        <w:t>”</w:t>
      </w:r>
      <w:r w:rsidRPr="002748D8">
        <w:t xml:space="preserve"> (</w:t>
      </w:r>
      <w:r w:rsidR="00B135A4">
        <w:t>Sinsky et al., 2013</w:t>
      </w:r>
      <w:r w:rsidRPr="002748D8">
        <w:t>)</w:t>
      </w:r>
      <w:r w:rsidR="008F7F5E">
        <w:t>.</w:t>
      </w:r>
    </w:p>
    <w:p w:rsidR="00743924" w:rsidRPr="002748D8" w:rsidRDefault="00743924" w:rsidP="00ED46F1">
      <w:pPr>
        <w:spacing w:after="0" w:line="240" w:lineRule="auto"/>
      </w:pPr>
    </w:p>
    <w:p w:rsidR="00743924" w:rsidRPr="005057E8" w:rsidRDefault="00743924" w:rsidP="00ED46F1">
      <w:pPr>
        <w:spacing w:after="0" w:line="240" w:lineRule="auto"/>
        <w:rPr>
          <w:u w:val="single"/>
        </w:rPr>
      </w:pPr>
      <w:r w:rsidRPr="005057E8">
        <w:rPr>
          <w:u w:val="single"/>
        </w:rPr>
        <w:t>Health Coaching</w:t>
      </w:r>
    </w:p>
    <w:p w:rsidR="00743924" w:rsidRPr="002748D8" w:rsidRDefault="00743924" w:rsidP="00ED46F1">
      <w:pPr>
        <w:spacing w:after="0" w:line="240" w:lineRule="auto"/>
      </w:pPr>
    </w:p>
    <w:p w:rsidR="00E85905" w:rsidRPr="002748D8" w:rsidRDefault="00E85905" w:rsidP="00ED46F1">
      <w:pPr>
        <w:spacing w:after="0" w:line="240" w:lineRule="auto"/>
      </w:pPr>
      <w:r w:rsidRPr="002748D8">
        <w:t>Massachusetts General Hospital in Boston strives to put the patient at the center of a collaborative team, which focuses on wellness and prevention.</w:t>
      </w:r>
      <w:r w:rsidR="00B135A4">
        <w:t xml:space="preserve">  A key aspect of their strategy</w:t>
      </w:r>
      <w:r w:rsidRPr="002748D8">
        <w:t xml:space="preserve"> </w:t>
      </w:r>
      <w:r w:rsidRPr="00404CFD">
        <w:rPr>
          <w:noProof/>
        </w:rPr>
        <w:t>l</w:t>
      </w:r>
      <w:r w:rsidR="00404CFD" w:rsidRPr="004125C7">
        <w:rPr>
          <w:noProof/>
        </w:rPr>
        <w:t>ies</w:t>
      </w:r>
      <w:r w:rsidRPr="002748D8">
        <w:t xml:space="preserve"> with setting personal wellness goals and utilizing health coaches to enable meaningful patient participati</w:t>
      </w:r>
      <w:r w:rsidR="00B135A4">
        <w:t xml:space="preserve">on and continued motivation </w:t>
      </w:r>
      <w:r w:rsidRPr="002748D8">
        <w:t>(</w:t>
      </w:r>
      <w:r w:rsidR="00B135A4">
        <w:t>Sherman et al., 2013</w:t>
      </w:r>
      <w:r w:rsidRPr="002748D8">
        <w:t>)</w:t>
      </w:r>
      <w:r w:rsidR="008F7F5E">
        <w:t>.</w:t>
      </w:r>
    </w:p>
    <w:p w:rsidR="00E85905" w:rsidRPr="002748D8" w:rsidRDefault="00E85905" w:rsidP="00ED46F1">
      <w:pPr>
        <w:spacing w:after="0" w:line="240" w:lineRule="auto"/>
      </w:pPr>
    </w:p>
    <w:p w:rsidR="00E85905" w:rsidRPr="002748D8" w:rsidRDefault="00E85905" w:rsidP="00ED46F1">
      <w:pPr>
        <w:spacing w:after="0" w:line="240" w:lineRule="auto"/>
      </w:pPr>
      <w:r w:rsidRPr="002748D8">
        <w:t xml:space="preserve">In their </w:t>
      </w:r>
      <w:r w:rsidRPr="00404CFD">
        <w:rPr>
          <w:noProof/>
        </w:rPr>
        <w:t>approach</w:t>
      </w:r>
      <w:r w:rsidR="00404CFD">
        <w:rPr>
          <w:noProof/>
        </w:rPr>
        <w:t>,</w:t>
      </w:r>
      <w:r w:rsidRPr="002748D8">
        <w:t xml:space="preserve"> the health coach uses the following</w:t>
      </w:r>
      <w:r w:rsidR="00B135A4">
        <w:t xml:space="preserve"> technique</w:t>
      </w:r>
      <w:r w:rsidRPr="002748D8">
        <w:t>: (</w:t>
      </w:r>
      <w:r w:rsidR="00B135A4">
        <w:t>Sherman et al., 2013</w:t>
      </w:r>
      <w:r w:rsidRPr="002748D8">
        <w:t>)</w:t>
      </w:r>
    </w:p>
    <w:p w:rsidR="0006008C" w:rsidRPr="002748D8" w:rsidRDefault="008E3D9D" w:rsidP="008E3D9D">
      <w:pPr>
        <w:pStyle w:val="ListParagraph"/>
        <w:numPr>
          <w:ilvl w:val="0"/>
          <w:numId w:val="3"/>
        </w:numPr>
      </w:pPr>
      <w:r w:rsidRPr="002748D8">
        <w:t>Initial health coaching intake</w:t>
      </w:r>
    </w:p>
    <w:p w:rsidR="008E3D9D" w:rsidRPr="002748D8" w:rsidRDefault="008E3D9D" w:rsidP="008E3D9D">
      <w:pPr>
        <w:pStyle w:val="ListParagraph"/>
        <w:numPr>
          <w:ilvl w:val="1"/>
          <w:numId w:val="3"/>
        </w:numPr>
      </w:pPr>
      <w:r w:rsidRPr="002748D8">
        <w:t xml:space="preserve">Orientation to health coaching provided to </w:t>
      </w:r>
      <w:r w:rsidR="00177CE6">
        <w:t xml:space="preserve">the </w:t>
      </w:r>
      <w:r w:rsidRPr="002748D8">
        <w:t>patient</w:t>
      </w:r>
    </w:p>
    <w:p w:rsidR="005B237A" w:rsidRDefault="008E3D9D" w:rsidP="00D2308B">
      <w:pPr>
        <w:pStyle w:val="ListParagraph"/>
        <w:numPr>
          <w:ilvl w:val="1"/>
          <w:numId w:val="3"/>
        </w:numPr>
      </w:pPr>
      <w:r w:rsidRPr="002748D8">
        <w:t xml:space="preserve">A vision </w:t>
      </w:r>
      <w:r w:rsidR="00D2308B" w:rsidRPr="00404CFD">
        <w:rPr>
          <w:noProof/>
        </w:rPr>
        <w:t>is created</w:t>
      </w:r>
      <w:r w:rsidR="00D2308B">
        <w:t xml:space="preserve"> </w:t>
      </w:r>
      <w:r w:rsidRPr="002748D8">
        <w:t xml:space="preserve">of where the patient would like to be within a year </w:t>
      </w:r>
    </w:p>
    <w:p w:rsidR="008E3D9D" w:rsidRPr="002748D8" w:rsidRDefault="008E3D9D" w:rsidP="00D2308B">
      <w:pPr>
        <w:pStyle w:val="ListParagraph"/>
        <w:numPr>
          <w:ilvl w:val="1"/>
          <w:numId w:val="3"/>
        </w:numPr>
      </w:pPr>
      <w:r w:rsidRPr="00404CFD">
        <w:rPr>
          <w:noProof/>
        </w:rPr>
        <w:t>Three</w:t>
      </w:r>
      <w:r w:rsidR="00404CFD">
        <w:rPr>
          <w:noProof/>
        </w:rPr>
        <w:t>-</w:t>
      </w:r>
      <w:r w:rsidRPr="00404CFD">
        <w:rPr>
          <w:noProof/>
        </w:rPr>
        <w:t>month</w:t>
      </w:r>
      <w:r w:rsidRPr="002748D8">
        <w:t xml:space="preserve"> goals </w:t>
      </w:r>
      <w:r w:rsidR="005B237A">
        <w:t xml:space="preserve">are </w:t>
      </w:r>
      <w:r w:rsidRPr="002748D8">
        <w:t>established</w:t>
      </w:r>
    </w:p>
    <w:p w:rsidR="008E3D9D" w:rsidRPr="002748D8" w:rsidRDefault="008E3D9D" w:rsidP="008E3D9D">
      <w:pPr>
        <w:pStyle w:val="ListParagraph"/>
        <w:numPr>
          <w:ilvl w:val="1"/>
          <w:numId w:val="3"/>
        </w:numPr>
      </w:pPr>
      <w:r w:rsidRPr="00404CFD">
        <w:rPr>
          <w:noProof/>
        </w:rPr>
        <w:t>Two</w:t>
      </w:r>
      <w:r w:rsidR="00404CFD">
        <w:rPr>
          <w:noProof/>
        </w:rPr>
        <w:t>-</w:t>
      </w:r>
      <w:r w:rsidRPr="00404CFD">
        <w:rPr>
          <w:noProof/>
        </w:rPr>
        <w:t>week</w:t>
      </w:r>
      <w:r w:rsidRPr="002748D8">
        <w:t xml:space="preserve"> goals are established </w:t>
      </w:r>
    </w:p>
    <w:p w:rsidR="008E3D9D" w:rsidRPr="002748D8" w:rsidRDefault="008E3D9D" w:rsidP="008E3D9D">
      <w:pPr>
        <w:pStyle w:val="ListParagraph"/>
        <w:numPr>
          <w:ilvl w:val="0"/>
          <w:numId w:val="3"/>
        </w:numPr>
      </w:pPr>
      <w:r w:rsidRPr="002748D8">
        <w:t>Phone based visits</w:t>
      </w:r>
    </w:p>
    <w:p w:rsidR="008E3D9D" w:rsidRPr="002748D8" w:rsidRDefault="008E3D9D" w:rsidP="008E3D9D">
      <w:pPr>
        <w:pStyle w:val="ListParagraph"/>
        <w:numPr>
          <w:ilvl w:val="1"/>
          <w:numId w:val="3"/>
        </w:numPr>
      </w:pPr>
      <w:r w:rsidRPr="002748D8">
        <w:t xml:space="preserve">Review short term goals, assess </w:t>
      </w:r>
      <w:r w:rsidR="00177CE6">
        <w:t xml:space="preserve">the </w:t>
      </w:r>
      <w:r w:rsidRPr="002748D8">
        <w:t>challenges</w:t>
      </w:r>
    </w:p>
    <w:p w:rsidR="008E3D9D" w:rsidRPr="002748D8" w:rsidRDefault="008E3D9D" w:rsidP="008E3D9D">
      <w:pPr>
        <w:pStyle w:val="ListParagraph"/>
        <w:numPr>
          <w:ilvl w:val="1"/>
          <w:numId w:val="3"/>
        </w:numPr>
      </w:pPr>
      <w:r w:rsidRPr="002748D8">
        <w:t>Set new short term goals</w:t>
      </w:r>
    </w:p>
    <w:p w:rsidR="008E3D9D" w:rsidRPr="002748D8" w:rsidRDefault="008E3D9D" w:rsidP="008E3D9D">
      <w:pPr>
        <w:pStyle w:val="ListParagraph"/>
        <w:numPr>
          <w:ilvl w:val="1"/>
          <w:numId w:val="3"/>
        </w:numPr>
      </w:pPr>
      <w:r w:rsidRPr="002748D8">
        <w:t xml:space="preserve">Utilize motivational interviewing and </w:t>
      </w:r>
      <w:r w:rsidRPr="00404CFD">
        <w:rPr>
          <w:noProof/>
        </w:rPr>
        <w:t>problem</w:t>
      </w:r>
      <w:r w:rsidR="00404CFD">
        <w:rPr>
          <w:noProof/>
        </w:rPr>
        <w:t>-</w:t>
      </w:r>
      <w:r w:rsidRPr="00404CFD">
        <w:rPr>
          <w:noProof/>
        </w:rPr>
        <w:t>solving</w:t>
      </w:r>
      <w:r w:rsidRPr="002748D8">
        <w:t xml:space="preserve"> techniques to promote behavior activation</w:t>
      </w:r>
    </w:p>
    <w:p w:rsidR="008E3D9D" w:rsidRPr="002748D8" w:rsidRDefault="008E3D9D" w:rsidP="008E3D9D">
      <w:pPr>
        <w:pStyle w:val="ListParagraph"/>
        <w:numPr>
          <w:ilvl w:val="0"/>
          <w:numId w:val="3"/>
        </w:numPr>
      </w:pPr>
      <w:r w:rsidRPr="002748D8">
        <w:t>Follow-up office visits</w:t>
      </w:r>
    </w:p>
    <w:p w:rsidR="008E3D9D" w:rsidRPr="002748D8" w:rsidRDefault="008E3D9D" w:rsidP="008E3D9D">
      <w:pPr>
        <w:pStyle w:val="ListParagraph"/>
        <w:numPr>
          <w:ilvl w:val="1"/>
          <w:numId w:val="3"/>
        </w:numPr>
      </w:pPr>
      <w:r w:rsidRPr="00404CFD">
        <w:rPr>
          <w:noProof/>
        </w:rPr>
        <w:t>Three</w:t>
      </w:r>
      <w:r w:rsidR="00404CFD">
        <w:rPr>
          <w:noProof/>
        </w:rPr>
        <w:t>-</w:t>
      </w:r>
      <w:r w:rsidRPr="00404CFD">
        <w:rPr>
          <w:noProof/>
        </w:rPr>
        <w:t>month</w:t>
      </w:r>
      <w:r w:rsidRPr="002748D8">
        <w:t xml:space="preserve"> goals reviewed</w:t>
      </w:r>
    </w:p>
    <w:p w:rsidR="008E3D9D" w:rsidRPr="002748D8" w:rsidRDefault="008E3D9D" w:rsidP="008E3D9D">
      <w:pPr>
        <w:pStyle w:val="ListParagraph"/>
        <w:numPr>
          <w:ilvl w:val="1"/>
          <w:numId w:val="3"/>
        </w:numPr>
      </w:pPr>
      <w:r w:rsidRPr="002748D8">
        <w:t>New three month goals established and strategies to achieve success are reaffirmed</w:t>
      </w:r>
    </w:p>
    <w:p w:rsidR="008E3D9D" w:rsidRPr="002748D8" w:rsidRDefault="008E3D9D" w:rsidP="008E3D9D">
      <w:pPr>
        <w:spacing w:after="0" w:line="240" w:lineRule="auto"/>
      </w:pPr>
    </w:p>
    <w:p w:rsidR="00C103A8" w:rsidRDefault="008E3D9D" w:rsidP="008E3D9D">
      <w:pPr>
        <w:spacing w:after="0" w:line="240" w:lineRule="auto"/>
      </w:pPr>
      <w:r w:rsidRPr="002748D8">
        <w:t xml:space="preserve">When this strategy </w:t>
      </w:r>
      <w:r w:rsidRPr="00404CFD">
        <w:rPr>
          <w:noProof/>
        </w:rPr>
        <w:t>was applied</w:t>
      </w:r>
      <w:r w:rsidRPr="002748D8">
        <w:t xml:space="preserve"> </w:t>
      </w:r>
      <w:r w:rsidR="00697B33">
        <w:t xml:space="preserve">over a 9-month period </w:t>
      </w:r>
      <w:r w:rsidR="00D2308B">
        <w:t xml:space="preserve">for </w:t>
      </w:r>
      <w:r w:rsidRPr="002748D8">
        <w:t>a patient with obesity</w:t>
      </w:r>
      <w:r w:rsidR="005B237A">
        <w:t>,</w:t>
      </w:r>
      <w:r w:rsidRPr="002748D8">
        <w:t xml:space="preserve"> there was a 23% decrease in body weight, a 10% reduction is waist size</w:t>
      </w:r>
      <w:r w:rsidR="00697B33">
        <w:t>,</w:t>
      </w:r>
      <w:r w:rsidRPr="002748D8">
        <w:t xml:space="preserve"> and blood pressure and </w:t>
      </w:r>
      <w:r w:rsidR="00B135A4">
        <w:t xml:space="preserve">a </w:t>
      </w:r>
      <w:r w:rsidRPr="002748D8">
        <w:t>heart rate</w:t>
      </w:r>
      <w:r w:rsidR="00B135A4">
        <w:t xml:space="preserve"> that </w:t>
      </w:r>
      <w:r w:rsidR="00697B33">
        <w:t xml:space="preserve">were </w:t>
      </w:r>
      <w:r w:rsidRPr="002748D8">
        <w:t xml:space="preserve">within acceptable ranges.  </w:t>
      </w:r>
      <w:r w:rsidR="00556EBA" w:rsidRPr="002748D8">
        <w:t>The patient stated, “Having sessions with a coach helped me come up with ideas on how to reach my goa</w:t>
      </w:r>
      <w:r w:rsidR="00B135A4">
        <w:t>ls, and the follow-up sessions g</w:t>
      </w:r>
      <w:r w:rsidR="00556EBA" w:rsidRPr="002748D8">
        <w:t>ave me pressure to stay on track”  (</w:t>
      </w:r>
      <w:r w:rsidR="00B135A4">
        <w:t>Sherman et al., 2013</w:t>
      </w:r>
      <w:r w:rsidR="00556EBA" w:rsidRPr="002748D8">
        <w:t>)</w:t>
      </w:r>
      <w:r w:rsidR="008F7F5E">
        <w:t>.</w:t>
      </w:r>
      <w:r w:rsidR="00556EBA" w:rsidRPr="002748D8">
        <w:t xml:space="preserve">  </w:t>
      </w:r>
    </w:p>
    <w:p w:rsidR="00C103A8" w:rsidRDefault="00C103A8" w:rsidP="008E3D9D">
      <w:pPr>
        <w:spacing w:after="0" w:line="240" w:lineRule="auto"/>
      </w:pPr>
    </w:p>
    <w:p w:rsidR="00CB65AD" w:rsidRDefault="00CB65AD" w:rsidP="008E3D9D">
      <w:pPr>
        <w:spacing w:after="0" w:line="240" w:lineRule="auto"/>
      </w:pPr>
      <w:r>
        <w:t xml:space="preserve">In several examples, medical assistants and even people without formal training in health care have been successful health coaches.  </w:t>
      </w:r>
      <w:r w:rsidR="00C103A8" w:rsidRPr="00CB65AD">
        <w:t xml:space="preserve">Effective communication, rather than medical knowledge appears to be most important </w:t>
      </w:r>
      <w:r>
        <w:t xml:space="preserve">factor for success </w:t>
      </w:r>
      <w:r w:rsidR="00C103A8" w:rsidRPr="00CB65AD">
        <w:t>and patients with higher level needs can be referred to staff with that higher level of training as needed</w:t>
      </w:r>
      <w:r w:rsidRPr="00CB65AD">
        <w:t xml:space="preserve">. </w:t>
      </w:r>
      <w:r w:rsidR="00C103A8" w:rsidRPr="00CB65AD">
        <w:t xml:space="preserve"> </w:t>
      </w:r>
    </w:p>
    <w:p w:rsidR="00CB65AD" w:rsidRDefault="00CB65AD" w:rsidP="008E3D9D">
      <w:pPr>
        <w:spacing w:after="0" w:line="240" w:lineRule="auto"/>
      </w:pPr>
    </w:p>
    <w:p w:rsidR="008E3D9D" w:rsidRPr="002748D8" w:rsidRDefault="00556EBA" w:rsidP="008E3D9D">
      <w:pPr>
        <w:spacing w:after="0" w:line="240" w:lineRule="auto"/>
      </w:pPr>
      <w:r w:rsidRPr="00CB65AD">
        <w:t xml:space="preserve">This </w:t>
      </w:r>
      <w:r w:rsidRPr="002748D8">
        <w:t xml:space="preserve">health coaching strategy in primary care has the potential for substantial cost </w:t>
      </w:r>
      <w:r w:rsidRPr="00404CFD">
        <w:rPr>
          <w:noProof/>
        </w:rPr>
        <w:t>savings</w:t>
      </w:r>
      <w:r w:rsidRPr="002748D8">
        <w:t xml:space="preserve"> because promoting healthy living and weight loss now is more cost-effective than paying for </w:t>
      </w:r>
      <w:r w:rsidR="00697B33">
        <w:t xml:space="preserve">care related to </w:t>
      </w:r>
      <w:r w:rsidRPr="002748D8">
        <w:t>diabetes and other chronic illnesses later.</w:t>
      </w:r>
    </w:p>
    <w:p w:rsidR="00A7536F" w:rsidRPr="002748D8" w:rsidRDefault="00A7536F" w:rsidP="008E3D9D">
      <w:pPr>
        <w:spacing w:after="0" w:line="240" w:lineRule="auto"/>
      </w:pPr>
    </w:p>
    <w:p w:rsidR="00ED46F1" w:rsidRPr="008D6D23" w:rsidRDefault="00C05B9A" w:rsidP="008E3D9D">
      <w:pPr>
        <w:spacing w:after="0" w:line="240" w:lineRule="auto"/>
        <w:rPr>
          <w:b/>
        </w:rPr>
      </w:pPr>
      <w:r>
        <w:rPr>
          <w:b/>
        </w:rPr>
        <w:t>VII</w:t>
      </w:r>
      <w:r w:rsidR="008D6D23">
        <w:rPr>
          <w:b/>
        </w:rPr>
        <w:t xml:space="preserve">: </w:t>
      </w:r>
      <w:r w:rsidR="00ED46F1" w:rsidRPr="008D6D23">
        <w:rPr>
          <w:b/>
        </w:rPr>
        <w:t>Training for Health Coaching and Scribing</w:t>
      </w:r>
    </w:p>
    <w:p w:rsidR="001D3B7C" w:rsidRDefault="001D3B7C" w:rsidP="008E3D9D">
      <w:pPr>
        <w:spacing w:after="0" w:line="240" w:lineRule="auto"/>
      </w:pPr>
    </w:p>
    <w:p w:rsidR="003C3626" w:rsidRDefault="001D3B7C" w:rsidP="003C3626">
      <w:pPr>
        <w:spacing w:after="0" w:line="240" w:lineRule="auto"/>
      </w:pPr>
      <w:r>
        <w:t xml:space="preserve">Training for the health coaching aspect of the </w:t>
      </w:r>
      <w:r w:rsidR="002E2960">
        <w:t xml:space="preserve">HA </w:t>
      </w:r>
      <w:r>
        <w:t xml:space="preserve">role </w:t>
      </w:r>
      <w:r w:rsidRPr="00404CFD">
        <w:rPr>
          <w:noProof/>
        </w:rPr>
        <w:t>center</w:t>
      </w:r>
      <w:r>
        <w:t xml:space="preserve"> </w:t>
      </w:r>
      <w:r w:rsidR="00B135A4">
        <w:t>on</w:t>
      </w:r>
      <w:r>
        <w:t xml:space="preserve"> </w:t>
      </w:r>
      <w:r w:rsidR="008D6D23">
        <w:t xml:space="preserve">VHA National Center for Health Promotion and Disease Prevention (NCP) approved communication and coaching skills training.  </w:t>
      </w:r>
    </w:p>
    <w:p w:rsidR="008D6D23" w:rsidRDefault="008D6D23" w:rsidP="003C3626">
      <w:pPr>
        <w:spacing w:after="0" w:line="240" w:lineRule="auto"/>
      </w:pPr>
    </w:p>
    <w:p w:rsidR="000F4EEA" w:rsidRDefault="00BD68A4" w:rsidP="001856E2">
      <w:pPr>
        <w:spacing w:after="0" w:line="240" w:lineRule="auto"/>
      </w:pPr>
      <w:r w:rsidRPr="00404CFD">
        <w:rPr>
          <w:noProof/>
        </w:rPr>
        <w:t>In addition</w:t>
      </w:r>
      <w:r>
        <w:t>, t</w:t>
      </w:r>
      <w:r w:rsidR="008D6D23">
        <w:t xml:space="preserve">he training for the scribe portion of the </w:t>
      </w:r>
      <w:r w:rsidR="002E2960">
        <w:t xml:space="preserve">HA </w:t>
      </w:r>
      <w:r w:rsidR="008D6D23">
        <w:t xml:space="preserve">role </w:t>
      </w:r>
      <w:r w:rsidR="002F4658" w:rsidRPr="00404CFD">
        <w:rPr>
          <w:noProof/>
        </w:rPr>
        <w:t>is</w:t>
      </w:r>
      <w:r w:rsidR="008D6D23" w:rsidRPr="00404CFD">
        <w:rPr>
          <w:noProof/>
        </w:rPr>
        <w:t xml:space="preserve"> customized</w:t>
      </w:r>
      <w:r w:rsidR="008D6D23">
        <w:t xml:space="preserve"> to meet the specific needs of each </w:t>
      </w:r>
      <w:r w:rsidR="00697B33">
        <w:t xml:space="preserve">clinic and PCP. </w:t>
      </w:r>
      <w:r w:rsidR="008D6D23">
        <w:t xml:space="preserve"> The </w:t>
      </w:r>
      <w:r w:rsidR="002E2960">
        <w:t xml:space="preserve">HAs </w:t>
      </w:r>
      <w:r w:rsidR="008D6D23">
        <w:t xml:space="preserve">complete a national training module on the </w:t>
      </w:r>
      <w:r w:rsidR="005B237A">
        <w:t>fundamentals of</w:t>
      </w:r>
      <w:r w:rsidR="008D6D23">
        <w:t xml:space="preserve"> scribing in a medical setting, and then </w:t>
      </w:r>
      <w:r w:rsidR="00697B33">
        <w:t xml:space="preserve">additional training </w:t>
      </w:r>
      <w:r w:rsidR="002F4658">
        <w:t xml:space="preserve">is </w:t>
      </w:r>
      <w:r w:rsidR="00697B33">
        <w:t>provided at the facility level with</w:t>
      </w:r>
      <w:r w:rsidR="005B237A">
        <w:t xml:space="preserve"> the PCP</w:t>
      </w:r>
      <w:r w:rsidR="008D6D23">
        <w:t xml:space="preserve"> and </w:t>
      </w:r>
      <w:r w:rsidR="00697B33">
        <w:t xml:space="preserve">other facility experts as indicated. </w:t>
      </w:r>
      <w:r w:rsidR="008D6D23">
        <w:t xml:space="preserve"> </w:t>
      </w:r>
    </w:p>
    <w:p w:rsidR="00C05B9A" w:rsidRDefault="00C05B9A" w:rsidP="003C3626">
      <w:pPr>
        <w:spacing w:after="0" w:line="240" w:lineRule="auto"/>
      </w:pPr>
    </w:p>
    <w:p w:rsidR="00CA6214" w:rsidRDefault="00C05B9A" w:rsidP="003C3626">
      <w:pPr>
        <w:spacing w:after="0" w:line="240" w:lineRule="auto"/>
        <w:rPr>
          <w:b/>
        </w:rPr>
      </w:pPr>
      <w:r w:rsidRPr="00C05B9A">
        <w:rPr>
          <w:b/>
        </w:rPr>
        <w:t>VIII</w:t>
      </w:r>
      <w:r w:rsidR="00CA6214" w:rsidRPr="00C05B9A">
        <w:rPr>
          <w:b/>
        </w:rPr>
        <w:t>: Health</w:t>
      </w:r>
      <w:r w:rsidR="00CA6214">
        <w:rPr>
          <w:b/>
        </w:rPr>
        <w:t xml:space="preserve"> Advocate Proof of Concept Pilot Project</w:t>
      </w:r>
      <w:r w:rsidR="00C341BC">
        <w:rPr>
          <w:b/>
        </w:rPr>
        <w:t xml:space="preserve"> </w:t>
      </w:r>
    </w:p>
    <w:p w:rsidR="00522AB8" w:rsidRDefault="00522AB8" w:rsidP="003C3626">
      <w:pPr>
        <w:spacing w:after="0" w:line="240" w:lineRule="auto"/>
        <w:rPr>
          <w:b/>
        </w:rPr>
      </w:pPr>
    </w:p>
    <w:p w:rsidR="007D0173" w:rsidRDefault="003309B3" w:rsidP="003C3626">
      <w:pPr>
        <w:spacing w:after="0" w:line="240" w:lineRule="auto"/>
      </w:pPr>
      <w:r>
        <w:t>The Office of</w:t>
      </w:r>
      <w:r w:rsidRPr="008F057F">
        <w:t xml:space="preserve"> Primary Care Services (10P4F</w:t>
      </w:r>
      <w:r>
        <w:t xml:space="preserve">) and the </w:t>
      </w:r>
      <w:r w:rsidRPr="008F057F">
        <w:t>Office of Nursing Services (10A1)</w:t>
      </w:r>
      <w:r>
        <w:t xml:space="preserve"> have </w:t>
      </w:r>
      <w:r w:rsidRPr="008F057F">
        <w:t>co-</w:t>
      </w:r>
      <w:r>
        <w:t>led</w:t>
      </w:r>
      <w:r w:rsidRPr="008F057F">
        <w:t xml:space="preserve"> the Health Advocate Proof of Concept Pilot</w:t>
      </w:r>
      <w:r>
        <w:t xml:space="preserve"> Project</w:t>
      </w:r>
      <w:r w:rsidRPr="008F057F">
        <w:t xml:space="preserve">. The aim of </w:t>
      </w:r>
      <w:r>
        <w:t>this small</w:t>
      </w:r>
      <w:r w:rsidRPr="008F057F">
        <w:t xml:space="preserve"> </w:t>
      </w:r>
      <w:r>
        <w:t xml:space="preserve">primary care </w:t>
      </w:r>
      <w:r w:rsidRPr="008F057F">
        <w:t xml:space="preserve">pilot is to </w:t>
      </w:r>
      <w:r>
        <w:t>assess the feasibility of medical scribing and evaluate the inclusion of health coaching into this role.</w:t>
      </w:r>
      <w:r w:rsidRPr="008F057F">
        <w:t xml:space="preserve"> </w:t>
      </w:r>
      <w:r>
        <w:t xml:space="preserve"> Additional objectives are to explore the operations, efficiencies, and implementation barriers of the health advocate role.</w:t>
      </w:r>
    </w:p>
    <w:p w:rsidR="003309B3" w:rsidRDefault="003309B3" w:rsidP="003C3626">
      <w:pPr>
        <w:spacing w:after="0" w:line="240" w:lineRule="auto"/>
      </w:pPr>
    </w:p>
    <w:p w:rsidR="00CB6C5E" w:rsidRPr="00A2100C" w:rsidRDefault="00CB6C5E" w:rsidP="003C3626">
      <w:pPr>
        <w:spacing w:after="0" w:line="240" w:lineRule="auto"/>
      </w:pPr>
      <w:r>
        <w:t>Specific det</w:t>
      </w:r>
      <w:r w:rsidR="00A2100C">
        <w:t>ails for the Health Advocate Pro</w:t>
      </w:r>
      <w:r>
        <w:t>of of Concept Pilot Project are below:</w:t>
      </w:r>
    </w:p>
    <w:p w:rsidR="00CB6C5E" w:rsidRPr="00A2100C" w:rsidRDefault="00CB6C5E" w:rsidP="003C3626">
      <w:pPr>
        <w:spacing w:after="0" w:line="240" w:lineRule="auto"/>
      </w:pPr>
    </w:p>
    <w:p w:rsidR="00522AB8" w:rsidRPr="00CB6C5E" w:rsidRDefault="00AA1C45" w:rsidP="004125C7">
      <w:pPr>
        <w:pStyle w:val="ListParagraph"/>
        <w:numPr>
          <w:ilvl w:val="0"/>
          <w:numId w:val="22"/>
        </w:numPr>
      </w:pPr>
      <w:r>
        <w:t>Teams must be fully staffed to meet the 3:1 ratio</w:t>
      </w:r>
    </w:p>
    <w:p w:rsidR="00522AB8" w:rsidRPr="00CB6C5E" w:rsidRDefault="004125C7" w:rsidP="004125C7">
      <w:pPr>
        <w:pStyle w:val="ListParagraph"/>
        <w:numPr>
          <w:ilvl w:val="0"/>
          <w:numId w:val="22"/>
        </w:numPr>
      </w:pPr>
      <w:r>
        <w:t>Sites must provide</w:t>
      </w:r>
      <w:r w:rsidR="00AA1C45">
        <w:t xml:space="preserve"> sufficient space to house the health </w:t>
      </w:r>
      <w:r>
        <w:t>advocates and associated team members</w:t>
      </w:r>
    </w:p>
    <w:p w:rsidR="00522AB8" w:rsidRPr="00CB6C5E" w:rsidRDefault="00522AB8" w:rsidP="00A2100C">
      <w:pPr>
        <w:pStyle w:val="ListParagraph"/>
        <w:numPr>
          <w:ilvl w:val="0"/>
          <w:numId w:val="22"/>
        </w:numPr>
      </w:pPr>
      <w:r w:rsidRPr="00CB6C5E">
        <w:t>Daily Operation Requirements</w:t>
      </w:r>
    </w:p>
    <w:p w:rsidR="00522AB8" w:rsidRPr="008F605D" w:rsidRDefault="00522AB8" w:rsidP="00A2100C">
      <w:pPr>
        <w:pStyle w:val="ListParagraph"/>
        <w:numPr>
          <w:ilvl w:val="1"/>
          <w:numId w:val="22"/>
        </w:numPr>
      </w:pPr>
      <w:r w:rsidRPr="00CB6C5E">
        <w:t xml:space="preserve">Before the scheduled appointment with the PCP the Health Advocate </w:t>
      </w:r>
      <w:r w:rsidR="00404CFD">
        <w:t xml:space="preserve">is </w:t>
      </w:r>
      <w:r w:rsidRPr="00404CFD">
        <w:rPr>
          <w:noProof/>
        </w:rPr>
        <w:t>responsible for</w:t>
      </w:r>
      <w:r w:rsidRPr="00CB6C5E">
        <w:t>:</w:t>
      </w:r>
    </w:p>
    <w:p w:rsidR="00522AB8" w:rsidRPr="003A0DB2" w:rsidRDefault="00522AB8" w:rsidP="004125C7">
      <w:pPr>
        <w:pStyle w:val="ListParagraph"/>
        <w:numPr>
          <w:ilvl w:val="2"/>
          <w:numId w:val="22"/>
        </w:numPr>
      </w:pPr>
      <w:r w:rsidRPr="008F605D">
        <w:t xml:space="preserve">Encouraging and supporting the completion and linking of appropriate health assessment tools into the </w:t>
      </w:r>
      <w:r w:rsidR="00B87F47">
        <w:t xml:space="preserve">Veteran’s </w:t>
      </w:r>
      <w:r w:rsidR="00B87F47" w:rsidRPr="00404CFD">
        <w:rPr>
          <w:noProof/>
        </w:rPr>
        <w:t xml:space="preserve">personal </w:t>
      </w:r>
      <w:r w:rsidRPr="00404CFD">
        <w:rPr>
          <w:noProof/>
        </w:rPr>
        <w:t>health</w:t>
      </w:r>
      <w:r w:rsidRPr="008F605D">
        <w:t xml:space="preserve"> plan. </w:t>
      </w:r>
    </w:p>
    <w:p w:rsidR="00522AB8" w:rsidRPr="00CB6C5E" w:rsidRDefault="00522AB8" w:rsidP="00A2100C">
      <w:pPr>
        <w:pStyle w:val="ListParagraph"/>
        <w:numPr>
          <w:ilvl w:val="2"/>
          <w:numId w:val="22"/>
        </w:numPr>
      </w:pPr>
      <w:r w:rsidRPr="00CB6C5E">
        <w:t xml:space="preserve">Hearing and capturing the patient’s story </w:t>
      </w:r>
    </w:p>
    <w:p w:rsidR="00522AB8" w:rsidRPr="00CB6C5E" w:rsidRDefault="00522AB8" w:rsidP="00A2100C">
      <w:pPr>
        <w:pStyle w:val="ListParagraph"/>
        <w:numPr>
          <w:ilvl w:val="2"/>
          <w:numId w:val="22"/>
        </w:numPr>
      </w:pPr>
      <w:r w:rsidRPr="00CB6C5E">
        <w:t>Establishing the patient’s reason for the visit</w:t>
      </w:r>
    </w:p>
    <w:p w:rsidR="00522AB8" w:rsidRPr="00CB6C5E" w:rsidRDefault="00522AB8" w:rsidP="00A2100C">
      <w:pPr>
        <w:pStyle w:val="ListParagraph"/>
        <w:numPr>
          <w:ilvl w:val="2"/>
          <w:numId w:val="22"/>
        </w:numPr>
      </w:pPr>
      <w:r w:rsidRPr="00CB6C5E">
        <w:t>Introducing patients to the Proactive Components of Health and Well-Being</w:t>
      </w:r>
    </w:p>
    <w:p w:rsidR="00522AB8" w:rsidRPr="00CB6C5E" w:rsidRDefault="00522AB8" w:rsidP="00A2100C">
      <w:pPr>
        <w:pStyle w:val="ListParagraph"/>
        <w:numPr>
          <w:ilvl w:val="2"/>
          <w:numId w:val="22"/>
        </w:numPr>
      </w:pPr>
      <w:r w:rsidRPr="00CB6C5E">
        <w:t>Taking vital signs</w:t>
      </w:r>
    </w:p>
    <w:p w:rsidR="00522AB8" w:rsidRPr="00CB6C5E" w:rsidRDefault="00522AB8" w:rsidP="00A2100C">
      <w:pPr>
        <w:pStyle w:val="ListParagraph"/>
        <w:numPr>
          <w:ilvl w:val="2"/>
          <w:numId w:val="22"/>
        </w:numPr>
      </w:pPr>
      <w:r w:rsidRPr="00CB6C5E">
        <w:t xml:space="preserve">Performing health screens, </w:t>
      </w:r>
      <w:r w:rsidRPr="00404CFD">
        <w:rPr>
          <w:noProof/>
        </w:rPr>
        <w:t>surveys</w:t>
      </w:r>
      <w:r w:rsidR="00404CFD">
        <w:rPr>
          <w:noProof/>
        </w:rPr>
        <w:t>,</w:t>
      </w:r>
      <w:r w:rsidRPr="00CB6C5E">
        <w:t xml:space="preserve"> and clinical reminders</w:t>
      </w:r>
    </w:p>
    <w:p w:rsidR="00522AB8" w:rsidRPr="00CB6C5E" w:rsidRDefault="00522AB8" w:rsidP="00A2100C">
      <w:pPr>
        <w:pStyle w:val="ListParagraph"/>
        <w:numPr>
          <w:ilvl w:val="2"/>
          <w:numId w:val="22"/>
        </w:numPr>
      </w:pPr>
      <w:r w:rsidRPr="00CB6C5E">
        <w:t>Participating in  medication reconciliation and reviewing the personal health plan</w:t>
      </w:r>
    </w:p>
    <w:p w:rsidR="00522AB8" w:rsidRPr="000732D6" w:rsidRDefault="00522AB8" w:rsidP="00A2100C">
      <w:pPr>
        <w:pStyle w:val="ListParagraph"/>
      </w:pPr>
      <w:r w:rsidRPr="000732D6">
        <w:t xml:space="preserve">Note: some of these steps may </w:t>
      </w:r>
      <w:r w:rsidRPr="00404CFD">
        <w:rPr>
          <w:noProof/>
        </w:rPr>
        <w:t>be accomplished</w:t>
      </w:r>
      <w:r w:rsidRPr="000732D6">
        <w:t xml:space="preserve"> </w:t>
      </w:r>
      <w:r w:rsidRPr="00404CFD">
        <w:rPr>
          <w:noProof/>
        </w:rPr>
        <w:t>during</w:t>
      </w:r>
      <w:r w:rsidRPr="000732D6">
        <w:t xml:space="preserve"> pre-visit phone calls</w:t>
      </w:r>
    </w:p>
    <w:p w:rsidR="00522AB8" w:rsidRPr="000732D6" w:rsidRDefault="00522AB8" w:rsidP="00A2100C">
      <w:pPr>
        <w:pStyle w:val="ListParagraph"/>
        <w:numPr>
          <w:ilvl w:val="1"/>
          <w:numId w:val="22"/>
        </w:numPr>
      </w:pPr>
      <w:r w:rsidRPr="000732D6">
        <w:t xml:space="preserve">During the scheduled appointment the Health Advocate will </w:t>
      </w:r>
      <w:r w:rsidRPr="00404CFD">
        <w:rPr>
          <w:noProof/>
        </w:rPr>
        <w:t>be responsible for</w:t>
      </w:r>
      <w:r w:rsidRPr="000732D6">
        <w:t>:</w:t>
      </w:r>
    </w:p>
    <w:p w:rsidR="00522AB8" w:rsidRPr="000732D6" w:rsidRDefault="00522AB8" w:rsidP="00A2100C">
      <w:pPr>
        <w:pStyle w:val="ListParagraph"/>
        <w:numPr>
          <w:ilvl w:val="2"/>
          <w:numId w:val="22"/>
        </w:numPr>
      </w:pPr>
      <w:r w:rsidRPr="000732D6">
        <w:t>Recording the history, physical exam and assessment as stated by the provider</w:t>
      </w:r>
    </w:p>
    <w:p w:rsidR="00522AB8" w:rsidRPr="000F222F" w:rsidRDefault="00522AB8" w:rsidP="00A2100C">
      <w:pPr>
        <w:pStyle w:val="ListParagraph"/>
        <w:numPr>
          <w:ilvl w:val="2"/>
          <w:numId w:val="22"/>
        </w:numPr>
      </w:pPr>
      <w:r w:rsidRPr="008F605D">
        <w:t xml:space="preserve">Interjecting key patient-driven goals, priorities or additional information </w:t>
      </w:r>
      <w:r w:rsidRPr="00404CFD">
        <w:rPr>
          <w:noProof/>
        </w:rPr>
        <w:t>which</w:t>
      </w:r>
      <w:r w:rsidRPr="008F605D">
        <w:t xml:space="preserve"> may be otherwise overlooked</w:t>
      </w:r>
    </w:p>
    <w:p w:rsidR="00522AB8" w:rsidRPr="000F222F" w:rsidRDefault="00522AB8" w:rsidP="00A2100C">
      <w:pPr>
        <w:pStyle w:val="ListParagraph"/>
        <w:numPr>
          <w:ilvl w:val="2"/>
          <w:numId w:val="22"/>
        </w:numPr>
      </w:pPr>
      <w:r w:rsidRPr="000F222F">
        <w:t xml:space="preserve">Entering </w:t>
      </w:r>
      <w:r w:rsidRPr="00404CFD">
        <w:rPr>
          <w:noProof/>
        </w:rPr>
        <w:t>in</w:t>
      </w:r>
      <w:r w:rsidRPr="000F222F">
        <w:t xml:space="preserve"> the plan of care, limited orders and follow-up visits</w:t>
      </w:r>
    </w:p>
    <w:p w:rsidR="00522AB8" w:rsidRPr="000F222F" w:rsidRDefault="00522AB8" w:rsidP="00A2100C">
      <w:pPr>
        <w:pStyle w:val="ListParagraph"/>
        <w:numPr>
          <w:ilvl w:val="1"/>
          <w:numId w:val="22"/>
        </w:numPr>
      </w:pPr>
      <w:r w:rsidRPr="000F222F">
        <w:t xml:space="preserve">After the scheduled appointment the Health Advocate </w:t>
      </w:r>
      <w:r w:rsidR="00404CFD">
        <w:t xml:space="preserve">is </w:t>
      </w:r>
      <w:r w:rsidRPr="00404CFD">
        <w:rPr>
          <w:noProof/>
        </w:rPr>
        <w:t>responsible for</w:t>
      </w:r>
      <w:r w:rsidRPr="000F222F">
        <w:t>:</w:t>
      </w:r>
    </w:p>
    <w:p w:rsidR="00522AB8" w:rsidRPr="00416187" w:rsidRDefault="00522AB8" w:rsidP="00A2100C">
      <w:pPr>
        <w:pStyle w:val="ListParagraph"/>
        <w:numPr>
          <w:ilvl w:val="2"/>
          <w:numId w:val="22"/>
        </w:numPr>
      </w:pPr>
      <w:r w:rsidRPr="00416187">
        <w:t>Summarizing the PCP recommendations and instructions</w:t>
      </w:r>
    </w:p>
    <w:p w:rsidR="00522AB8" w:rsidRPr="003A0DB2" w:rsidRDefault="00522AB8" w:rsidP="00A2100C">
      <w:pPr>
        <w:pStyle w:val="ListParagraph"/>
        <w:numPr>
          <w:ilvl w:val="2"/>
          <w:numId w:val="22"/>
        </w:numPr>
      </w:pPr>
      <w:r w:rsidRPr="003A0DB2">
        <w:t>Reinforcing medication changes</w:t>
      </w:r>
    </w:p>
    <w:p w:rsidR="00522AB8" w:rsidRPr="003A0DB2" w:rsidRDefault="00522AB8" w:rsidP="00A2100C">
      <w:pPr>
        <w:pStyle w:val="ListParagraph"/>
        <w:numPr>
          <w:ilvl w:val="2"/>
          <w:numId w:val="22"/>
        </w:numPr>
      </w:pPr>
      <w:r w:rsidRPr="003A0DB2">
        <w:t>Providing written documentation and information for the patient</w:t>
      </w:r>
    </w:p>
    <w:p w:rsidR="00522AB8" w:rsidRPr="003A0DB2" w:rsidRDefault="00522AB8" w:rsidP="00A2100C">
      <w:pPr>
        <w:pStyle w:val="ListParagraph"/>
        <w:numPr>
          <w:ilvl w:val="2"/>
          <w:numId w:val="22"/>
        </w:numPr>
      </w:pPr>
      <w:r w:rsidRPr="003A0DB2">
        <w:t>Organizing next steps</w:t>
      </w:r>
    </w:p>
    <w:p w:rsidR="00522AB8" w:rsidRPr="003A0DB2" w:rsidRDefault="00522AB8" w:rsidP="00A2100C">
      <w:pPr>
        <w:pStyle w:val="ListParagraph"/>
        <w:numPr>
          <w:ilvl w:val="2"/>
          <w:numId w:val="22"/>
        </w:numPr>
      </w:pPr>
      <w:r w:rsidRPr="003A0DB2">
        <w:t>Verifying patient understanding; encouraging and answering questions</w:t>
      </w:r>
    </w:p>
    <w:p w:rsidR="00522AB8" w:rsidRPr="003A0DB2" w:rsidRDefault="00522AB8" w:rsidP="00A2100C">
      <w:pPr>
        <w:pStyle w:val="ListParagraph"/>
        <w:numPr>
          <w:ilvl w:val="2"/>
          <w:numId w:val="22"/>
        </w:numPr>
      </w:pPr>
      <w:r w:rsidRPr="003A0DB2">
        <w:t>Exploring patient interest in health behavior change, using MI and TEACH skills as needed.</w:t>
      </w:r>
    </w:p>
    <w:p w:rsidR="00522AB8" w:rsidRPr="002F4658" w:rsidRDefault="00522AB8" w:rsidP="00A2100C">
      <w:pPr>
        <w:pStyle w:val="ListParagraph"/>
        <w:numPr>
          <w:ilvl w:val="2"/>
          <w:numId w:val="22"/>
        </w:numPr>
      </w:pPr>
      <w:r w:rsidRPr="002F4658">
        <w:t>Assisting interested patients in setting health behavior goals.</w:t>
      </w:r>
    </w:p>
    <w:p w:rsidR="00522AB8" w:rsidRPr="002F4658" w:rsidRDefault="00522AB8" w:rsidP="00A2100C">
      <w:pPr>
        <w:pStyle w:val="ListParagraph"/>
        <w:numPr>
          <w:ilvl w:val="2"/>
          <w:numId w:val="22"/>
        </w:numPr>
      </w:pPr>
      <w:r w:rsidRPr="002F4658">
        <w:t>Arranging follow-up for health behavior goals.</w:t>
      </w:r>
    </w:p>
    <w:p w:rsidR="00CB6C5E" w:rsidRPr="00CB6C5E" w:rsidRDefault="00522AB8" w:rsidP="00A2100C">
      <w:pPr>
        <w:pStyle w:val="ListParagraph"/>
        <w:numPr>
          <w:ilvl w:val="2"/>
          <w:numId w:val="22"/>
        </w:numPr>
      </w:pPr>
      <w:r w:rsidRPr="00A2100C">
        <w:lastRenderedPageBreak/>
        <w:t xml:space="preserve">Clarifying the plan of care as needed and informing the PCP or RN </w:t>
      </w:r>
      <w:r w:rsidRPr="00404CFD">
        <w:rPr>
          <w:noProof/>
        </w:rPr>
        <w:t>care</w:t>
      </w:r>
      <w:r w:rsidR="00404CFD">
        <w:rPr>
          <w:noProof/>
        </w:rPr>
        <w:t>,</w:t>
      </w:r>
      <w:r w:rsidRPr="00A2100C">
        <w:t xml:space="preserve"> manager of additional patient questions or needs</w:t>
      </w:r>
    </w:p>
    <w:p w:rsidR="00CA6214" w:rsidRDefault="00CA6214" w:rsidP="003C3626">
      <w:pPr>
        <w:spacing w:after="0" w:line="240" w:lineRule="auto"/>
        <w:rPr>
          <w:b/>
        </w:rPr>
      </w:pPr>
    </w:p>
    <w:p w:rsidR="00A2100C" w:rsidRDefault="003309B3" w:rsidP="00A2100C">
      <w:pPr>
        <w:spacing w:after="0" w:line="240" w:lineRule="auto"/>
      </w:pPr>
      <w:r>
        <w:t xml:space="preserve">During this stage, </w:t>
      </w:r>
      <w:r>
        <w:rPr>
          <w:noProof/>
        </w:rPr>
        <w:t xml:space="preserve">the </w:t>
      </w:r>
      <w:r w:rsidRPr="00404CFD">
        <w:rPr>
          <w:noProof/>
        </w:rPr>
        <w:t>pilot</w:t>
      </w:r>
      <w:r>
        <w:t xml:space="preserve"> sites in White River Junction, VT and Albuquerque, NM are drawing from their varying experience and situations to create a robust health advocate role that can </w:t>
      </w:r>
      <w:r w:rsidRPr="00404CFD">
        <w:rPr>
          <w:noProof/>
        </w:rPr>
        <w:t>be implemented</w:t>
      </w:r>
      <w:r>
        <w:t xml:space="preserve"> throughout VHA.  The VA in Erie, PA also contributed to lessons learned, although they are no longer participating in the pilot.  VAs in Greater Los Angeles, CA, Long Beach, CA, and Loma Linda, CA are in a planning stage to participate in the pilot.  This initial pilot has been well received by both Veterans and our primary care teams.</w:t>
      </w:r>
    </w:p>
    <w:p w:rsidR="003309B3" w:rsidRDefault="003309B3" w:rsidP="00A2100C">
      <w:pPr>
        <w:spacing w:after="0" w:line="240" w:lineRule="auto"/>
      </w:pPr>
    </w:p>
    <w:p w:rsidR="004125C7" w:rsidRDefault="004125C7" w:rsidP="004125C7">
      <w:pPr>
        <w:spacing w:after="0" w:line="240" w:lineRule="auto"/>
      </w:pPr>
      <w:r>
        <w:t>Primary Care Services and the Office of Nursing Services is partnering with the VISN 23 PACT Demonstration Lab</w:t>
      </w:r>
      <w:r w:rsidR="003309B3">
        <w:t>oratory</w:t>
      </w:r>
      <w:r w:rsidR="00C05B9A">
        <w:t xml:space="preserve"> to provide project oversight and </w:t>
      </w:r>
      <w:r>
        <w:t>identify potential challenges to the innovation’s success.  The lab will also examine to what degree the innovation can help improve Veteran satisfaction with VA care and Veteran timely access to VA services.  Specific actions to be taken by the PACT Demonsration Lab</w:t>
      </w:r>
      <w:r w:rsidR="00C05B9A">
        <w:t>oratory</w:t>
      </w:r>
      <w:r>
        <w:t xml:space="preserve"> include:</w:t>
      </w:r>
    </w:p>
    <w:p w:rsidR="00A2100C" w:rsidRDefault="00A2100C" w:rsidP="00A2100C">
      <w:pPr>
        <w:spacing w:after="0" w:line="240" w:lineRule="auto"/>
      </w:pPr>
    </w:p>
    <w:p w:rsidR="00A2100C" w:rsidRDefault="00A2100C" w:rsidP="00A2100C">
      <w:pPr>
        <w:pStyle w:val="ListParagraph"/>
        <w:numPr>
          <w:ilvl w:val="0"/>
          <w:numId w:val="23"/>
        </w:numPr>
      </w:pPr>
      <w:r>
        <w:t>Visit innovation teams in person to observe within team-interaction</w:t>
      </w:r>
    </w:p>
    <w:p w:rsidR="00A2100C" w:rsidRDefault="00A2100C" w:rsidP="00A2100C">
      <w:pPr>
        <w:pStyle w:val="ListParagraph"/>
        <w:numPr>
          <w:ilvl w:val="0"/>
          <w:numId w:val="23"/>
        </w:numPr>
      </w:pPr>
      <w:r>
        <w:t>Speak with innovative teams one-on-one about their experience</w:t>
      </w:r>
    </w:p>
    <w:p w:rsidR="00A2100C" w:rsidRDefault="00A2100C" w:rsidP="00A2100C">
      <w:pPr>
        <w:pStyle w:val="ListParagraph"/>
        <w:numPr>
          <w:ilvl w:val="0"/>
          <w:numId w:val="23"/>
        </w:numPr>
      </w:pPr>
      <w:r>
        <w:t xml:space="preserve">Speak with Veterans who’ve </w:t>
      </w:r>
      <w:r w:rsidRPr="00404CFD">
        <w:rPr>
          <w:noProof/>
        </w:rPr>
        <w:t>been seen</w:t>
      </w:r>
      <w:r>
        <w:t xml:space="preserve"> by the innovation team about their experience</w:t>
      </w:r>
    </w:p>
    <w:p w:rsidR="00A2100C" w:rsidRDefault="00A2100C" w:rsidP="00A2100C">
      <w:pPr>
        <w:pStyle w:val="ListParagraph"/>
        <w:numPr>
          <w:ilvl w:val="0"/>
          <w:numId w:val="23"/>
        </w:numPr>
      </w:pPr>
      <w:r>
        <w:t>Participate in all teleconference and training events for the innovation project</w:t>
      </w:r>
    </w:p>
    <w:p w:rsidR="00A2100C" w:rsidRDefault="00A2100C" w:rsidP="00A2100C">
      <w:pPr>
        <w:pStyle w:val="ListParagraph"/>
        <w:numPr>
          <w:ilvl w:val="0"/>
          <w:numId w:val="23"/>
        </w:numPr>
      </w:pPr>
      <w:r>
        <w:t>Ask the innovation team members to complete surveys about their work experience</w:t>
      </w:r>
    </w:p>
    <w:p w:rsidR="00A2100C" w:rsidRDefault="00A2100C" w:rsidP="00A2100C">
      <w:pPr>
        <w:pStyle w:val="ListParagraph"/>
        <w:numPr>
          <w:ilvl w:val="0"/>
          <w:numId w:val="23"/>
        </w:numPr>
      </w:pPr>
      <w:r>
        <w:t>Ask Veterans to complete surveys about their care experience (pending approval)</w:t>
      </w:r>
    </w:p>
    <w:p w:rsidR="00A2100C" w:rsidRDefault="00A2100C" w:rsidP="00A2100C">
      <w:pPr>
        <w:spacing w:after="0" w:line="240" w:lineRule="auto"/>
      </w:pPr>
    </w:p>
    <w:p w:rsidR="004125C7" w:rsidRDefault="004125C7" w:rsidP="004125C7">
      <w:pPr>
        <w:spacing w:after="0" w:line="240" w:lineRule="auto"/>
      </w:pPr>
      <w:r>
        <w:t>The Health Advocate Proof of Concept Pilot</w:t>
      </w:r>
      <w:r w:rsidR="003309B3">
        <w:t xml:space="preserve"> Project began at the end of FY</w:t>
      </w:r>
      <w:r>
        <w:t xml:space="preserve">14 and </w:t>
      </w:r>
      <w:r w:rsidRPr="008E1F1F">
        <w:rPr>
          <w:noProof/>
        </w:rPr>
        <w:t xml:space="preserve">is </w:t>
      </w:r>
      <w:r>
        <w:t xml:space="preserve">expected to be completed by the end of FY16.  At that time, VA will consider expanding the pilot project to </w:t>
      </w:r>
      <w:r w:rsidR="003309B3">
        <w:t>additional</w:t>
      </w:r>
      <w:r>
        <w:t xml:space="preserve"> sites to collect statistically significant data to assess success and viability.  The continued expansion of the Health Advocate Pilot Project is contingent on availability of funds. </w:t>
      </w:r>
    </w:p>
    <w:p w:rsidR="004125C7" w:rsidRDefault="004125C7" w:rsidP="004125C7">
      <w:pPr>
        <w:spacing w:after="0" w:line="240" w:lineRule="auto"/>
      </w:pPr>
    </w:p>
    <w:p w:rsidR="004125C7" w:rsidRDefault="004125C7" w:rsidP="004125C7">
      <w:pPr>
        <w:spacing w:after="0" w:line="240" w:lineRule="auto"/>
      </w:pPr>
      <w:r w:rsidRPr="00404CFD">
        <w:rPr>
          <w:noProof/>
        </w:rPr>
        <w:t>In addition</w:t>
      </w:r>
      <w:r>
        <w:t xml:space="preserve">, Primary Care Services and the Office of Nursing Services has partnered with the Office of Informatics and Analytics (OIA) on the Proof of Concept Pilot Project.  The current role of OIA is to assist with the establishment of the required IT infrastructure and processes to make this initiative a success.  All offices are eager to explore the possibility of conducting a comparative analysis of various options for scribing, including voice technology and the current health advocate pilot project, subject to the availability of funds.  </w:t>
      </w:r>
    </w:p>
    <w:p w:rsidR="004125C7" w:rsidRDefault="004125C7" w:rsidP="004125C7">
      <w:pPr>
        <w:spacing w:after="0" w:line="240" w:lineRule="auto"/>
      </w:pPr>
    </w:p>
    <w:p w:rsidR="004125C7" w:rsidRDefault="004125C7" w:rsidP="004125C7">
      <w:pPr>
        <w:spacing w:after="0" w:line="240" w:lineRule="auto"/>
      </w:pPr>
      <w:r>
        <w:t xml:space="preserve">Before the comparative analysis of voice technology and scribing, Primary Care Services </w:t>
      </w:r>
      <w:r w:rsidRPr="00404CFD">
        <w:rPr>
          <w:noProof/>
        </w:rPr>
        <w:t>envision</w:t>
      </w:r>
      <w:r>
        <w:t xml:space="preserve"> a full request for proposal (RFP) to be submitted and responded to nationally.  In this RFP sites will have their choice to improve efficiency and productivity in two ways:</w:t>
      </w:r>
    </w:p>
    <w:p w:rsidR="004125C7" w:rsidRDefault="004125C7" w:rsidP="004125C7">
      <w:pPr>
        <w:spacing w:after="0" w:line="240" w:lineRule="auto"/>
      </w:pPr>
    </w:p>
    <w:p w:rsidR="004125C7" w:rsidRDefault="004125C7" w:rsidP="004125C7">
      <w:pPr>
        <w:pStyle w:val="ListParagraph"/>
        <w:numPr>
          <w:ilvl w:val="0"/>
          <w:numId w:val="26"/>
        </w:numPr>
      </w:pPr>
      <w:r>
        <w:t xml:space="preserve">Add a 5th </w:t>
      </w:r>
      <w:r w:rsidRPr="00404CFD">
        <w:rPr>
          <w:noProof/>
        </w:rPr>
        <w:t>teamlet</w:t>
      </w:r>
      <w:r>
        <w:t xml:space="preserve"> member, the health advocate</w:t>
      </w:r>
    </w:p>
    <w:p w:rsidR="004125C7" w:rsidRDefault="004125C7" w:rsidP="004125C7">
      <w:pPr>
        <w:pStyle w:val="ListParagraph"/>
        <w:numPr>
          <w:ilvl w:val="0"/>
          <w:numId w:val="26"/>
        </w:numPr>
      </w:pPr>
      <w:r>
        <w:t>Train the PCP in voice recognition technology, specifically Dragon Speak.</w:t>
      </w:r>
    </w:p>
    <w:p w:rsidR="004125C7" w:rsidRDefault="004125C7" w:rsidP="004125C7">
      <w:pPr>
        <w:spacing w:after="0" w:line="240" w:lineRule="auto"/>
        <w:rPr>
          <w:b/>
        </w:rPr>
      </w:pPr>
    </w:p>
    <w:p w:rsidR="00E553D3" w:rsidRDefault="004125C7" w:rsidP="00E553D3">
      <w:pPr>
        <w:spacing w:after="0" w:line="240" w:lineRule="auto"/>
      </w:pPr>
      <w:r>
        <w:t xml:space="preserve">Dragon Speak is software that is currently available throughout VHA and is currently being used by 11,000 providers and staff members.  This technology allows for increased </w:t>
      </w:r>
      <w:r w:rsidRPr="00EC0165">
        <w:rPr>
          <w:noProof/>
        </w:rPr>
        <w:t>efficiency</w:t>
      </w:r>
      <w:r>
        <w:t xml:space="preserve"> because it is roughly </w:t>
      </w:r>
      <w:r w:rsidRPr="00404CFD">
        <w:rPr>
          <w:noProof/>
        </w:rPr>
        <w:t>th</w:t>
      </w:r>
      <w:r>
        <w:rPr>
          <w:noProof/>
        </w:rPr>
        <w:t xml:space="preserve">ree </w:t>
      </w:r>
      <w:r>
        <w:t>times faster than typing and is 99% accurate.</w:t>
      </w:r>
    </w:p>
    <w:p w:rsidR="00E553D3" w:rsidRDefault="00E553D3" w:rsidP="00E553D3">
      <w:pPr>
        <w:spacing w:after="0" w:line="240" w:lineRule="auto"/>
      </w:pPr>
    </w:p>
    <w:p w:rsidR="00E553D3" w:rsidRDefault="00E553D3" w:rsidP="00E553D3">
      <w:pPr>
        <w:spacing w:after="0" w:line="240" w:lineRule="auto"/>
      </w:pPr>
      <w:r>
        <w:lastRenderedPageBreak/>
        <w:t xml:space="preserve">Each site involved in the comparative analysis would be encouraged to have at least </w:t>
      </w:r>
      <w:r>
        <w:rPr>
          <w:noProof/>
        </w:rPr>
        <w:t>two</w:t>
      </w:r>
      <w:r>
        <w:t xml:space="preserve"> providers/teams who are willing to choose between the HA and voice recognition, as well as contribute to data collection to help determine which strategy is the most appropriate for VHA implementation.  Ideally, </w:t>
      </w:r>
      <w:r>
        <w:rPr>
          <w:noProof/>
        </w:rPr>
        <w:t>ten</w:t>
      </w:r>
      <w:r>
        <w:t xml:space="preserve"> sites would be selected </w:t>
      </w:r>
      <w:r>
        <w:rPr>
          <w:noProof/>
        </w:rPr>
        <w:t>first to</w:t>
      </w:r>
      <w:r w:rsidRPr="00404CFD">
        <w:rPr>
          <w:noProof/>
        </w:rPr>
        <w:t xml:space="preserve"> begin</w:t>
      </w:r>
      <w:r>
        <w:t xml:space="preserve"> with an education and training </w:t>
      </w:r>
      <w:r w:rsidRPr="00404CFD">
        <w:rPr>
          <w:noProof/>
        </w:rPr>
        <w:t>phase,</w:t>
      </w:r>
      <w:r>
        <w:rPr>
          <w:noProof/>
        </w:rPr>
        <w:t xml:space="preserve"> and</w:t>
      </w:r>
      <w:r w:rsidRPr="00404CFD">
        <w:rPr>
          <w:noProof/>
        </w:rPr>
        <w:t xml:space="preserve"> then</w:t>
      </w:r>
      <w:r>
        <w:t xml:space="preserve"> transition into a head-to-head </w:t>
      </w:r>
      <w:r w:rsidRPr="00404CFD">
        <w:rPr>
          <w:noProof/>
        </w:rPr>
        <w:t>comparison</w:t>
      </w:r>
      <w:r>
        <w:t xml:space="preserve">.  </w:t>
      </w:r>
    </w:p>
    <w:p w:rsidR="00E553D3" w:rsidRDefault="00E553D3" w:rsidP="00E553D3">
      <w:pPr>
        <w:spacing w:after="0" w:line="240" w:lineRule="auto"/>
      </w:pPr>
    </w:p>
    <w:p w:rsidR="004125C7" w:rsidRDefault="00E553D3" w:rsidP="00E553D3">
      <w:pPr>
        <w:spacing w:after="0" w:line="240" w:lineRule="auto"/>
      </w:pPr>
      <w:r>
        <w:t xml:space="preserve">The HA integrates the best aspects of the health coach and </w:t>
      </w:r>
      <w:r w:rsidRPr="00404CFD">
        <w:rPr>
          <w:noProof/>
        </w:rPr>
        <w:t>scribe</w:t>
      </w:r>
      <w:r>
        <w:t xml:space="preserve"> into a role that not only increases efficiency, improves </w:t>
      </w:r>
      <w:r w:rsidRPr="00404CFD">
        <w:rPr>
          <w:noProof/>
        </w:rPr>
        <w:t>workflow</w:t>
      </w:r>
      <w:r>
        <w:t xml:space="preserve"> and allows for increased panel size, but also increases the </w:t>
      </w:r>
      <w:r w:rsidRPr="00404CFD">
        <w:rPr>
          <w:noProof/>
        </w:rPr>
        <w:t>quality</w:t>
      </w:r>
      <w:r>
        <w:t xml:space="preserve"> of care as well.  This expansion will allow the VA to further explore viability, practicality, and cost-effectiveness of these approaches to improve our primary care health care delivery model.    </w:t>
      </w:r>
    </w:p>
    <w:p w:rsidR="00E553D3" w:rsidRDefault="00E553D3" w:rsidP="00E553D3">
      <w:pPr>
        <w:spacing w:after="0" w:line="240" w:lineRule="auto"/>
        <w:rPr>
          <w:b/>
        </w:rPr>
      </w:pPr>
    </w:p>
    <w:p w:rsidR="003C3626" w:rsidRPr="008D6D23" w:rsidRDefault="00C05B9A" w:rsidP="003C3626">
      <w:pPr>
        <w:spacing w:after="0" w:line="240" w:lineRule="auto"/>
        <w:rPr>
          <w:b/>
        </w:rPr>
      </w:pPr>
      <w:r>
        <w:rPr>
          <w:b/>
        </w:rPr>
        <w:t>IX</w:t>
      </w:r>
      <w:r w:rsidR="008D6D23">
        <w:rPr>
          <w:b/>
        </w:rPr>
        <w:t xml:space="preserve">: </w:t>
      </w:r>
      <w:r w:rsidR="003C3626" w:rsidRPr="008D6D23">
        <w:rPr>
          <w:b/>
        </w:rPr>
        <w:t>Return on Investment</w:t>
      </w:r>
    </w:p>
    <w:p w:rsidR="003C3626" w:rsidRDefault="003C3626" w:rsidP="003C3626">
      <w:pPr>
        <w:spacing w:after="0" w:line="240" w:lineRule="auto"/>
      </w:pPr>
    </w:p>
    <w:p w:rsidR="00BD2143" w:rsidRDefault="004F40A4" w:rsidP="00BD2143">
      <w:pPr>
        <w:spacing w:after="0" w:line="240" w:lineRule="auto"/>
      </w:pPr>
      <w:r>
        <w:t xml:space="preserve">The Health Advocate Initiative comes </w:t>
      </w:r>
      <w:r w:rsidR="00BD2143">
        <w:t xml:space="preserve">at a relatively high cost, which is due to the addition of another team member to the already established PACT.  In </w:t>
      </w:r>
      <w:r w:rsidR="00BD2143" w:rsidRPr="00404CFD">
        <w:rPr>
          <w:noProof/>
        </w:rPr>
        <w:t>return</w:t>
      </w:r>
      <w:r w:rsidR="00404CFD">
        <w:rPr>
          <w:noProof/>
        </w:rPr>
        <w:t>,</w:t>
      </w:r>
      <w:r w:rsidR="00BD2143">
        <w:t xml:space="preserve"> there are several benefits that can </w:t>
      </w:r>
      <w:r w:rsidR="00BD2143" w:rsidRPr="00EC0165">
        <w:rPr>
          <w:noProof/>
        </w:rPr>
        <w:t>be attributed</w:t>
      </w:r>
      <w:r w:rsidR="00BD2143">
        <w:t xml:space="preserve"> to this addition.  First of all, there can be significant clinical efficiencies gained by utilizing a health advocate.  Similar models in the private section have seen a 25% increase in efficiency, which allows for increased panel sizes and the ability to see more patients.  If we assume that 7 PACT teams utilize this model and increase their panel size by 14% we will be able to care for an additional panel of patients without recruiting an additional PACT team.  </w:t>
      </w:r>
    </w:p>
    <w:p w:rsidR="00BD2143" w:rsidRDefault="00BD2143" w:rsidP="00BD2143">
      <w:pPr>
        <w:spacing w:after="0" w:line="240" w:lineRule="auto"/>
      </w:pPr>
    </w:p>
    <w:p w:rsidR="00F95536" w:rsidRDefault="00BD2143" w:rsidP="00BD2143">
      <w:pPr>
        <w:spacing w:after="0" w:line="240" w:lineRule="auto"/>
      </w:pPr>
      <w:r w:rsidRPr="00404CFD">
        <w:rPr>
          <w:noProof/>
        </w:rPr>
        <w:t>In addition</w:t>
      </w:r>
      <w:r>
        <w:t xml:space="preserve">, </w:t>
      </w:r>
      <w:r w:rsidR="00F95536">
        <w:t xml:space="preserve">several factors not related to cost will improve due to this </w:t>
      </w:r>
      <w:r w:rsidR="00F95536" w:rsidRPr="00404CFD">
        <w:rPr>
          <w:noProof/>
        </w:rPr>
        <w:t>init</w:t>
      </w:r>
      <w:r w:rsidR="00404CFD">
        <w:rPr>
          <w:noProof/>
        </w:rPr>
        <w:t>i</w:t>
      </w:r>
      <w:r w:rsidR="00F95536" w:rsidRPr="00404CFD">
        <w:rPr>
          <w:noProof/>
        </w:rPr>
        <w:t>ative</w:t>
      </w:r>
      <w:r w:rsidR="00F95536">
        <w:t>, which include quality of care, as well as provider and Veteran satisfaction.  These advancements are primarily due to three factors:</w:t>
      </w:r>
    </w:p>
    <w:p w:rsidR="00F95536" w:rsidRDefault="00F95536" w:rsidP="00BD2143">
      <w:pPr>
        <w:spacing w:after="0" w:line="240" w:lineRule="auto"/>
      </w:pPr>
    </w:p>
    <w:p w:rsidR="00BD2143" w:rsidRDefault="00F95536" w:rsidP="001856E2">
      <w:pPr>
        <w:pStyle w:val="ListParagraph"/>
        <w:numPr>
          <w:ilvl w:val="0"/>
          <w:numId w:val="25"/>
        </w:numPr>
      </w:pPr>
      <w:r>
        <w:t xml:space="preserve">The provider </w:t>
      </w:r>
      <w:r w:rsidR="00404CFD" w:rsidRPr="00404CFD">
        <w:rPr>
          <w:noProof/>
        </w:rPr>
        <w:t>can</w:t>
      </w:r>
      <w:r w:rsidRPr="00404CFD">
        <w:rPr>
          <w:noProof/>
        </w:rPr>
        <w:t xml:space="preserve"> </w:t>
      </w:r>
      <w:r w:rsidR="00404CFD" w:rsidRPr="004125C7">
        <w:rPr>
          <w:noProof/>
        </w:rPr>
        <w:t>i</w:t>
      </w:r>
      <w:r w:rsidR="00404CFD" w:rsidRPr="00404CFD">
        <w:rPr>
          <w:noProof/>
        </w:rPr>
        <w:t>n</w:t>
      </w:r>
      <w:r w:rsidR="00404CFD" w:rsidRPr="004125C7">
        <w:rPr>
          <w:noProof/>
        </w:rPr>
        <w:t>t</w:t>
      </w:r>
      <w:r w:rsidR="00404CFD" w:rsidRPr="00404CFD">
        <w:rPr>
          <w:noProof/>
        </w:rPr>
        <w:t>eract</w:t>
      </w:r>
      <w:r w:rsidR="00404CFD">
        <w:rPr>
          <w:noProof/>
        </w:rPr>
        <w:t xml:space="preserve"> </w:t>
      </w:r>
      <w:r w:rsidRPr="00404CFD">
        <w:rPr>
          <w:noProof/>
        </w:rPr>
        <w:t xml:space="preserve">directly </w:t>
      </w:r>
      <w:r w:rsidR="00404CFD" w:rsidRPr="004125C7">
        <w:rPr>
          <w:noProof/>
        </w:rPr>
        <w:t>w</w:t>
      </w:r>
      <w:r w:rsidRPr="00404CFD">
        <w:rPr>
          <w:noProof/>
        </w:rPr>
        <w:t>ith</w:t>
      </w:r>
      <w:r>
        <w:t xml:space="preserve"> the patient, as opposed to the computer screen</w:t>
      </w:r>
    </w:p>
    <w:p w:rsidR="00F95536" w:rsidRDefault="00F95536" w:rsidP="001856E2">
      <w:pPr>
        <w:pStyle w:val="ListParagraph"/>
        <w:numPr>
          <w:ilvl w:val="0"/>
          <w:numId w:val="25"/>
        </w:numPr>
      </w:pPr>
      <w:r>
        <w:t xml:space="preserve">The provider </w:t>
      </w:r>
      <w:r w:rsidR="00404CFD" w:rsidRPr="00404CFD">
        <w:rPr>
          <w:noProof/>
        </w:rPr>
        <w:t>can</w:t>
      </w:r>
      <w:r>
        <w:t xml:space="preserve"> complete medical record documentation </w:t>
      </w:r>
      <w:r w:rsidR="00404CFD" w:rsidRPr="00404CFD">
        <w:rPr>
          <w:noProof/>
        </w:rPr>
        <w:t>promptly</w:t>
      </w:r>
      <w:r>
        <w:t xml:space="preserve"> during normal business hours</w:t>
      </w:r>
    </w:p>
    <w:p w:rsidR="00F95536" w:rsidRDefault="00F95536" w:rsidP="001856E2">
      <w:pPr>
        <w:pStyle w:val="ListParagraph"/>
        <w:numPr>
          <w:ilvl w:val="0"/>
          <w:numId w:val="25"/>
        </w:numPr>
      </w:pPr>
      <w:r>
        <w:t xml:space="preserve">The health </w:t>
      </w:r>
      <w:r w:rsidRPr="00404CFD">
        <w:rPr>
          <w:noProof/>
        </w:rPr>
        <w:t>ad</w:t>
      </w:r>
      <w:r w:rsidR="00404CFD" w:rsidRPr="00404CFD">
        <w:rPr>
          <w:noProof/>
        </w:rPr>
        <w:t>voc</w:t>
      </w:r>
      <w:r w:rsidRPr="00404CFD">
        <w:rPr>
          <w:noProof/>
        </w:rPr>
        <w:t>ate</w:t>
      </w:r>
      <w:r>
        <w:t xml:space="preserve"> </w:t>
      </w:r>
      <w:r w:rsidR="00404CFD" w:rsidRPr="00404CFD">
        <w:rPr>
          <w:noProof/>
        </w:rPr>
        <w:t>c</w:t>
      </w:r>
      <w:r w:rsidR="00404CFD">
        <w:rPr>
          <w:noProof/>
        </w:rPr>
        <w:t xml:space="preserve">an </w:t>
      </w:r>
      <w:r>
        <w:t xml:space="preserve">provide deep insight into the Veteran’s </w:t>
      </w:r>
      <w:r w:rsidRPr="00404CFD">
        <w:rPr>
          <w:noProof/>
        </w:rPr>
        <w:t>needs</w:t>
      </w:r>
      <w:r>
        <w:t xml:space="preserve"> because they accompany the patient during the entire visit.</w:t>
      </w:r>
    </w:p>
    <w:p w:rsidR="00ED46F1" w:rsidRPr="002748D8" w:rsidRDefault="00ED46F1" w:rsidP="00A417B6">
      <w:pPr>
        <w:spacing w:after="0" w:line="240" w:lineRule="auto"/>
      </w:pPr>
    </w:p>
    <w:p w:rsidR="00ED46F1" w:rsidRPr="00C5303E" w:rsidRDefault="00C87999" w:rsidP="00A417B6">
      <w:pPr>
        <w:spacing w:after="0" w:line="240" w:lineRule="auto"/>
        <w:rPr>
          <w:b/>
        </w:rPr>
      </w:pPr>
      <w:r>
        <w:rPr>
          <w:b/>
        </w:rPr>
        <w:t>X</w:t>
      </w:r>
      <w:r w:rsidR="00C5303E">
        <w:rPr>
          <w:b/>
        </w:rPr>
        <w:t xml:space="preserve">: </w:t>
      </w:r>
      <w:r w:rsidR="00F67C3B" w:rsidRPr="00C5303E">
        <w:rPr>
          <w:b/>
        </w:rPr>
        <w:t xml:space="preserve">Concluding Comments </w:t>
      </w:r>
    </w:p>
    <w:p w:rsidR="00F67C3B" w:rsidRDefault="00F67C3B" w:rsidP="00A417B6">
      <w:pPr>
        <w:spacing w:after="0" w:line="240" w:lineRule="auto"/>
      </w:pPr>
    </w:p>
    <w:p w:rsidR="00D60AE8" w:rsidRDefault="00F67C3B" w:rsidP="00503B57">
      <w:pPr>
        <w:spacing w:after="0" w:line="240" w:lineRule="auto"/>
      </w:pPr>
      <w:r>
        <w:t xml:space="preserve">Integrating the two missions of providing </w:t>
      </w:r>
      <w:r w:rsidR="001D3B7C" w:rsidRPr="00404CFD">
        <w:rPr>
          <w:noProof/>
        </w:rPr>
        <w:t>patient</w:t>
      </w:r>
      <w:r w:rsidR="00404CFD">
        <w:rPr>
          <w:noProof/>
        </w:rPr>
        <w:t>-</w:t>
      </w:r>
      <w:r w:rsidR="001D3B7C" w:rsidRPr="00404CFD">
        <w:rPr>
          <w:noProof/>
        </w:rPr>
        <w:t>centered</w:t>
      </w:r>
      <w:r w:rsidR="001D3B7C">
        <w:t xml:space="preserve"> care and lessening the administrative burden on </w:t>
      </w:r>
      <w:r w:rsidR="00177CE6">
        <w:t xml:space="preserve">the </w:t>
      </w:r>
      <w:r w:rsidR="00AD387F">
        <w:t>PCP</w:t>
      </w:r>
      <w:r w:rsidR="001D3B7C">
        <w:t xml:space="preserve"> is critical </w:t>
      </w:r>
      <w:r w:rsidR="001D3B7C" w:rsidRPr="00EC0165">
        <w:rPr>
          <w:noProof/>
        </w:rPr>
        <w:t>to</w:t>
      </w:r>
      <w:r w:rsidR="001D3B7C">
        <w:t xml:space="preserve"> </w:t>
      </w:r>
      <w:r w:rsidR="00177CE6">
        <w:t xml:space="preserve">prepare </w:t>
      </w:r>
      <w:r w:rsidR="00AD387F">
        <w:t>for</w:t>
      </w:r>
      <w:r w:rsidR="001D3B7C">
        <w:t xml:space="preserve"> the anticipated increase in utilization of VHA services and primary care</w:t>
      </w:r>
      <w:r w:rsidR="00AD387F">
        <w:t>, as well as rising healthcare costs</w:t>
      </w:r>
      <w:r w:rsidR="001D3B7C">
        <w:t xml:space="preserve">.  The </w:t>
      </w:r>
      <w:r w:rsidR="00503B57">
        <w:t>HA</w:t>
      </w:r>
      <w:r w:rsidR="001D3B7C">
        <w:t xml:space="preserve"> integrates the best aspects of the health coach and </w:t>
      </w:r>
      <w:r w:rsidR="001D3B7C" w:rsidRPr="00404CFD">
        <w:rPr>
          <w:noProof/>
        </w:rPr>
        <w:t>scribe</w:t>
      </w:r>
      <w:r w:rsidR="001D3B7C">
        <w:t xml:space="preserve"> into a role that increases efficiency, improves </w:t>
      </w:r>
      <w:r w:rsidR="001D3B7C" w:rsidRPr="00404CFD">
        <w:rPr>
          <w:noProof/>
        </w:rPr>
        <w:t>workflow</w:t>
      </w:r>
      <w:r w:rsidR="001D3B7C">
        <w:t xml:space="preserve"> and allows for increased panel size, increases</w:t>
      </w:r>
      <w:r w:rsidR="00404CFD">
        <w:t xml:space="preserve"> the</w:t>
      </w:r>
      <w:r w:rsidR="001D3B7C">
        <w:t xml:space="preserve"> </w:t>
      </w:r>
      <w:r w:rsidR="001D3B7C" w:rsidRPr="00404CFD">
        <w:rPr>
          <w:noProof/>
        </w:rPr>
        <w:t>quality</w:t>
      </w:r>
      <w:r w:rsidR="001D3B7C">
        <w:t xml:space="preserve"> of care</w:t>
      </w:r>
      <w:r w:rsidR="00404CFD">
        <w:t>,</w:t>
      </w:r>
      <w:r w:rsidR="001D3B7C">
        <w:t xml:space="preserve"> </w:t>
      </w:r>
      <w:r w:rsidR="001856E2" w:rsidRPr="00404CFD">
        <w:rPr>
          <w:noProof/>
        </w:rPr>
        <w:t>and</w:t>
      </w:r>
      <w:r w:rsidR="001856E2">
        <w:t xml:space="preserve"> improves the Veteran experience</w:t>
      </w:r>
      <w:r w:rsidR="001D3B7C">
        <w:t xml:space="preserve">.  VHA has an opportunity to </w:t>
      </w:r>
      <w:r w:rsidR="00AD387F">
        <w:t>explore th</w:t>
      </w:r>
      <w:r w:rsidR="00063476">
        <w:t xml:space="preserve">e health advocate </w:t>
      </w:r>
      <w:r w:rsidR="00AD387F">
        <w:t xml:space="preserve">role </w:t>
      </w:r>
      <w:r w:rsidR="00630031">
        <w:t xml:space="preserve">to function at the highest level possible within the scope and training </w:t>
      </w:r>
      <w:r w:rsidR="00177CE6">
        <w:t xml:space="preserve">and </w:t>
      </w:r>
      <w:r w:rsidR="00630031">
        <w:t xml:space="preserve">to </w:t>
      </w:r>
      <w:r w:rsidR="00AD387F">
        <w:t>assess its viability by</w:t>
      </w:r>
      <w:r w:rsidR="001D3B7C">
        <w:t xml:space="preserve"> </w:t>
      </w:r>
      <w:r w:rsidR="00C1090B">
        <w:t>continuing the pursue</w:t>
      </w:r>
      <w:r w:rsidR="008E4D6A">
        <w:t xml:space="preserve"> this </w:t>
      </w:r>
      <w:r w:rsidR="00C1090B">
        <w:t>initiative</w:t>
      </w:r>
      <w:r w:rsidR="008E4D6A">
        <w:t>.</w:t>
      </w:r>
    </w:p>
    <w:p w:rsidR="0063131E" w:rsidRPr="00E64C97" w:rsidRDefault="0063131E" w:rsidP="00E64C97">
      <w:pPr>
        <w:rPr>
          <w:b/>
        </w:rPr>
      </w:pPr>
    </w:p>
    <w:sectPr w:rsidR="0063131E" w:rsidRPr="00E64C97" w:rsidSect="00F5627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7C93" w:rsidRDefault="000A7C93" w:rsidP="002611E5">
      <w:pPr>
        <w:spacing w:after="0" w:line="240" w:lineRule="auto"/>
      </w:pPr>
      <w:r>
        <w:separator/>
      </w:r>
    </w:p>
  </w:endnote>
  <w:endnote w:type="continuationSeparator" w:id="0">
    <w:p w:rsidR="000A7C93" w:rsidRDefault="000A7C93" w:rsidP="00261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3255779"/>
      <w:docPartObj>
        <w:docPartGallery w:val="Page Numbers (Bottom of Page)"/>
        <w:docPartUnique/>
      </w:docPartObj>
    </w:sdtPr>
    <w:sdtEndPr>
      <w:rPr>
        <w:noProof/>
      </w:rPr>
    </w:sdtEndPr>
    <w:sdtContent>
      <w:p w:rsidR="00B82174" w:rsidRDefault="00B82174">
        <w:pPr>
          <w:pStyle w:val="Footer"/>
          <w:jc w:val="right"/>
        </w:pPr>
        <w:r>
          <w:fldChar w:fldCharType="begin"/>
        </w:r>
        <w:r>
          <w:instrText xml:space="preserve"> PAGE   \* MERGEFORMAT </w:instrText>
        </w:r>
        <w:r>
          <w:fldChar w:fldCharType="separate"/>
        </w:r>
        <w:r w:rsidR="00B6677F">
          <w:rPr>
            <w:noProof/>
          </w:rPr>
          <w:t>1</w:t>
        </w:r>
        <w:r>
          <w:rPr>
            <w:noProof/>
          </w:rPr>
          <w:fldChar w:fldCharType="end"/>
        </w:r>
      </w:p>
    </w:sdtContent>
  </w:sdt>
  <w:p w:rsidR="00B82174" w:rsidRDefault="00B821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7C93" w:rsidRDefault="000A7C93" w:rsidP="002611E5">
      <w:pPr>
        <w:spacing w:after="0" w:line="240" w:lineRule="auto"/>
      </w:pPr>
      <w:r>
        <w:separator/>
      </w:r>
    </w:p>
  </w:footnote>
  <w:footnote w:type="continuationSeparator" w:id="0">
    <w:p w:rsidR="000A7C93" w:rsidRDefault="000A7C93" w:rsidP="002611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A7FB3"/>
    <w:multiLevelType w:val="hybridMultilevel"/>
    <w:tmpl w:val="222C4AFC"/>
    <w:lvl w:ilvl="0" w:tplc="F0F23C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436DF8"/>
    <w:multiLevelType w:val="hybridMultilevel"/>
    <w:tmpl w:val="954AC344"/>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9502E8"/>
    <w:multiLevelType w:val="hybridMultilevel"/>
    <w:tmpl w:val="DDA0FE5A"/>
    <w:lvl w:ilvl="0" w:tplc="EA88E80E">
      <w:start w:val="1"/>
      <w:numFmt w:val="upperLetter"/>
      <w:lvlText w:val="%1."/>
      <w:lvlJc w:val="left"/>
      <w:pPr>
        <w:ind w:left="720" w:hanging="360"/>
      </w:pPr>
      <w:rPr>
        <w:b w:val="0"/>
      </w:rPr>
    </w:lvl>
    <w:lvl w:ilvl="1" w:tplc="B1B88422">
      <w:start w:val="1"/>
      <w:numFmt w:val="lowerLetter"/>
      <w:lvlText w:val="%2."/>
      <w:lvlJc w:val="left"/>
      <w:pPr>
        <w:ind w:left="1440" w:hanging="360"/>
      </w:pPr>
      <w:rPr>
        <w:b w:val="0"/>
      </w:rPr>
    </w:lvl>
    <w:lvl w:ilvl="2" w:tplc="870E8AD6">
      <w:start w:val="1"/>
      <w:numFmt w:val="lowerRoman"/>
      <w:lvlText w:val="%3."/>
      <w:lvlJc w:val="right"/>
      <w:pPr>
        <w:ind w:left="2160" w:hanging="180"/>
      </w:pPr>
      <w:rPr>
        <w:b w:val="0"/>
      </w:rPr>
    </w:lvl>
    <w:lvl w:ilvl="3" w:tplc="6B4A91D0">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E04A16"/>
    <w:multiLevelType w:val="hybridMultilevel"/>
    <w:tmpl w:val="055CD71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62E1B17"/>
    <w:multiLevelType w:val="hybridMultilevel"/>
    <w:tmpl w:val="EEAE3C38"/>
    <w:lvl w:ilvl="0" w:tplc="EA88E80E">
      <w:start w:val="1"/>
      <w:numFmt w:val="upperLetter"/>
      <w:lvlText w:val="%1."/>
      <w:lvlJc w:val="left"/>
      <w:pPr>
        <w:ind w:left="720" w:hanging="360"/>
      </w:pPr>
      <w:rPr>
        <w:b w:val="0"/>
      </w:rPr>
    </w:lvl>
    <w:lvl w:ilvl="1" w:tplc="B1B88422">
      <w:start w:val="1"/>
      <w:numFmt w:val="lowerLetter"/>
      <w:lvlText w:val="%2."/>
      <w:lvlJc w:val="left"/>
      <w:pPr>
        <w:ind w:left="1440" w:hanging="360"/>
      </w:pPr>
      <w:rPr>
        <w:b w:val="0"/>
      </w:rPr>
    </w:lvl>
    <w:lvl w:ilvl="2" w:tplc="04090001">
      <w:start w:val="1"/>
      <w:numFmt w:val="bullet"/>
      <w:lvlText w:val=""/>
      <w:lvlJc w:val="left"/>
      <w:pPr>
        <w:ind w:left="2160" w:hanging="180"/>
      </w:pPr>
      <w:rPr>
        <w:rFonts w:ascii="Symbol" w:hAnsi="Symbol" w:hint="default"/>
        <w:b w:val="0"/>
      </w:rPr>
    </w:lvl>
    <w:lvl w:ilvl="3" w:tplc="6B4A91D0">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B62CCD"/>
    <w:multiLevelType w:val="hybridMultilevel"/>
    <w:tmpl w:val="D35E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460C38"/>
    <w:multiLevelType w:val="hybridMultilevel"/>
    <w:tmpl w:val="E222ADA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nsid w:val="1E1536A4"/>
    <w:multiLevelType w:val="hybridMultilevel"/>
    <w:tmpl w:val="DFDED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A1723D"/>
    <w:multiLevelType w:val="hybridMultilevel"/>
    <w:tmpl w:val="C65A0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C161B8"/>
    <w:multiLevelType w:val="hybridMultilevel"/>
    <w:tmpl w:val="2800044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
    <w:nsid w:val="330D4692"/>
    <w:multiLevelType w:val="hybridMultilevel"/>
    <w:tmpl w:val="17B03C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8BA0609"/>
    <w:multiLevelType w:val="hybridMultilevel"/>
    <w:tmpl w:val="42A65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16055C"/>
    <w:multiLevelType w:val="hybridMultilevel"/>
    <w:tmpl w:val="7C9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662D69"/>
    <w:multiLevelType w:val="hybridMultilevel"/>
    <w:tmpl w:val="A296E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98727B"/>
    <w:multiLevelType w:val="hybridMultilevel"/>
    <w:tmpl w:val="42A65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C052BEB"/>
    <w:multiLevelType w:val="hybridMultilevel"/>
    <w:tmpl w:val="2574428C"/>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nsid w:val="4F06685B"/>
    <w:multiLevelType w:val="hybridMultilevel"/>
    <w:tmpl w:val="6F20A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F05CB9"/>
    <w:multiLevelType w:val="hybridMultilevel"/>
    <w:tmpl w:val="CE402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3E76B6"/>
    <w:multiLevelType w:val="hybridMultilevel"/>
    <w:tmpl w:val="E0CA4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9224242"/>
    <w:multiLevelType w:val="hybridMultilevel"/>
    <w:tmpl w:val="27F8A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846243"/>
    <w:multiLevelType w:val="hybridMultilevel"/>
    <w:tmpl w:val="EFA2D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AA2EB5"/>
    <w:multiLevelType w:val="hybridMultilevel"/>
    <w:tmpl w:val="033212CE"/>
    <w:lvl w:ilvl="0" w:tplc="04090001">
      <w:start w:val="1"/>
      <w:numFmt w:val="bullet"/>
      <w:lvlText w:val=""/>
      <w:lvlJc w:val="left"/>
      <w:pPr>
        <w:ind w:left="832" w:hanging="360"/>
      </w:pPr>
      <w:rPr>
        <w:rFonts w:ascii="Symbol" w:hAnsi="Symbol" w:hint="default"/>
      </w:rPr>
    </w:lvl>
    <w:lvl w:ilvl="1" w:tplc="04090003">
      <w:start w:val="1"/>
      <w:numFmt w:val="bullet"/>
      <w:lvlText w:val="o"/>
      <w:lvlJc w:val="left"/>
      <w:pPr>
        <w:ind w:left="1552" w:hanging="360"/>
      </w:pPr>
      <w:rPr>
        <w:rFonts w:ascii="Courier New" w:hAnsi="Courier New" w:cs="Courier New" w:hint="default"/>
      </w:rPr>
    </w:lvl>
    <w:lvl w:ilvl="2" w:tplc="04090005">
      <w:start w:val="1"/>
      <w:numFmt w:val="bullet"/>
      <w:lvlText w:val=""/>
      <w:lvlJc w:val="left"/>
      <w:pPr>
        <w:ind w:left="2272" w:hanging="360"/>
      </w:pPr>
      <w:rPr>
        <w:rFonts w:ascii="Wingdings" w:hAnsi="Wingdings" w:hint="default"/>
      </w:rPr>
    </w:lvl>
    <w:lvl w:ilvl="3" w:tplc="04090001">
      <w:start w:val="1"/>
      <w:numFmt w:val="bullet"/>
      <w:lvlText w:val=""/>
      <w:lvlJc w:val="left"/>
      <w:pPr>
        <w:ind w:left="2992" w:hanging="360"/>
      </w:pPr>
      <w:rPr>
        <w:rFonts w:ascii="Symbol" w:hAnsi="Symbol" w:hint="default"/>
      </w:rPr>
    </w:lvl>
    <w:lvl w:ilvl="4" w:tplc="04090003">
      <w:start w:val="1"/>
      <w:numFmt w:val="bullet"/>
      <w:lvlText w:val="o"/>
      <w:lvlJc w:val="left"/>
      <w:pPr>
        <w:ind w:left="3712" w:hanging="360"/>
      </w:pPr>
      <w:rPr>
        <w:rFonts w:ascii="Courier New" w:hAnsi="Courier New" w:cs="Courier New" w:hint="default"/>
      </w:rPr>
    </w:lvl>
    <w:lvl w:ilvl="5" w:tplc="04090005">
      <w:start w:val="1"/>
      <w:numFmt w:val="bullet"/>
      <w:lvlText w:val=""/>
      <w:lvlJc w:val="left"/>
      <w:pPr>
        <w:ind w:left="4432" w:hanging="360"/>
      </w:pPr>
      <w:rPr>
        <w:rFonts w:ascii="Wingdings" w:hAnsi="Wingdings" w:hint="default"/>
      </w:rPr>
    </w:lvl>
    <w:lvl w:ilvl="6" w:tplc="04090001">
      <w:start w:val="1"/>
      <w:numFmt w:val="bullet"/>
      <w:lvlText w:val=""/>
      <w:lvlJc w:val="left"/>
      <w:pPr>
        <w:ind w:left="5152" w:hanging="360"/>
      </w:pPr>
      <w:rPr>
        <w:rFonts w:ascii="Symbol" w:hAnsi="Symbol" w:hint="default"/>
      </w:rPr>
    </w:lvl>
    <w:lvl w:ilvl="7" w:tplc="04090003">
      <w:start w:val="1"/>
      <w:numFmt w:val="bullet"/>
      <w:lvlText w:val="o"/>
      <w:lvlJc w:val="left"/>
      <w:pPr>
        <w:ind w:left="5872" w:hanging="360"/>
      </w:pPr>
      <w:rPr>
        <w:rFonts w:ascii="Courier New" w:hAnsi="Courier New" w:cs="Courier New" w:hint="default"/>
      </w:rPr>
    </w:lvl>
    <w:lvl w:ilvl="8" w:tplc="04090005">
      <w:start w:val="1"/>
      <w:numFmt w:val="bullet"/>
      <w:lvlText w:val=""/>
      <w:lvlJc w:val="left"/>
      <w:pPr>
        <w:ind w:left="6592" w:hanging="360"/>
      </w:pPr>
      <w:rPr>
        <w:rFonts w:ascii="Wingdings" w:hAnsi="Wingdings" w:hint="default"/>
      </w:rPr>
    </w:lvl>
  </w:abstractNum>
  <w:abstractNum w:abstractNumId="22">
    <w:nsid w:val="6A0925F9"/>
    <w:multiLevelType w:val="hybridMultilevel"/>
    <w:tmpl w:val="040487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6F43316F"/>
    <w:multiLevelType w:val="hybridMultilevel"/>
    <w:tmpl w:val="6734961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4">
    <w:nsid w:val="72B60DDA"/>
    <w:multiLevelType w:val="hybridMultilevel"/>
    <w:tmpl w:val="B74C8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74954BA7"/>
    <w:multiLevelType w:val="hybridMultilevel"/>
    <w:tmpl w:val="BB184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1"/>
  </w:num>
  <w:num w:numId="3">
    <w:abstractNumId w:val="6"/>
  </w:num>
  <w:num w:numId="4">
    <w:abstractNumId w:val="2"/>
  </w:num>
  <w:num w:numId="5">
    <w:abstractNumId w:val="4"/>
  </w:num>
  <w:num w:numId="6">
    <w:abstractNumId w:val="5"/>
  </w:num>
  <w:num w:numId="7">
    <w:abstractNumId w:val="24"/>
  </w:num>
  <w:num w:numId="8">
    <w:abstractNumId w:val="20"/>
  </w:num>
  <w:num w:numId="9">
    <w:abstractNumId w:val="16"/>
  </w:num>
  <w:num w:numId="10">
    <w:abstractNumId w:val="13"/>
  </w:num>
  <w:num w:numId="11">
    <w:abstractNumId w:val="12"/>
  </w:num>
  <w:num w:numId="12">
    <w:abstractNumId w:val="23"/>
  </w:num>
  <w:num w:numId="13">
    <w:abstractNumId w:val="7"/>
  </w:num>
  <w:num w:numId="14">
    <w:abstractNumId w:val="19"/>
  </w:num>
  <w:num w:numId="15">
    <w:abstractNumId w:val="22"/>
  </w:num>
  <w:num w:numId="16">
    <w:abstractNumId w:val="7"/>
  </w:num>
  <w:num w:numId="17">
    <w:abstractNumId w:val="22"/>
  </w:num>
  <w:num w:numId="18">
    <w:abstractNumId w:val="10"/>
  </w:num>
  <w:num w:numId="19">
    <w:abstractNumId w:val="3"/>
  </w:num>
  <w:num w:numId="20">
    <w:abstractNumId w:val="17"/>
  </w:num>
  <w:num w:numId="21">
    <w:abstractNumId w:val="25"/>
  </w:num>
  <w:num w:numId="22">
    <w:abstractNumId w:val="8"/>
  </w:num>
  <w:num w:numId="23">
    <w:abstractNumId w:val="15"/>
  </w:num>
  <w:num w:numId="24">
    <w:abstractNumId w:val="14"/>
  </w:num>
  <w:num w:numId="25">
    <w:abstractNumId w:val="9"/>
  </w:num>
  <w:num w:numId="26">
    <w:abstractNumId w:val="11"/>
  </w:num>
  <w:num w:numId="27">
    <w:abstractNumId w:val="0"/>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2NzQ0szQxNDY1tzRU0lEKTi0uzszPAykwrQUAqoAqjCwAAAA="/>
  </w:docVars>
  <w:rsids>
    <w:rsidRoot w:val="00ED46F1"/>
    <w:rsid w:val="00010A76"/>
    <w:rsid w:val="00012AEC"/>
    <w:rsid w:val="000166A3"/>
    <w:rsid w:val="00022BB1"/>
    <w:rsid w:val="00026ADE"/>
    <w:rsid w:val="00027958"/>
    <w:rsid w:val="000502BE"/>
    <w:rsid w:val="00056FAA"/>
    <w:rsid w:val="0006008C"/>
    <w:rsid w:val="00060720"/>
    <w:rsid w:val="00062B70"/>
    <w:rsid w:val="00063476"/>
    <w:rsid w:val="000651E5"/>
    <w:rsid w:val="0006627E"/>
    <w:rsid w:val="000732D6"/>
    <w:rsid w:val="00094183"/>
    <w:rsid w:val="000948F0"/>
    <w:rsid w:val="000969ED"/>
    <w:rsid w:val="000A0AD6"/>
    <w:rsid w:val="000A39EF"/>
    <w:rsid w:val="000A7C93"/>
    <w:rsid w:val="000B24C2"/>
    <w:rsid w:val="000B5F62"/>
    <w:rsid w:val="000C1BBF"/>
    <w:rsid w:val="000C27CA"/>
    <w:rsid w:val="000C4405"/>
    <w:rsid w:val="000C59F0"/>
    <w:rsid w:val="000D0C85"/>
    <w:rsid w:val="000D4456"/>
    <w:rsid w:val="000D7FCF"/>
    <w:rsid w:val="000F222F"/>
    <w:rsid w:val="000F2C0D"/>
    <w:rsid w:val="000F4EEA"/>
    <w:rsid w:val="001051F6"/>
    <w:rsid w:val="001069CF"/>
    <w:rsid w:val="0014434E"/>
    <w:rsid w:val="0015690A"/>
    <w:rsid w:val="00164090"/>
    <w:rsid w:val="00172B03"/>
    <w:rsid w:val="00177CE6"/>
    <w:rsid w:val="00184E28"/>
    <w:rsid w:val="001856E2"/>
    <w:rsid w:val="001A6FEA"/>
    <w:rsid w:val="001B6089"/>
    <w:rsid w:val="001C0AA7"/>
    <w:rsid w:val="001C357E"/>
    <w:rsid w:val="001D3197"/>
    <w:rsid w:val="001D3B7C"/>
    <w:rsid w:val="001D5A27"/>
    <w:rsid w:val="001F270D"/>
    <w:rsid w:val="001F3071"/>
    <w:rsid w:val="002005C6"/>
    <w:rsid w:val="0022301B"/>
    <w:rsid w:val="0023292D"/>
    <w:rsid w:val="002339E9"/>
    <w:rsid w:val="002471C4"/>
    <w:rsid w:val="002611E5"/>
    <w:rsid w:val="00266FA9"/>
    <w:rsid w:val="002748D8"/>
    <w:rsid w:val="00277358"/>
    <w:rsid w:val="00294B35"/>
    <w:rsid w:val="00297A9B"/>
    <w:rsid w:val="002B7796"/>
    <w:rsid w:val="002C3A4B"/>
    <w:rsid w:val="002C628E"/>
    <w:rsid w:val="002C74B2"/>
    <w:rsid w:val="002E2960"/>
    <w:rsid w:val="002F4658"/>
    <w:rsid w:val="00310D15"/>
    <w:rsid w:val="0031780C"/>
    <w:rsid w:val="00327C41"/>
    <w:rsid w:val="003309B3"/>
    <w:rsid w:val="003426B0"/>
    <w:rsid w:val="0034530C"/>
    <w:rsid w:val="0035158C"/>
    <w:rsid w:val="00361121"/>
    <w:rsid w:val="00363769"/>
    <w:rsid w:val="003804CC"/>
    <w:rsid w:val="00396150"/>
    <w:rsid w:val="003963CA"/>
    <w:rsid w:val="003A0DB2"/>
    <w:rsid w:val="003B4114"/>
    <w:rsid w:val="003C3626"/>
    <w:rsid w:val="003D270D"/>
    <w:rsid w:val="003F10F0"/>
    <w:rsid w:val="003F6141"/>
    <w:rsid w:val="00404CFD"/>
    <w:rsid w:val="00406608"/>
    <w:rsid w:val="004125C7"/>
    <w:rsid w:val="00416187"/>
    <w:rsid w:val="004233E2"/>
    <w:rsid w:val="0043622E"/>
    <w:rsid w:val="00440991"/>
    <w:rsid w:val="00445FD4"/>
    <w:rsid w:val="00474282"/>
    <w:rsid w:val="0049338F"/>
    <w:rsid w:val="004B5B2F"/>
    <w:rsid w:val="004C2A5F"/>
    <w:rsid w:val="004C7305"/>
    <w:rsid w:val="004D0AEB"/>
    <w:rsid w:val="004D2F55"/>
    <w:rsid w:val="004E6E27"/>
    <w:rsid w:val="004F147A"/>
    <w:rsid w:val="004F40A4"/>
    <w:rsid w:val="00503B57"/>
    <w:rsid w:val="00504AD4"/>
    <w:rsid w:val="005057E8"/>
    <w:rsid w:val="005147FC"/>
    <w:rsid w:val="00521846"/>
    <w:rsid w:val="00522AB8"/>
    <w:rsid w:val="00524B79"/>
    <w:rsid w:val="00524EF3"/>
    <w:rsid w:val="00556EBA"/>
    <w:rsid w:val="00560F70"/>
    <w:rsid w:val="00562FDA"/>
    <w:rsid w:val="00596860"/>
    <w:rsid w:val="005B237A"/>
    <w:rsid w:val="005C6E79"/>
    <w:rsid w:val="005D1E25"/>
    <w:rsid w:val="005D216E"/>
    <w:rsid w:val="005D2B32"/>
    <w:rsid w:val="005D3C73"/>
    <w:rsid w:val="005D40C7"/>
    <w:rsid w:val="005F4F02"/>
    <w:rsid w:val="00625C53"/>
    <w:rsid w:val="00626BE1"/>
    <w:rsid w:val="00626F91"/>
    <w:rsid w:val="006270B7"/>
    <w:rsid w:val="00630031"/>
    <w:rsid w:val="0063131E"/>
    <w:rsid w:val="00645278"/>
    <w:rsid w:val="00645EE4"/>
    <w:rsid w:val="00650C9D"/>
    <w:rsid w:val="00653D15"/>
    <w:rsid w:val="006544F2"/>
    <w:rsid w:val="00661E6B"/>
    <w:rsid w:val="00667C97"/>
    <w:rsid w:val="00674960"/>
    <w:rsid w:val="00676E4E"/>
    <w:rsid w:val="00686E81"/>
    <w:rsid w:val="00690CA0"/>
    <w:rsid w:val="00697B33"/>
    <w:rsid w:val="006B7AD2"/>
    <w:rsid w:val="006C2915"/>
    <w:rsid w:val="006E52F2"/>
    <w:rsid w:val="006E6F21"/>
    <w:rsid w:val="006F0D47"/>
    <w:rsid w:val="006F64C1"/>
    <w:rsid w:val="00715FFA"/>
    <w:rsid w:val="00716738"/>
    <w:rsid w:val="00740667"/>
    <w:rsid w:val="00740DC9"/>
    <w:rsid w:val="00743924"/>
    <w:rsid w:val="00751F35"/>
    <w:rsid w:val="00753FBC"/>
    <w:rsid w:val="00766443"/>
    <w:rsid w:val="0077131D"/>
    <w:rsid w:val="007C6970"/>
    <w:rsid w:val="007D0015"/>
    <w:rsid w:val="007D0173"/>
    <w:rsid w:val="007D5EF5"/>
    <w:rsid w:val="007E45DC"/>
    <w:rsid w:val="00803AA8"/>
    <w:rsid w:val="00804522"/>
    <w:rsid w:val="00817F7A"/>
    <w:rsid w:val="008219BD"/>
    <w:rsid w:val="00836AAC"/>
    <w:rsid w:val="00846E87"/>
    <w:rsid w:val="0085041F"/>
    <w:rsid w:val="00854DB8"/>
    <w:rsid w:val="0086257D"/>
    <w:rsid w:val="008638A2"/>
    <w:rsid w:val="0086404C"/>
    <w:rsid w:val="0086713A"/>
    <w:rsid w:val="00887F10"/>
    <w:rsid w:val="00896711"/>
    <w:rsid w:val="008C267A"/>
    <w:rsid w:val="008D068D"/>
    <w:rsid w:val="008D6D23"/>
    <w:rsid w:val="008E1F1F"/>
    <w:rsid w:val="008E3D9D"/>
    <w:rsid w:val="008E4D6A"/>
    <w:rsid w:val="008E4D81"/>
    <w:rsid w:val="008E5850"/>
    <w:rsid w:val="008F605D"/>
    <w:rsid w:val="008F6B07"/>
    <w:rsid w:val="008F7F5E"/>
    <w:rsid w:val="00913D57"/>
    <w:rsid w:val="00923279"/>
    <w:rsid w:val="009274EE"/>
    <w:rsid w:val="00944B24"/>
    <w:rsid w:val="009478B9"/>
    <w:rsid w:val="009609EC"/>
    <w:rsid w:val="00961D15"/>
    <w:rsid w:val="00984FE0"/>
    <w:rsid w:val="009C4AB5"/>
    <w:rsid w:val="009C7D98"/>
    <w:rsid w:val="009D1100"/>
    <w:rsid w:val="009D4BB8"/>
    <w:rsid w:val="009E53AC"/>
    <w:rsid w:val="00A1554E"/>
    <w:rsid w:val="00A20A2F"/>
    <w:rsid w:val="00A2100C"/>
    <w:rsid w:val="00A2659F"/>
    <w:rsid w:val="00A377E8"/>
    <w:rsid w:val="00A417B6"/>
    <w:rsid w:val="00A44559"/>
    <w:rsid w:val="00A67E32"/>
    <w:rsid w:val="00A70751"/>
    <w:rsid w:val="00A70C74"/>
    <w:rsid w:val="00A7536F"/>
    <w:rsid w:val="00A77E58"/>
    <w:rsid w:val="00A80593"/>
    <w:rsid w:val="00A84154"/>
    <w:rsid w:val="00A90DAA"/>
    <w:rsid w:val="00A95FBF"/>
    <w:rsid w:val="00AA1C45"/>
    <w:rsid w:val="00AA2D8F"/>
    <w:rsid w:val="00AA4482"/>
    <w:rsid w:val="00AC6541"/>
    <w:rsid w:val="00AD387F"/>
    <w:rsid w:val="00AE63DD"/>
    <w:rsid w:val="00AE6FAE"/>
    <w:rsid w:val="00B054A8"/>
    <w:rsid w:val="00B06DE1"/>
    <w:rsid w:val="00B135A4"/>
    <w:rsid w:val="00B16C36"/>
    <w:rsid w:val="00B24329"/>
    <w:rsid w:val="00B2760E"/>
    <w:rsid w:val="00B37B44"/>
    <w:rsid w:val="00B41DC9"/>
    <w:rsid w:val="00B50B5A"/>
    <w:rsid w:val="00B569B5"/>
    <w:rsid w:val="00B6677F"/>
    <w:rsid w:val="00B72634"/>
    <w:rsid w:val="00B73848"/>
    <w:rsid w:val="00B82174"/>
    <w:rsid w:val="00B8293A"/>
    <w:rsid w:val="00B86B6F"/>
    <w:rsid w:val="00B86BC4"/>
    <w:rsid w:val="00B87F47"/>
    <w:rsid w:val="00B97B49"/>
    <w:rsid w:val="00BA5BC8"/>
    <w:rsid w:val="00BB384A"/>
    <w:rsid w:val="00BD2143"/>
    <w:rsid w:val="00BD68A4"/>
    <w:rsid w:val="00BF1414"/>
    <w:rsid w:val="00C05B9A"/>
    <w:rsid w:val="00C103A8"/>
    <w:rsid w:val="00C1090B"/>
    <w:rsid w:val="00C129B2"/>
    <w:rsid w:val="00C16C2F"/>
    <w:rsid w:val="00C341BC"/>
    <w:rsid w:val="00C42BFA"/>
    <w:rsid w:val="00C42C3C"/>
    <w:rsid w:val="00C5303E"/>
    <w:rsid w:val="00C7009A"/>
    <w:rsid w:val="00C829C4"/>
    <w:rsid w:val="00C8499C"/>
    <w:rsid w:val="00C87999"/>
    <w:rsid w:val="00C938F7"/>
    <w:rsid w:val="00C941A7"/>
    <w:rsid w:val="00CA6214"/>
    <w:rsid w:val="00CB47CA"/>
    <w:rsid w:val="00CB501C"/>
    <w:rsid w:val="00CB65AD"/>
    <w:rsid w:val="00CB6C5E"/>
    <w:rsid w:val="00CC42F9"/>
    <w:rsid w:val="00CD47FB"/>
    <w:rsid w:val="00CE1DBC"/>
    <w:rsid w:val="00CF16B3"/>
    <w:rsid w:val="00CF1D16"/>
    <w:rsid w:val="00D0265C"/>
    <w:rsid w:val="00D2043D"/>
    <w:rsid w:val="00D2308B"/>
    <w:rsid w:val="00D25CBA"/>
    <w:rsid w:val="00D27E33"/>
    <w:rsid w:val="00D40EF4"/>
    <w:rsid w:val="00D60AE8"/>
    <w:rsid w:val="00D811CA"/>
    <w:rsid w:val="00D90332"/>
    <w:rsid w:val="00D90A0E"/>
    <w:rsid w:val="00D931E3"/>
    <w:rsid w:val="00D954AD"/>
    <w:rsid w:val="00DA061D"/>
    <w:rsid w:val="00DA5BB1"/>
    <w:rsid w:val="00DC14FB"/>
    <w:rsid w:val="00DC24C8"/>
    <w:rsid w:val="00DC319E"/>
    <w:rsid w:val="00DC4EA9"/>
    <w:rsid w:val="00DC6E1D"/>
    <w:rsid w:val="00DC792A"/>
    <w:rsid w:val="00DD5346"/>
    <w:rsid w:val="00DD6A54"/>
    <w:rsid w:val="00E553D3"/>
    <w:rsid w:val="00E57D7C"/>
    <w:rsid w:val="00E64C97"/>
    <w:rsid w:val="00E80A88"/>
    <w:rsid w:val="00E85905"/>
    <w:rsid w:val="00E939A3"/>
    <w:rsid w:val="00EB12AB"/>
    <w:rsid w:val="00EB7DAF"/>
    <w:rsid w:val="00EC0165"/>
    <w:rsid w:val="00EC39F1"/>
    <w:rsid w:val="00EC6329"/>
    <w:rsid w:val="00EC72FB"/>
    <w:rsid w:val="00ED1F3A"/>
    <w:rsid w:val="00ED46F1"/>
    <w:rsid w:val="00ED4855"/>
    <w:rsid w:val="00EE6F37"/>
    <w:rsid w:val="00EF0630"/>
    <w:rsid w:val="00EF3D19"/>
    <w:rsid w:val="00F04C69"/>
    <w:rsid w:val="00F16AD9"/>
    <w:rsid w:val="00F56271"/>
    <w:rsid w:val="00F67C3B"/>
    <w:rsid w:val="00F71D9A"/>
    <w:rsid w:val="00F827BD"/>
    <w:rsid w:val="00F835AA"/>
    <w:rsid w:val="00F95536"/>
    <w:rsid w:val="00F95936"/>
    <w:rsid w:val="00FB536A"/>
    <w:rsid w:val="00FD5C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6F1"/>
    <w:pPr>
      <w:spacing w:after="0" w:line="240" w:lineRule="auto"/>
      <w:ind w:left="720"/>
    </w:pPr>
    <w:rPr>
      <w:rFonts w:ascii="Calibri" w:hAnsi="Calibri" w:cs="Times New Roman"/>
    </w:rPr>
  </w:style>
  <w:style w:type="paragraph" w:customStyle="1" w:styleId="Standard">
    <w:name w:val="Standard"/>
    <w:rsid w:val="00740DC9"/>
    <w:pPr>
      <w:suppressAutoHyphens/>
      <w:autoSpaceDN w:val="0"/>
      <w:textAlignment w:val="baseline"/>
    </w:pPr>
    <w:rPr>
      <w:rFonts w:ascii="Calibri" w:eastAsia="Calibri" w:hAnsi="Calibri" w:cs="Calibri"/>
      <w:kern w:val="3"/>
      <w:lang w:eastAsia="zh-CN"/>
    </w:rPr>
  </w:style>
  <w:style w:type="paragraph" w:styleId="Header">
    <w:name w:val="header"/>
    <w:basedOn w:val="Normal"/>
    <w:link w:val="HeaderChar"/>
    <w:uiPriority w:val="99"/>
    <w:unhideWhenUsed/>
    <w:rsid w:val="00261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1E5"/>
  </w:style>
  <w:style w:type="paragraph" w:styleId="Footer">
    <w:name w:val="footer"/>
    <w:basedOn w:val="Normal"/>
    <w:link w:val="FooterChar"/>
    <w:uiPriority w:val="99"/>
    <w:unhideWhenUsed/>
    <w:rsid w:val="00261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1E5"/>
  </w:style>
  <w:style w:type="character" w:styleId="CommentReference">
    <w:name w:val="annotation reference"/>
    <w:basedOn w:val="DefaultParagraphFont"/>
    <w:uiPriority w:val="99"/>
    <w:semiHidden/>
    <w:unhideWhenUsed/>
    <w:rsid w:val="00716738"/>
    <w:rPr>
      <w:sz w:val="16"/>
      <w:szCs w:val="16"/>
    </w:rPr>
  </w:style>
  <w:style w:type="paragraph" w:styleId="CommentText">
    <w:name w:val="annotation text"/>
    <w:basedOn w:val="Normal"/>
    <w:link w:val="CommentTextChar"/>
    <w:uiPriority w:val="99"/>
    <w:semiHidden/>
    <w:unhideWhenUsed/>
    <w:rsid w:val="00716738"/>
    <w:pPr>
      <w:spacing w:line="240" w:lineRule="auto"/>
    </w:pPr>
    <w:rPr>
      <w:sz w:val="20"/>
      <w:szCs w:val="20"/>
    </w:rPr>
  </w:style>
  <w:style w:type="character" w:customStyle="1" w:styleId="CommentTextChar">
    <w:name w:val="Comment Text Char"/>
    <w:basedOn w:val="DefaultParagraphFont"/>
    <w:link w:val="CommentText"/>
    <w:uiPriority w:val="99"/>
    <w:semiHidden/>
    <w:rsid w:val="00716738"/>
    <w:rPr>
      <w:sz w:val="20"/>
      <w:szCs w:val="20"/>
    </w:rPr>
  </w:style>
  <w:style w:type="paragraph" w:styleId="CommentSubject">
    <w:name w:val="annotation subject"/>
    <w:basedOn w:val="CommentText"/>
    <w:next w:val="CommentText"/>
    <w:link w:val="CommentSubjectChar"/>
    <w:uiPriority w:val="99"/>
    <w:semiHidden/>
    <w:unhideWhenUsed/>
    <w:rsid w:val="00716738"/>
    <w:rPr>
      <w:b/>
      <w:bCs/>
    </w:rPr>
  </w:style>
  <w:style w:type="character" w:customStyle="1" w:styleId="CommentSubjectChar">
    <w:name w:val="Comment Subject Char"/>
    <w:basedOn w:val="CommentTextChar"/>
    <w:link w:val="CommentSubject"/>
    <w:uiPriority w:val="99"/>
    <w:semiHidden/>
    <w:rsid w:val="00716738"/>
    <w:rPr>
      <w:b/>
      <w:bCs/>
      <w:sz w:val="20"/>
      <w:szCs w:val="20"/>
    </w:rPr>
  </w:style>
  <w:style w:type="paragraph" w:styleId="BalloonText">
    <w:name w:val="Balloon Text"/>
    <w:basedOn w:val="Normal"/>
    <w:link w:val="BalloonTextChar"/>
    <w:uiPriority w:val="99"/>
    <w:semiHidden/>
    <w:unhideWhenUsed/>
    <w:rsid w:val="00716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38"/>
    <w:rPr>
      <w:rFonts w:ascii="Tahoma" w:hAnsi="Tahoma" w:cs="Tahoma"/>
      <w:sz w:val="16"/>
      <w:szCs w:val="16"/>
    </w:rPr>
  </w:style>
  <w:style w:type="paragraph" w:customStyle="1" w:styleId="Default">
    <w:name w:val="Default"/>
    <w:rsid w:val="0063131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06DE1"/>
    <w:rPr>
      <w:color w:val="0000FF" w:themeColor="hyperlink"/>
      <w:u w:val="single"/>
    </w:rPr>
  </w:style>
  <w:style w:type="character" w:styleId="FollowedHyperlink">
    <w:name w:val="FollowedHyperlink"/>
    <w:basedOn w:val="DefaultParagraphFont"/>
    <w:uiPriority w:val="99"/>
    <w:semiHidden/>
    <w:unhideWhenUsed/>
    <w:rsid w:val="007D001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6F1"/>
    <w:pPr>
      <w:spacing w:after="0" w:line="240" w:lineRule="auto"/>
      <w:ind w:left="720"/>
    </w:pPr>
    <w:rPr>
      <w:rFonts w:ascii="Calibri" w:hAnsi="Calibri" w:cs="Times New Roman"/>
    </w:rPr>
  </w:style>
  <w:style w:type="paragraph" w:customStyle="1" w:styleId="Standard">
    <w:name w:val="Standard"/>
    <w:rsid w:val="00740DC9"/>
    <w:pPr>
      <w:suppressAutoHyphens/>
      <w:autoSpaceDN w:val="0"/>
      <w:textAlignment w:val="baseline"/>
    </w:pPr>
    <w:rPr>
      <w:rFonts w:ascii="Calibri" w:eastAsia="Calibri" w:hAnsi="Calibri" w:cs="Calibri"/>
      <w:kern w:val="3"/>
      <w:lang w:eastAsia="zh-CN"/>
    </w:rPr>
  </w:style>
  <w:style w:type="paragraph" w:styleId="Header">
    <w:name w:val="header"/>
    <w:basedOn w:val="Normal"/>
    <w:link w:val="HeaderChar"/>
    <w:uiPriority w:val="99"/>
    <w:unhideWhenUsed/>
    <w:rsid w:val="00261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1E5"/>
  </w:style>
  <w:style w:type="paragraph" w:styleId="Footer">
    <w:name w:val="footer"/>
    <w:basedOn w:val="Normal"/>
    <w:link w:val="FooterChar"/>
    <w:uiPriority w:val="99"/>
    <w:unhideWhenUsed/>
    <w:rsid w:val="00261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1E5"/>
  </w:style>
  <w:style w:type="character" w:styleId="CommentReference">
    <w:name w:val="annotation reference"/>
    <w:basedOn w:val="DefaultParagraphFont"/>
    <w:uiPriority w:val="99"/>
    <w:semiHidden/>
    <w:unhideWhenUsed/>
    <w:rsid w:val="00716738"/>
    <w:rPr>
      <w:sz w:val="16"/>
      <w:szCs w:val="16"/>
    </w:rPr>
  </w:style>
  <w:style w:type="paragraph" w:styleId="CommentText">
    <w:name w:val="annotation text"/>
    <w:basedOn w:val="Normal"/>
    <w:link w:val="CommentTextChar"/>
    <w:uiPriority w:val="99"/>
    <w:semiHidden/>
    <w:unhideWhenUsed/>
    <w:rsid w:val="00716738"/>
    <w:pPr>
      <w:spacing w:line="240" w:lineRule="auto"/>
    </w:pPr>
    <w:rPr>
      <w:sz w:val="20"/>
      <w:szCs w:val="20"/>
    </w:rPr>
  </w:style>
  <w:style w:type="character" w:customStyle="1" w:styleId="CommentTextChar">
    <w:name w:val="Comment Text Char"/>
    <w:basedOn w:val="DefaultParagraphFont"/>
    <w:link w:val="CommentText"/>
    <w:uiPriority w:val="99"/>
    <w:semiHidden/>
    <w:rsid w:val="00716738"/>
    <w:rPr>
      <w:sz w:val="20"/>
      <w:szCs w:val="20"/>
    </w:rPr>
  </w:style>
  <w:style w:type="paragraph" w:styleId="CommentSubject">
    <w:name w:val="annotation subject"/>
    <w:basedOn w:val="CommentText"/>
    <w:next w:val="CommentText"/>
    <w:link w:val="CommentSubjectChar"/>
    <w:uiPriority w:val="99"/>
    <w:semiHidden/>
    <w:unhideWhenUsed/>
    <w:rsid w:val="00716738"/>
    <w:rPr>
      <w:b/>
      <w:bCs/>
    </w:rPr>
  </w:style>
  <w:style w:type="character" w:customStyle="1" w:styleId="CommentSubjectChar">
    <w:name w:val="Comment Subject Char"/>
    <w:basedOn w:val="CommentTextChar"/>
    <w:link w:val="CommentSubject"/>
    <w:uiPriority w:val="99"/>
    <w:semiHidden/>
    <w:rsid w:val="00716738"/>
    <w:rPr>
      <w:b/>
      <w:bCs/>
      <w:sz w:val="20"/>
      <w:szCs w:val="20"/>
    </w:rPr>
  </w:style>
  <w:style w:type="paragraph" w:styleId="BalloonText">
    <w:name w:val="Balloon Text"/>
    <w:basedOn w:val="Normal"/>
    <w:link w:val="BalloonTextChar"/>
    <w:uiPriority w:val="99"/>
    <w:semiHidden/>
    <w:unhideWhenUsed/>
    <w:rsid w:val="00716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38"/>
    <w:rPr>
      <w:rFonts w:ascii="Tahoma" w:hAnsi="Tahoma" w:cs="Tahoma"/>
      <w:sz w:val="16"/>
      <w:szCs w:val="16"/>
    </w:rPr>
  </w:style>
  <w:style w:type="paragraph" w:customStyle="1" w:styleId="Default">
    <w:name w:val="Default"/>
    <w:rsid w:val="0063131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06DE1"/>
    <w:rPr>
      <w:color w:val="0000FF" w:themeColor="hyperlink"/>
      <w:u w:val="single"/>
    </w:rPr>
  </w:style>
  <w:style w:type="character" w:styleId="FollowedHyperlink">
    <w:name w:val="FollowedHyperlink"/>
    <w:basedOn w:val="DefaultParagraphFont"/>
    <w:uiPriority w:val="99"/>
    <w:semiHidden/>
    <w:unhideWhenUsed/>
    <w:rsid w:val="007D00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266510">
      <w:bodyDiv w:val="1"/>
      <w:marLeft w:val="0"/>
      <w:marRight w:val="0"/>
      <w:marTop w:val="0"/>
      <w:marBottom w:val="0"/>
      <w:divBdr>
        <w:top w:val="none" w:sz="0" w:space="0" w:color="auto"/>
        <w:left w:val="none" w:sz="0" w:space="0" w:color="auto"/>
        <w:bottom w:val="none" w:sz="0" w:space="0" w:color="auto"/>
        <w:right w:val="none" w:sz="0" w:space="0" w:color="auto"/>
      </w:divBdr>
    </w:div>
    <w:div w:id="329526646">
      <w:bodyDiv w:val="1"/>
      <w:marLeft w:val="0"/>
      <w:marRight w:val="0"/>
      <w:marTop w:val="0"/>
      <w:marBottom w:val="0"/>
      <w:divBdr>
        <w:top w:val="none" w:sz="0" w:space="0" w:color="auto"/>
        <w:left w:val="none" w:sz="0" w:space="0" w:color="auto"/>
        <w:bottom w:val="none" w:sz="0" w:space="0" w:color="auto"/>
        <w:right w:val="none" w:sz="0" w:space="0" w:color="auto"/>
      </w:divBdr>
    </w:div>
    <w:div w:id="500198791">
      <w:bodyDiv w:val="1"/>
      <w:marLeft w:val="0"/>
      <w:marRight w:val="0"/>
      <w:marTop w:val="0"/>
      <w:marBottom w:val="0"/>
      <w:divBdr>
        <w:top w:val="none" w:sz="0" w:space="0" w:color="auto"/>
        <w:left w:val="none" w:sz="0" w:space="0" w:color="auto"/>
        <w:bottom w:val="none" w:sz="0" w:space="0" w:color="auto"/>
        <w:right w:val="none" w:sz="0" w:space="0" w:color="auto"/>
      </w:divBdr>
    </w:div>
    <w:div w:id="516432694">
      <w:bodyDiv w:val="1"/>
      <w:marLeft w:val="0"/>
      <w:marRight w:val="0"/>
      <w:marTop w:val="0"/>
      <w:marBottom w:val="0"/>
      <w:divBdr>
        <w:top w:val="none" w:sz="0" w:space="0" w:color="auto"/>
        <w:left w:val="none" w:sz="0" w:space="0" w:color="auto"/>
        <w:bottom w:val="none" w:sz="0" w:space="0" w:color="auto"/>
        <w:right w:val="none" w:sz="0" w:space="0" w:color="auto"/>
      </w:divBdr>
    </w:div>
    <w:div w:id="719018587">
      <w:bodyDiv w:val="1"/>
      <w:marLeft w:val="0"/>
      <w:marRight w:val="0"/>
      <w:marTop w:val="0"/>
      <w:marBottom w:val="0"/>
      <w:divBdr>
        <w:top w:val="none" w:sz="0" w:space="0" w:color="auto"/>
        <w:left w:val="none" w:sz="0" w:space="0" w:color="auto"/>
        <w:bottom w:val="none" w:sz="0" w:space="0" w:color="auto"/>
        <w:right w:val="none" w:sz="0" w:space="0" w:color="auto"/>
      </w:divBdr>
    </w:div>
    <w:div w:id="825122141">
      <w:bodyDiv w:val="1"/>
      <w:marLeft w:val="0"/>
      <w:marRight w:val="0"/>
      <w:marTop w:val="0"/>
      <w:marBottom w:val="0"/>
      <w:divBdr>
        <w:top w:val="none" w:sz="0" w:space="0" w:color="auto"/>
        <w:left w:val="none" w:sz="0" w:space="0" w:color="auto"/>
        <w:bottom w:val="none" w:sz="0" w:space="0" w:color="auto"/>
        <w:right w:val="none" w:sz="0" w:space="0" w:color="auto"/>
      </w:divBdr>
    </w:div>
    <w:div w:id="872763739">
      <w:bodyDiv w:val="1"/>
      <w:marLeft w:val="0"/>
      <w:marRight w:val="0"/>
      <w:marTop w:val="0"/>
      <w:marBottom w:val="0"/>
      <w:divBdr>
        <w:top w:val="none" w:sz="0" w:space="0" w:color="auto"/>
        <w:left w:val="none" w:sz="0" w:space="0" w:color="auto"/>
        <w:bottom w:val="none" w:sz="0" w:space="0" w:color="auto"/>
        <w:right w:val="none" w:sz="0" w:space="0" w:color="auto"/>
      </w:divBdr>
    </w:div>
    <w:div w:id="911349142">
      <w:bodyDiv w:val="1"/>
      <w:marLeft w:val="0"/>
      <w:marRight w:val="0"/>
      <w:marTop w:val="0"/>
      <w:marBottom w:val="0"/>
      <w:divBdr>
        <w:top w:val="none" w:sz="0" w:space="0" w:color="auto"/>
        <w:left w:val="none" w:sz="0" w:space="0" w:color="auto"/>
        <w:bottom w:val="none" w:sz="0" w:space="0" w:color="auto"/>
        <w:right w:val="none" w:sz="0" w:space="0" w:color="auto"/>
      </w:divBdr>
    </w:div>
    <w:div w:id="1049526104">
      <w:bodyDiv w:val="1"/>
      <w:marLeft w:val="0"/>
      <w:marRight w:val="0"/>
      <w:marTop w:val="0"/>
      <w:marBottom w:val="0"/>
      <w:divBdr>
        <w:top w:val="none" w:sz="0" w:space="0" w:color="auto"/>
        <w:left w:val="none" w:sz="0" w:space="0" w:color="auto"/>
        <w:bottom w:val="none" w:sz="0" w:space="0" w:color="auto"/>
        <w:right w:val="none" w:sz="0" w:space="0" w:color="auto"/>
      </w:divBdr>
    </w:div>
    <w:div w:id="1067998804">
      <w:bodyDiv w:val="1"/>
      <w:marLeft w:val="0"/>
      <w:marRight w:val="0"/>
      <w:marTop w:val="0"/>
      <w:marBottom w:val="0"/>
      <w:divBdr>
        <w:top w:val="none" w:sz="0" w:space="0" w:color="auto"/>
        <w:left w:val="none" w:sz="0" w:space="0" w:color="auto"/>
        <w:bottom w:val="none" w:sz="0" w:space="0" w:color="auto"/>
        <w:right w:val="none" w:sz="0" w:space="0" w:color="auto"/>
      </w:divBdr>
    </w:div>
    <w:div w:id="1093090282">
      <w:bodyDiv w:val="1"/>
      <w:marLeft w:val="0"/>
      <w:marRight w:val="0"/>
      <w:marTop w:val="0"/>
      <w:marBottom w:val="0"/>
      <w:divBdr>
        <w:top w:val="none" w:sz="0" w:space="0" w:color="auto"/>
        <w:left w:val="none" w:sz="0" w:space="0" w:color="auto"/>
        <w:bottom w:val="none" w:sz="0" w:space="0" w:color="auto"/>
        <w:right w:val="none" w:sz="0" w:space="0" w:color="auto"/>
      </w:divBdr>
    </w:div>
    <w:div w:id="1395738582">
      <w:bodyDiv w:val="1"/>
      <w:marLeft w:val="0"/>
      <w:marRight w:val="0"/>
      <w:marTop w:val="0"/>
      <w:marBottom w:val="0"/>
      <w:divBdr>
        <w:top w:val="none" w:sz="0" w:space="0" w:color="auto"/>
        <w:left w:val="none" w:sz="0" w:space="0" w:color="auto"/>
        <w:bottom w:val="none" w:sz="0" w:space="0" w:color="auto"/>
        <w:right w:val="none" w:sz="0" w:space="0" w:color="auto"/>
      </w:divBdr>
    </w:div>
    <w:div w:id="1650090034">
      <w:bodyDiv w:val="1"/>
      <w:marLeft w:val="0"/>
      <w:marRight w:val="0"/>
      <w:marTop w:val="0"/>
      <w:marBottom w:val="0"/>
      <w:divBdr>
        <w:top w:val="none" w:sz="0" w:space="0" w:color="auto"/>
        <w:left w:val="none" w:sz="0" w:space="0" w:color="auto"/>
        <w:bottom w:val="none" w:sz="0" w:space="0" w:color="auto"/>
        <w:right w:val="none" w:sz="0" w:space="0" w:color="auto"/>
      </w:divBdr>
    </w:div>
    <w:div w:id="1716462347">
      <w:bodyDiv w:val="1"/>
      <w:marLeft w:val="0"/>
      <w:marRight w:val="0"/>
      <w:marTop w:val="0"/>
      <w:marBottom w:val="0"/>
      <w:divBdr>
        <w:top w:val="none" w:sz="0" w:space="0" w:color="auto"/>
        <w:left w:val="none" w:sz="0" w:space="0" w:color="auto"/>
        <w:bottom w:val="none" w:sz="0" w:space="0" w:color="auto"/>
        <w:right w:val="none" w:sz="0" w:space="0" w:color="auto"/>
      </w:divBdr>
    </w:div>
    <w:div w:id="1818305181">
      <w:bodyDiv w:val="1"/>
      <w:marLeft w:val="0"/>
      <w:marRight w:val="0"/>
      <w:marTop w:val="0"/>
      <w:marBottom w:val="0"/>
      <w:divBdr>
        <w:top w:val="none" w:sz="0" w:space="0" w:color="auto"/>
        <w:left w:val="none" w:sz="0" w:space="0" w:color="auto"/>
        <w:bottom w:val="none" w:sz="0" w:space="0" w:color="auto"/>
        <w:right w:val="none" w:sz="0" w:space="0" w:color="auto"/>
      </w:divBdr>
    </w:div>
    <w:div w:id="1969046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9EDEC-181D-44EE-9AFB-39F507B08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189</Words>
  <Characters>23883</Characters>
  <Application>Microsoft Office Word</Application>
  <DocSecurity>4</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28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cari, Ryan</dc:creator>
  <cp:lastModifiedBy>Mixon, Joni</cp:lastModifiedBy>
  <cp:revision>2</cp:revision>
  <cp:lastPrinted>2015-11-03T16:49:00Z</cp:lastPrinted>
  <dcterms:created xsi:type="dcterms:W3CDTF">2015-11-03T20:17:00Z</dcterms:created>
  <dcterms:modified xsi:type="dcterms:W3CDTF">2015-11-03T20:17:00Z</dcterms:modified>
</cp:coreProperties>
</file>